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AF92F" w14:textId="0C9A9812" w:rsidR="00BA633A" w:rsidRDefault="00105C2D">
      <w:r>
        <w:rPr>
          <w:noProof/>
        </w:rPr>
        <mc:AlternateContent>
          <mc:Choice Requires="wpg">
            <w:drawing>
              <wp:anchor distT="0" distB="0" distL="114300" distR="114300" simplePos="0" relativeHeight="251642880" behindDoc="0" locked="0" layoutInCell="1" allowOverlap="1" wp14:anchorId="1D791D4F" wp14:editId="1084C640">
                <wp:simplePos x="0" y="0"/>
                <wp:positionH relativeFrom="column">
                  <wp:posOffset>2404110</wp:posOffset>
                </wp:positionH>
                <wp:positionV relativeFrom="paragraph">
                  <wp:posOffset>-226695</wp:posOffset>
                </wp:positionV>
                <wp:extent cx="4046855" cy="1051560"/>
                <wp:effectExtent l="0" t="0" r="10795" b="15240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6855" cy="1051560"/>
                          <a:chOff x="0" y="0"/>
                          <a:chExt cx="4046855" cy="1358900"/>
                        </a:xfrm>
                      </wpg:grpSpPr>
                      <wps:wsp>
                        <wps:cNvPr id="64" name="Rectangle: Rounded Corners 64"/>
                        <wps:cNvSpPr/>
                        <wps:spPr>
                          <a:xfrm>
                            <a:off x="0" y="0"/>
                            <a:ext cx="4046855" cy="1358900"/>
                          </a:xfrm>
                          <a:prstGeom prst="roundRect">
                            <a:avLst>
                              <a:gd name="adj" fmla="val 5082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Text Box 65"/>
                        <wps:cNvSpPr txBox="1"/>
                        <wps:spPr>
                          <a:xfrm>
                            <a:off x="111318" y="105964"/>
                            <a:ext cx="3705770" cy="11660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B6D8820" w14:textId="77777777" w:rsidR="00FA6D8A" w:rsidRDefault="00292D5B" w:rsidP="00FA6D8A">
                              <w:pPr>
                                <w:spacing w:after="0"/>
                                <w:jc w:val="both"/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292D5B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SUDOMINIMAS</w:t>
                              </w:r>
                            </w:p>
                            <w:p w14:paraId="48FADF2D" w14:textId="640C2DAE" w:rsidR="00292D5B" w:rsidRPr="00FA6D8A" w:rsidRDefault="00FA6D8A" w:rsidP="00FA6D8A">
                              <w:pPr>
                                <w:spacing w:after="0"/>
                                <w:jc w:val="both"/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923108"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  <w:t>Trukmė</w:t>
                              </w:r>
                              <w:r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  <w:lang w:val="en-US"/>
                                </w:rPr>
                                <w:t>5</w:t>
                              </w:r>
                              <w:r w:rsidRPr="00923108"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  <w:t xml:space="preserve"> min.</w:t>
                              </w:r>
                            </w:p>
                            <w:p w14:paraId="69AA5DDA" w14:textId="3EFC63F9" w:rsidR="00FA6D8A" w:rsidRPr="00FA6D8A" w:rsidRDefault="00B579AA" w:rsidP="00FA6D8A">
                              <w:pPr>
                                <w:pStyle w:val="NormalWeb"/>
                                <w:spacing w:before="120" w:beforeAutospacing="0" w:after="0" w:afterAutospacing="0"/>
                                <w:jc w:val="both"/>
                                <w:rPr>
                                  <w:color w:val="002060"/>
                                </w:rPr>
                              </w:pPr>
                              <w:bookmarkStart w:id="0" w:name="_Hlk116573203"/>
                              <w:bookmarkStart w:id="1" w:name="_Hlk116573204"/>
                              <w:r w:rsidRPr="00B579AA">
                                <w:rPr>
                                  <w:rFonts w:ascii="Arial" w:hAnsi="Arial" w:cs="Arial"/>
                                  <w:color w:val="002060"/>
                                </w:rPr>
                                <w:t>Pamokos pradžioje užduodamas vienas arba du klausimai iš pateiktų alternatyvų instrukcijoje. </w:t>
                              </w:r>
                              <w:bookmarkEnd w:id="0"/>
                              <w:bookmarkEnd w:id="1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791D4F" id="Group 71" o:spid="_x0000_s1026" style="position:absolute;margin-left:189.3pt;margin-top:-17.85pt;width:318.65pt;height:82.8pt;z-index:251642880;mso-height-relative:margin" coordsize="40468,135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">
                <v:roundrect id="Rectangle: Rounded Corners 64" o:spid="_x0000_s1027" style="position:absolute;width:40468;height:13589;visibility:visible;mso-wrap-style:square;v-text-anchor:middle" arcsize="333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" filled="f" strokecolor="#928df2" strokeweight="1.5pt">
                  <v:stroke joinstyle="miter"/>
                </v:round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5" o:spid="_x0000_s1028" type="#_x0000_t202" style="position:absolute;left:1113;top:1059;width:37057;height:11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" filled="f" stroked="f" strokeweight=".5pt">
                  <v:textbox>
                    <w:txbxContent>
                      <w:p w14:paraId="6B6D8820" w14:textId="77777777" w:rsidR="00FA6D8A" w:rsidRDefault="00292D5B" w:rsidP="00FA6D8A">
                        <w:pPr>
                          <w:spacing w:after="0"/>
                          <w:jc w:val="both"/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</w:pPr>
                        <w:r w:rsidRPr="00292D5B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SUDOMINIMAS</w:t>
                        </w:r>
                      </w:p>
                      <w:p w14:paraId="48FADF2D" w14:textId="640C2DAE" w:rsidR="00292D5B" w:rsidRPr="00FA6D8A" w:rsidRDefault="00FA6D8A" w:rsidP="00FA6D8A">
                        <w:pPr>
                          <w:spacing w:after="0"/>
                          <w:jc w:val="both"/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</w:pPr>
                        <w:r w:rsidRPr="00923108"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  <w:t>Trukmė</w:t>
                        </w:r>
                        <w:r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  <w:lang w:val="en-US"/>
                          </w:rPr>
                          <w:t>5</w:t>
                        </w:r>
                        <w:r w:rsidRPr="00923108"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  <w:t xml:space="preserve"> min.</w:t>
                        </w:r>
                      </w:p>
                      <w:p w14:paraId="69AA5DDA" w14:textId="3EFC63F9" w:rsidR="00FA6D8A" w:rsidRPr="00FA6D8A" w:rsidRDefault="00B579AA" w:rsidP="00FA6D8A">
                        <w:pPr>
                          <w:pStyle w:val="NormalWeb"/>
                          <w:spacing w:before="120" w:beforeAutospacing="0" w:after="0" w:afterAutospacing="0"/>
                          <w:jc w:val="both"/>
                          <w:rPr>
                            <w:color w:val="002060"/>
                          </w:rPr>
                        </w:pPr>
                        <w:bookmarkStart w:id="2" w:name="_Hlk116573203"/>
                        <w:bookmarkStart w:id="3" w:name="_Hlk116573204"/>
                        <w:r w:rsidRPr="00B579AA">
                          <w:rPr>
                            <w:rFonts w:ascii="Arial" w:hAnsi="Arial" w:cs="Arial"/>
                            <w:color w:val="002060"/>
                          </w:rPr>
                          <w:t>Pamokos pradžioje užduodamas vienas arba du klausimai iš pateiktų alternatyvų instrukcijoje. </w:t>
                        </w:r>
                        <w:bookmarkEnd w:id="2"/>
                        <w:bookmarkEnd w:id="3"/>
                      </w:p>
                    </w:txbxContent>
                  </v:textbox>
                </v:shape>
              </v:group>
            </w:pict>
          </mc:Fallback>
        </mc:AlternateContent>
      </w:r>
      <w:r w:rsidR="00ED0CC5"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09BDB30D" wp14:editId="21C8A9A1">
                <wp:simplePos x="0" y="0"/>
                <wp:positionH relativeFrom="column">
                  <wp:posOffset>6617970</wp:posOffset>
                </wp:positionH>
                <wp:positionV relativeFrom="paragraph">
                  <wp:posOffset>-226695</wp:posOffset>
                </wp:positionV>
                <wp:extent cx="3060700" cy="1524000"/>
                <wp:effectExtent l="0" t="0" r="25400" b="19050"/>
                <wp:wrapNone/>
                <wp:docPr id="86" name="Group 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0700" cy="1524000"/>
                          <a:chOff x="0" y="-3"/>
                          <a:chExt cx="3060700" cy="1814880"/>
                        </a:xfrm>
                      </wpg:grpSpPr>
                      <wps:wsp>
                        <wps:cNvPr id="80" name="Rectangle: Rounded Corners 80"/>
                        <wps:cNvSpPr/>
                        <wps:spPr>
                          <a:xfrm>
                            <a:off x="0" y="0"/>
                            <a:ext cx="3060700" cy="1814877"/>
                          </a:xfrm>
                          <a:prstGeom prst="roundRect">
                            <a:avLst>
                              <a:gd name="adj" fmla="val 3580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1" name="Text Box 81"/>
                        <wps:cNvSpPr txBox="1"/>
                        <wps:spPr>
                          <a:xfrm>
                            <a:off x="111318" y="-3"/>
                            <a:ext cx="2814320" cy="17656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3D89051" w14:textId="7BEB6DAE" w:rsidR="00207841" w:rsidRPr="00FA6D8A" w:rsidRDefault="0005684D" w:rsidP="00FA6D8A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KERTINĖS SĄVOKOS</w:t>
                              </w:r>
                            </w:p>
                            <w:p w14:paraId="6625476B" w14:textId="61E9CFE6" w:rsidR="00207841" w:rsidRPr="00207841" w:rsidRDefault="00207841" w:rsidP="00207841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207841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Klimato krizė</w:t>
                              </w:r>
                              <w:r w:rsidR="00FA6D8A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;</w:t>
                              </w:r>
                            </w:p>
                            <w:p w14:paraId="3F31C576" w14:textId="61D98F1B" w:rsidR="00207841" w:rsidRPr="00207841" w:rsidRDefault="00207841" w:rsidP="00207841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207841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Klimato kaita</w:t>
                              </w:r>
                              <w:r w:rsidR="00FA6D8A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;</w:t>
                              </w:r>
                            </w:p>
                            <w:p w14:paraId="737127CA" w14:textId="33FFB4E8" w:rsidR="00207841" w:rsidRDefault="00207841" w:rsidP="00207841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207841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Ekologinis pėdsakas</w:t>
                              </w:r>
                              <w:r w:rsidR="00ED0CC5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;</w:t>
                              </w:r>
                            </w:p>
                            <w:p w14:paraId="73CBE50C" w14:textId="29C3CA45" w:rsidR="00ED0CC5" w:rsidRDefault="00ED0CC5" w:rsidP="00207841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Biologinis pajėgumas;</w:t>
                              </w:r>
                            </w:p>
                            <w:p w14:paraId="573392D4" w14:textId="4371498B" w:rsidR="00ED0CC5" w:rsidRDefault="00ED0CC5" w:rsidP="00207841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Ekologinis deficitas;</w:t>
                              </w:r>
                            </w:p>
                            <w:p w14:paraId="6C1F27DE" w14:textId="22A7625A" w:rsidR="00ED0CC5" w:rsidRPr="00207841" w:rsidRDefault="00ED0CC5" w:rsidP="00207841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Ekologinis rezervas.</w:t>
                              </w:r>
                            </w:p>
                            <w:p w14:paraId="7A2EA99E" w14:textId="18CB21B3" w:rsidR="0005684D" w:rsidRPr="00E97C3A" w:rsidRDefault="0005684D" w:rsidP="00207841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BDB30D" id="Group 86" o:spid="_x0000_s1029" style="position:absolute;margin-left:521.1pt;margin-top:-17.85pt;width:241pt;height:120pt;z-index:251676672;mso-height-relative:margin" coordorigin="" coordsize="30607,181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">
                <v:roundrect id="Rectangle: Rounded Corners 80" o:spid="_x0000_s1030" style="position:absolute;width:30607;height:18148;visibility:visible;mso-wrap-style:square;v-text-anchor:middle" arcsize="234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" filled="f" strokecolor="#928df2" strokeweight="1.5pt">
                  <v:stroke joinstyle="miter"/>
                </v:roundrect>
                <v:shape id="Text Box 81" o:spid="_x0000_s1031" type="#_x0000_t202" style="position:absolute;left:1113;width:28143;height:176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" filled="f" stroked="f" strokeweight=".5pt">
                  <v:textbox>
                    <w:txbxContent>
                      <w:p w14:paraId="43D89051" w14:textId="7BEB6DAE" w:rsidR="00207841" w:rsidRPr="00FA6D8A" w:rsidRDefault="0005684D" w:rsidP="00FA6D8A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KERTINĖS SĄVOKOS</w:t>
                        </w:r>
                      </w:p>
                      <w:p w14:paraId="6625476B" w14:textId="61E9CFE6" w:rsidR="00207841" w:rsidRPr="00207841" w:rsidRDefault="00207841" w:rsidP="002078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2060"/>
                            <w:sz w:val="24"/>
                            <w:szCs w:val="24"/>
                            <w:lang w:eastAsia="lt-LT"/>
                          </w:rPr>
                        </w:pPr>
                        <w:r w:rsidRPr="00207841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Klimato krizė</w:t>
                        </w:r>
                        <w:r w:rsidR="00FA6D8A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;</w:t>
                        </w:r>
                      </w:p>
                      <w:p w14:paraId="3F31C576" w14:textId="61D98F1B" w:rsidR="00207841" w:rsidRPr="00207841" w:rsidRDefault="00207841" w:rsidP="002078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2060"/>
                            <w:sz w:val="24"/>
                            <w:szCs w:val="24"/>
                            <w:lang w:eastAsia="lt-LT"/>
                          </w:rPr>
                        </w:pPr>
                        <w:r w:rsidRPr="00207841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Klimato kaita</w:t>
                        </w:r>
                        <w:r w:rsidR="00FA6D8A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;</w:t>
                        </w:r>
                      </w:p>
                      <w:p w14:paraId="737127CA" w14:textId="33FFB4E8" w:rsidR="00207841" w:rsidRDefault="00207841" w:rsidP="00207841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</w:pPr>
                        <w:r w:rsidRPr="00207841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Ekologinis pėdsakas</w:t>
                        </w:r>
                        <w:r w:rsidR="00ED0CC5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;</w:t>
                        </w:r>
                      </w:p>
                      <w:p w14:paraId="73CBE50C" w14:textId="29C3CA45" w:rsidR="00ED0CC5" w:rsidRDefault="00ED0CC5" w:rsidP="00207841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Biologinis pajėgumas;</w:t>
                        </w:r>
                      </w:p>
                      <w:p w14:paraId="573392D4" w14:textId="4371498B" w:rsidR="00ED0CC5" w:rsidRDefault="00ED0CC5" w:rsidP="00207841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Ekologinis deficitas;</w:t>
                        </w:r>
                      </w:p>
                      <w:p w14:paraId="6C1F27DE" w14:textId="22A7625A" w:rsidR="00ED0CC5" w:rsidRPr="00207841" w:rsidRDefault="00ED0CC5" w:rsidP="002078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2060"/>
                            <w:sz w:val="24"/>
                            <w:szCs w:val="24"/>
                            <w:lang w:eastAsia="lt-LT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Ekologinis rezervas.</w:t>
                        </w:r>
                      </w:p>
                      <w:p w14:paraId="7A2EA99E" w14:textId="18CB21B3" w:rsidR="0005684D" w:rsidRPr="00E97C3A" w:rsidRDefault="0005684D" w:rsidP="002078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172E62"/>
                            <w:sz w:val="24"/>
                            <w:szCs w:val="24"/>
                            <w:lang w:eastAsia="lt-LT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45EF2932" w14:textId="5218A188" w:rsidR="006628F3" w:rsidRDefault="006628F3">
      <w:pPr>
        <w:rPr>
          <w:vertAlign w:val="subscript"/>
        </w:rPr>
      </w:pPr>
    </w:p>
    <w:p w14:paraId="2D13EC29" w14:textId="0E094418" w:rsidR="003D1DCF" w:rsidRPr="003D1DCF" w:rsidRDefault="007E4B15" w:rsidP="003D1DCF">
      <w:r>
        <w:rPr>
          <w:noProof/>
        </w:rPr>
        <mc:AlternateContent>
          <mc:Choice Requires="wpg">
            <w:drawing>
              <wp:anchor distT="0" distB="0" distL="114300" distR="114300" simplePos="0" relativeHeight="251633664" behindDoc="0" locked="0" layoutInCell="1" allowOverlap="1" wp14:anchorId="21F1DD54" wp14:editId="772948A6">
                <wp:simplePos x="0" y="0"/>
                <wp:positionH relativeFrom="column">
                  <wp:posOffset>-720090</wp:posOffset>
                </wp:positionH>
                <wp:positionV relativeFrom="paragraph">
                  <wp:posOffset>148280</wp:posOffset>
                </wp:positionV>
                <wp:extent cx="2957830" cy="489098"/>
                <wp:effectExtent l="0" t="0" r="0" b="635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7830" cy="489098"/>
                          <a:chOff x="0" y="0"/>
                          <a:chExt cx="2957885" cy="421419"/>
                        </a:xfrm>
                      </wpg:grpSpPr>
                      <wps:wsp>
                        <wps:cNvPr id="12" name="Rectangle: Rounded Corners 12"/>
                        <wps:cNvSpPr/>
                        <wps:spPr>
                          <a:xfrm>
                            <a:off x="0" y="0"/>
                            <a:ext cx="2957885" cy="421419"/>
                          </a:xfrm>
                          <a:prstGeom prst="roundRect">
                            <a:avLst/>
                          </a:prstGeom>
                          <a:solidFill>
                            <a:srgbClr val="928DF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262393" y="55659"/>
                            <a:ext cx="2639833" cy="2937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E83E2E3" w14:textId="6AB721A5" w:rsidR="0042318D" w:rsidRPr="0042318D" w:rsidRDefault="0042318D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42318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DALYKAS: </w:t>
                              </w:r>
                              <w:r w:rsidR="0060527D">
                                <w:rPr>
                                  <w:rFonts w:ascii="Arial" w:hAnsi="Arial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Geografij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F1DD54" id="Group 16" o:spid="_x0000_s1032" style="position:absolute;margin-left:-56.7pt;margin-top:11.7pt;width:232.9pt;height:38.5pt;z-index:251633664;mso-height-relative:margin" coordsize="29578,4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">
                <v:roundrect id="Rectangle: Rounded Corners 12" o:spid="_x0000_s1033" style="position:absolute;width:29578;height:421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" fillcolor="#928df2" stroked="f" strokeweight="1pt">
                  <v:stroke joinstyle="miter"/>
                </v:roundrect>
                <v:shape id="Text Box 14" o:spid="_x0000_s1034" type="#_x0000_t202" style="position:absolute;left:2623;top:556;width:26399;height:29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ByMxAAAANs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KssHIzEAAAA2wAAAA8A&#10;AAAAAAAAAAAAAAAABwIAAGRycy9kb3ducmV2LnhtbFBLBQYAAAAAAwADALcAAAD4AgAAAAA=&#10;" filled="f" stroked="f" strokeweight=".5pt">
                  <v:textbox>
                    <w:txbxContent>
                      <w:p w14:paraId="0E83E2E3" w14:textId="6AB721A5" w:rsidR="0042318D" w:rsidRPr="0042318D" w:rsidRDefault="0042318D">
                        <w:pP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42318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 xml:space="preserve">DALYKAS: </w:t>
                        </w:r>
                        <w:r w:rsidR="0060527D">
                          <w:rPr>
                            <w:rFonts w:ascii="Arial" w:hAnsi="Arial" w:cs="Arial"/>
                            <w:color w:val="FFFFFF" w:themeColor="background1"/>
                            <w:sz w:val="32"/>
                            <w:szCs w:val="32"/>
                          </w:rPr>
                          <w:t>Geografij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81D06">
        <w:rPr>
          <w:noProof/>
          <w:vertAlign w:val="subscript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33E24D21" wp14:editId="25D4F676">
                <wp:simplePos x="0" y="0"/>
                <wp:positionH relativeFrom="column">
                  <wp:posOffset>-720090</wp:posOffset>
                </wp:positionH>
                <wp:positionV relativeFrom="paragraph">
                  <wp:posOffset>725170</wp:posOffset>
                </wp:positionV>
                <wp:extent cx="2957830" cy="421005"/>
                <wp:effectExtent l="0" t="0" r="0" b="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7830" cy="421005"/>
                          <a:chOff x="0" y="0"/>
                          <a:chExt cx="2957885" cy="421419"/>
                        </a:xfrm>
                      </wpg:grpSpPr>
                      <wps:wsp>
                        <wps:cNvPr id="13" name="Rectangle: Rounded Corners 13"/>
                        <wps:cNvSpPr/>
                        <wps:spPr>
                          <a:xfrm>
                            <a:off x="0" y="0"/>
                            <a:ext cx="2957885" cy="421419"/>
                          </a:xfrm>
                          <a:prstGeom prst="roundRect">
                            <a:avLst/>
                          </a:prstGeom>
                          <a:solidFill>
                            <a:srgbClr val="928DF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262393" y="47708"/>
                            <a:ext cx="2639833" cy="2937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EBEA545" w14:textId="544BCF16" w:rsidR="0042318D" w:rsidRPr="0042318D" w:rsidRDefault="0092056E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KLASĖS</w:t>
                              </w:r>
                              <w:r w:rsidR="0042318D" w:rsidRPr="0042318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: </w:t>
                              </w:r>
                              <w:r w:rsidR="00717E8D">
                                <w:rPr>
                                  <w:rFonts w:ascii="Arial" w:hAnsi="Arial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8</w:t>
                              </w:r>
                              <w:r w:rsidR="007E4B15">
                                <w:rPr>
                                  <w:rFonts w:ascii="Arial" w:hAnsi="Arial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–</w:t>
                              </w:r>
                              <w:r w:rsidRPr="0092056E">
                                <w:rPr>
                                  <w:rFonts w:ascii="Arial" w:hAnsi="Arial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E24D21" id="Group 17" o:spid="_x0000_s1035" style="position:absolute;margin-left:-56.7pt;margin-top:57.1pt;width:232.9pt;height:33.15pt;z-index:251636736" coordsize="29578,4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">
                <v:roundrect id="Rectangle: Rounded Corners 13" o:spid="_x0000_s1036" style="position:absolute;width:29578;height:421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" fillcolor="#928df2" stroked="f" strokeweight="1pt">
                  <v:stroke joinstyle="miter"/>
                </v:roundrect>
                <v:shape id="Text Box 15" o:spid="_x0000_s1037" type="#_x0000_t202" style="position:absolute;left:2623;top:477;width:26399;height:2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" filled="f" stroked="f" strokeweight=".5pt">
                  <v:textbox>
                    <w:txbxContent>
                      <w:p w14:paraId="3EBEA545" w14:textId="544BCF16" w:rsidR="0042318D" w:rsidRPr="0042318D" w:rsidRDefault="0092056E">
                        <w:pP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KLASĖS</w:t>
                        </w:r>
                        <w:r w:rsidR="0042318D" w:rsidRPr="0042318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 xml:space="preserve">: </w:t>
                        </w:r>
                        <w:r w:rsidR="00717E8D">
                          <w:rPr>
                            <w:rFonts w:ascii="Arial" w:hAnsi="Arial" w:cs="Arial"/>
                            <w:color w:val="FFFFFF" w:themeColor="background1"/>
                            <w:sz w:val="32"/>
                            <w:szCs w:val="32"/>
                          </w:rPr>
                          <w:t>8</w:t>
                        </w:r>
                        <w:r w:rsidR="007E4B15">
                          <w:rPr>
                            <w:rFonts w:ascii="Arial" w:hAnsi="Arial" w:cs="Arial"/>
                            <w:color w:val="FFFFFF" w:themeColor="background1"/>
                            <w:sz w:val="32"/>
                            <w:szCs w:val="32"/>
                          </w:rPr>
                          <w:t>–</w:t>
                        </w:r>
                        <w:r w:rsidRPr="0092056E">
                          <w:rPr>
                            <w:rFonts w:ascii="Arial" w:hAnsi="Arial" w:cs="Arial"/>
                            <w:color w:val="FFFFFF" w:themeColor="background1"/>
                            <w:sz w:val="32"/>
                            <w:szCs w:val="32"/>
                          </w:rPr>
                          <w:t>1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A83C511" w14:textId="148616E7" w:rsidR="003D1DCF" w:rsidRPr="003D1DCF" w:rsidRDefault="00105C2D" w:rsidP="003D1DCF">
      <w:r>
        <w:rPr>
          <w:noProof/>
        </w:rPr>
        <mc:AlternateContent>
          <mc:Choice Requires="wpg">
            <w:drawing>
              <wp:anchor distT="0" distB="0" distL="114300" distR="114300" simplePos="0" relativeHeight="251645952" behindDoc="0" locked="0" layoutInCell="1" allowOverlap="1" wp14:anchorId="70D64C6B" wp14:editId="42D1AB82">
                <wp:simplePos x="0" y="0"/>
                <wp:positionH relativeFrom="column">
                  <wp:posOffset>2404110</wp:posOffset>
                </wp:positionH>
                <wp:positionV relativeFrom="paragraph">
                  <wp:posOffset>55245</wp:posOffset>
                </wp:positionV>
                <wp:extent cx="4046855" cy="4277995"/>
                <wp:effectExtent l="0" t="0" r="10795" b="27305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6855" cy="4277995"/>
                          <a:chOff x="0" y="57275"/>
                          <a:chExt cx="4046855" cy="3561715"/>
                        </a:xfrm>
                      </wpg:grpSpPr>
                      <wps:wsp>
                        <wps:cNvPr id="63" name="Rectangle: Rounded Corners 63"/>
                        <wps:cNvSpPr/>
                        <wps:spPr>
                          <a:xfrm>
                            <a:off x="0" y="57275"/>
                            <a:ext cx="4046855" cy="3561715"/>
                          </a:xfrm>
                          <a:prstGeom prst="roundRect">
                            <a:avLst>
                              <a:gd name="adj" fmla="val 2156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" name="Text Box 66"/>
                        <wps:cNvSpPr txBox="1"/>
                        <wps:spPr>
                          <a:xfrm>
                            <a:off x="111318" y="115408"/>
                            <a:ext cx="3848431" cy="350358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D6370E7" w14:textId="5EE66CBA" w:rsidR="0004749F" w:rsidRPr="00FA6D8A" w:rsidRDefault="0004749F" w:rsidP="00292D5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FA6D8A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PAMOKOS GAIRĖS</w:t>
                              </w:r>
                            </w:p>
                            <w:p w14:paraId="75E61D91" w14:textId="77777777" w:rsidR="00FA6D8A" w:rsidRDefault="001E5263" w:rsidP="001E5263">
                              <w:pPr>
                                <w:spacing w:after="0" w:line="240" w:lineRule="auto"/>
                                <w:jc w:val="both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lang w:eastAsia="lt-LT"/>
                                </w:rPr>
                              </w:pPr>
                              <w:r w:rsidRPr="001E5263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lang w:eastAsia="lt-LT"/>
                                </w:rPr>
                                <w:t>I modulis</w:t>
                              </w:r>
                            </w:p>
                            <w:p w14:paraId="6B4C39CE" w14:textId="77777777" w:rsidR="00FA6D8A" w:rsidRPr="00FA6D8A" w:rsidRDefault="00FA6D8A" w:rsidP="001E5263">
                              <w:pPr>
                                <w:spacing w:after="0" w:line="240" w:lineRule="auto"/>
                                <w:jc w:val="both"/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002060"/>
                                  <w:lang w:eastAsia="lt-LT"/>
                                </w:rPr>
                              </w:pPr>
                              <w:r w:rsidRPr="00FA6D8A"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002060"/>
                                  <w:lang w:eastAsia="lt-LT"/>
                                </w:rPr>
                                <w:t xml:space="preserve">Trukmė </w:t>
                              </w:r>
                              <w:r w:rsidR="001E5263" w:rsidRPr="00FA6D8A"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002060"/>
                                  <w:lang w:eastAsia="lt-LT"/>
                                </w:rPr>
                                <w:t>20 min.</w:t>
                              </w:r>
                            </w:p>
                            <w:p w14:paraId="6CB53820" w14:textId="6DAEF079" w:rsidR="001E5263" w:rsidRDefault="001E5263" w:rsidP="00FA6D8A">
                              <w:pPr>
                                <w:spacing w:before="120" w:after="0" w:line="240" w:lineRule="auto"/>
                                <w:jc w:val="both"/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</w:pPr>
                              <w:r w:rsidRPr="001E5263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 xml:space="preserve">Remiantis pateiktu šablonu apskaičiuoti asmeninį ekologinį pėdsaką (angl. </w:t>
                              </w:r>
                              <w:r w:rsidRPr="001E5263"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002060"/>
                                  <w:lang w:eastAsia="lt-LT"/>
                                </w:rPr>
                                <w:t>ecological footprint</w:t>
                              </w:r>
                              <w:r w:rsidRPr="001E5263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) ir aptarti savo veiksmų įtaką klimato krizei.</w:t>
                              </w:r>
                            </w:p>
                            <w:p w14:paraId="0BEDA518" w14:textId="77B16D26" w:rsidR="001E5263" w:rsidRPr="001E5263" w:rsidRDefault="001E5263" w:rsidP="001E5263">
                              <w:pPr>
                                <w:spacing w:after="0" w:line="240" w:lineRule="auto"/>
                                <w:jc w:val="both"/>
                                <w:rPr>
                                  <w:rFonts w:ascii="Times New Roman" w:eastAsia="Times New Roman" w:hAnsi="Times New Roman" w:cs="Times New Roman"/>
                                  <w:color w:val="002060"/>
                                  <w:lang w:eastAsia="lt-LT"/>
                                </w:rPr>
                              </w:pPr>
                              <w:r w:rsidRPr="001E5263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 </w:t>
                              </w:r>
                            </w:p>
                            <w:p w14:paraId="5A6AC93B" w14:textId="77777777" w:rsidR="00FA6D8A" w:rsidRDefault="001E5263" w:rsidP="001E5263">
                              <w:pPr>
                                <w:spacing w:after="0" w:line="240" w:lineRule="auto"/>
                                <w:jc w:val="both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lang w:eastAsia="lt-LT"/>
                                </w:rPr>
                              </w:pPr>
                              <w:r w:rsidRPr="001E5263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lang w:eastAsia="lt-LT"/>
                                </w:rPr>
                                <w:t>II moduli</w:t>
                              </w:r>
                              <w:r w:rsidR="00FA6D8A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lang w:eastAsia="lt-LT"/>
                                </w:rPr>
                                <w:t>s</w:t>
                              </w:r>
                            </w:p>
                            <w:p w14:paraId="69F430A6" w14:textId="7A4F5337" w:rsidR="00FA6D8A" w:rsidRPr="00FA6D8A" w:rsidRDefault="00FA6D8A" w:rsidP="001E5263">
                              <w:pPr>
                                <w:spacing w:after="0" w:line="240" w:lineRule="auto"/>
                                <w:jc w:val="both"/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002060"/>
                                  <w:lang w:eastAsia="lt-LT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002060"/>
                                  <w:lang w:eastAsia="lt-LT"/>
                                </w:rPr>
                                <w:t xml:space="preserve">Trukmė </w:t>
                              </w:r>
                              <w:r w:rsidR="001E5263" w:rsidRPr="00FA6D8A"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002060"/>
                                  <w:lang w:eastAsia="lt-LT"/>
                                </w:rPr>
                                <w:t>15 min.</w:t>
                              </w:r>
                            </w:p>
                            <w:p w14:paraId="36E348CF" w14:textId="34105301" w:rsidR="001E5263" w:rsidRPr="001E5263" w:rsidRDefault="001E5263" w:rsidP="00FA6D8A">
                              <w:pPr>
                                <w:spacing w:before="120" w:after="0" w:line="240" w:lineRule="auto"/>
                                <w:jc w:val="both"/>
                                <w:rPr>
                                  <w:rFonts w:ascii="Times New Roman" w:eastAsia="Times New Roman" w:hAnsi="Times New Roman" w:cs="Times New Roman"/>
                                  <w:color w:val="002060"/>
                                  <w:lang w:eastAsia="lt-LT"/>
                                </w:rPr>
                              </w:pPr>
                              <w:r w:rsidRPr="001E5263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Padalinti mokinius į grupes po 5. Grupėse jie turi sugalvoti bent po 2 sprendimus, kurie prisidėtų prie darnesnio gyvenimo: a) šeimoje; b) mokykloje; c) mieste; d) šalyje; e)</w:t>
                              </w:r>
                              <w:r w:rsidR="00FA6D8A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 </w:t>
                              </w:r>
                              <w:r w:rsidRPr="001E5263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pasaulyje.</w:t>
                              </w:r>
                            </w:p>
                            <w:p w14:paraId="486D04CA" w14:textId="5AA4DBC2" w:rsidR="001E5263" w:rsidRDefault="001E5263" w:rsidP="001E5263">
                              <w:pPr>
                                <w:spacing w:after="0" w:line="240" w:lineRule="auto"/>
                                <w:jc w:val="both"/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</w:pPr>
                              <w:r w:rsidRPr="001E5263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Grupės pristato savo darbo rezultatus visai klasei.</w:t>
                              </w:r>
                            </w:p>
                            <w:p w14:paraId="018F7613" w14:textId="77777777" w:rsidR="001E5263" w:rsidRPr="001E5263" w:rsidRDefault="001E5263" w:rsidP="001E5263">
                              <w:pPr>
                                <w:spacing w:after="0" w:line="240" w:lineRule="auto"/>
                                <w:jc w:val="both"/>
                                <w:rPr>
                                  <w:rFonts w:ascii="Times New Roman" w:eastAsia="Times New Roman" w:hAnsi="Times New Roman" w:cs="Times New Roman"/>
                                  <w:color w:val="002060"/>
                                  <w:lang w:eastAsia="lt-LT"/>
                                </w:rPr>
                              </w:pPr>
                            </w:p>
                            <w:p w14:paraId="145AB27C" w14:textId="77777777" w:rsidR="00FA6D8A" w:rsidRDefault="001E5263" w:rsidP="001E5263">
                              <w:pPr>
                                <w:spacing w:after="0" w:line="240" w:lineRule="auto"/>
                                <w:jc w:val="both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lang w:eastAsia="lt-LT"/>
                                </w:rPr>
                              </w:pPr>
                              <w:r w:rsidRPr="001E5263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lang w:eastAsia="lt-LT"/>
                                </w:rPr>
                                <w:t>Apibendrinima</w:t>
                              </w:r>
                              <w:r w:rsidR="00FA6D8A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lang w:eastAsia="lt-LT"/>
                                </w:rPr>
                                <w:t>s</w:t>
                              </w:r>
                            </w:p>
                            <w:p w14:paraId="26087331" w14:textId="294EE0CC" w:rsidR="00FA6D8A" w:rsidRPr="00FA6D8A" w:rsidRDefault="00FA6D8A" w:rsidP="001E5263">
                              <w:pPr>
                                <w:spacing w:after="0" w:line="240" w:lineRule="auto"/>
                                <w:jc w:val="both"/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002060"/>
                                  <w:lang w:eastAsia="lt-LT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002060"/>
                                  <w:lang w:eastAsia="lt-LT"/>
                                </w:rPr>
                                <w:t xml:space="preserve">Trukmė </w:t>
                              </w:r>
                              <w:r w:rsidR="001E5263" w:rsidRPr="00FA6D8A"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002060"/>
                                  <w:lang w:eastAsia="lt-LT"/>
                                </w:rPr>
                                <w:t>5 min.</w:t>
                              </w:r>
                            </w:p>
                            <w:p w14:paraId="66E8ABC9" w14:textId="6CFC26FD" w:rsidR="0004749F" w:rsidRPr="001E5263" w:rsidRDefault="001E5263" w:rsidP="00FA6D8A">
                              <w:pPr>
                                <w:spacing w:before="120" w:after="0" w:line="240" w:lineRule="auto"/>
                                <w:jc w:val="both"/>
                                <w:rPr>
                                  <w:rFonts w:ascii="Arial" w:hAnsi="Arial" w:cs="Arial"/>
                                  <w:color w:val="002060"/>
                                </w:rPr>
                              </w:pPr>
                              <w:r w:rsidRPr="001E5263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Klimato krizės pasekmės apima įvairias sritis (biosfer</w:t>
                              </w:r>
                              <w:r w:rsidR="00FA6D8A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ą</w:t>
                              </w:r>
                              <w:r w:rsidRPr="001E5263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, visuomen</w:t>
                              </w:r>
                              <w:r w:rsidR="00FA6D8A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ę</w:t>
                              </w:r>
                              <w:r w:rsidRPr="001E5263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, ekonomik</w:t>
                              </w:r>
                              <w:r w:rsidR="00FA6D8A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ą</w:t>
                              </w:r>
                              <w:r w:rsidRPr="001E5263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 xml:space="preserve">) ir šalis. Kiekvienas savo kasdieniais veiksmais prisidedame prie klimato krizės. </w:t>
                              </w:r>
                              <w:r w:rsidR="00FA6D8A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Visgi</w:t>
                              </w:r>
                              <w:r w:rsidRPr="001E5263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, kiekvienas galime ir turime imtis sprendimų, prad</w:t>
                              </w:r>
                              <w:r w:rsidR="00FA6D8A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ėdami</w:t>
                              </w:r>
                              <w:r w:rsidRPr="001E5263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 xml:space="preserve"> nuo savęs ir savo šeimos. </w:t>
                              </w:r>
                              <w:r w:rsidR="00FA6D8A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>Galiausiai</w:t>
                              </w:r>
                              <w:r w:rsidRPr="001E5263">
                                <w:rPr>
                                  <w:rFonts w:ascii="Arial" w:eastAsia="Times New Roman" w:hAnsi="Arial" w:cs="Arial"/>
                                  <w:color w:val="002060"/>
                                  <w:lang w:eastAsia="lt-LT"/>
                                </w:rPr>
                                <w:t xml:space="preserve"> mokiniai kelia asmeninį tikslą (žr. žemiau)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D64C6B" id="Group 70" o:spid="_x0000_s1038" style="position:absolute;margin-left:189.3pt;margin-top:4.35pt;width:318.65pt;height:336.85pt;z-index:251645952;mso-height-relative:margin" coordorigin=",572" coordsize="40468,356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">
                <v:roundrect id="Rectangle: Rounded Corners 63" o:spid="_x0000_s1039" style="position:absolute;top:572;width:40468;height:35617;visibility:visible;mso-wrap-style:square;v-text-anchor:middle" arcsize="141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" filled="f" strokecolor="#928df2" strokeweight="1.5pt">
                  <v:stroke joinstyle="miter"/>
                </v:roundrect>
                <v:shape id="Text Box 66" o:spid="_x0000_s1040" type="#_x0000_t202" style="position:absolute;left:1113;top:1154;width:38484;height:35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" filled="f" stroked="f" strokeweight=".5pt">
                  <v:textbox>
                    <w:txbxContent>
                      <w:p w14:paraId="6D6370E7" w14:textId="5EE66CBA" w:rsidR="0004749F" w:rsidRPr="00FA6D8A" w:rsidRDefault="0004749F" w:rsidP="00292D5B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 w:rsidRPr="00FA6D8A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PAMOKOS GAIRĖS</w:t>
                        </w:r>
                      </w:p>
                      <w:p w14:paraId="75E61D91" w14:textId="77777777" w:rsidR="00FA6D8A" w:rsidRDefault="001E5263" w:rsidP="001E5263">
                        <w:pPr>
                          <w:spacing w:after="0" w:line="240" w:lineRule="auto"/>
                          <w:jc w:val="both"/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lang w:eastAsia="lt-LT"/>
                          </w:rPr>
                        </w:pPr>
                        <w:r w:rsidRPr="001E5263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lang w:eastAsia="lt-LT"/>
                          </w:rPr>
                          <w:t>I modulis</w:t>
                        </w:r>
                      </w:p>
                      <w:p w14:paraId="6B4C39CE" w14:textId="77777777" w:rsidR="00FA6D8A" w:rsidRPr="00FA6D8A" w:rsidRDefault="00FA6D8A" w:rsidP="001E5263">
                        <w:pPr>
                          <w:spacing w:after="0" w:line="240" w:lineRule="auto"/>
                          <w:jc w:val="both"/>
                          <w:rPr>
                            <w:rFonts w:ascii="Arial" w:eastAsia="Times New Roman" w:hAnsi="Arial" w:cs="Arial"/>
                            <w:i/>
                            <w:iCs/>
                            <w:color w:val="002060"/>
                            <w:lang w:eastAsia="lt-LT"/>
                          </w:rPr>
                        </w:pPr>
                        <w:r w:rsidRPr="00FA6D8A">
                          <w:rPr>
                            <w:rFonts w:ascii="Arial" w:eastAsia="Times New Roman" w:hAnsi="Arial" w:cs="Arial"/>
                            <w:i/>
                            <w:iCs/>
                            <w:color w:val="002060"/>
                            <w:lang w:eastAsia="lt-LT"/>
                          </w:rPr>
                          <w:t xml:space="preserve">Trukmė </w:t>
                        </w:r>
                        <w:r w:rsidR="001E5263" w:rsidRPr="00FA6D8A">
                          <w:rPr>
                            <w:rFonts w:ascii="Arial" w:eastAsia="Times New Roman" w:hAnsi="Arial" w:cs="Arial"/>
                            <w:i/>
                            <w:iCs/>
                            <w:color w:val="002060"/>
                            <w:lang w:eastAsia="lt-LT"/>
                          </w:rPr>
                          <w:t>20 min.</w:t>
                        </w:r>
                      </w:p>
                      <w:p w14:paraId="6CB53820" w14:textId="6DAEF079" w:rsidR="001E5263" w:rsidRDefault="001E5263" w:rsidP="00FA6D8A">
                        <w:pPr>
                          <w:spacing w:before="120" w:after="0" w:line="240" w:lineRule="auto"/>
                          <w:jc w:val="both"/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</w:pPr>
                        <w:r w:rsidRPr="001E5263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 xml:space="preserve">Remiantis pateiktu šablonu apskaičiuoti asmeninį ekologinį pėdsaką (angl. </w:t>
                        </w:r>
                        <w:r w:rsidRPr="001E5263">
                          <w:rPr>
                            <w:rFonts w:ascii="Arial" w:eastAsia="Times New Roman" w:hAnsi="Arial" w:cs="Arial"/>
                            <w:i/>
                            <w:iCs/>
                            <w:color w:val="002060"/>
                            <w:lang w:eastAsia="lt-LT"/>
                          </w:rPr>
                          <w:t>ecological footprint</w:t>
                        </w:r>
                        <w:r w:rsidRPr="001E5263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) ir aptarti savo veiksmų įtaką klimato krizei.</w:t>
                        </w:r>
                      </w:p>
                      <w:p w14:paraId="0BEDA518" w14:textId="77B16D26" w:rsidR="001E5263" w:rsidRPr="001E5263" w:rsidRDefault="001E5263" w:rsidP="001E5263">
                        <w:pPr>
                          <w:spacing w:after="0" w:line="240" w:lineRule="auto"/>
                          <w:jc w:val="both"/>
                          <w:rPr>
                            <w:rFonts w:ascii="Times New Roman" w:eastAsia="Times New Roman" w:hAnsi="Times New Roman" w:cs="Times New Roman"/>
                            <w:color w:val="002060"/>
                            <w:lang w:eastAsia="lt-LT"/>
                          </w:rPr>
                        </w:pPr>
                        <w:r w:rsidRPr="001E5263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 </w:t>
                        </w:r>
                      </w:p>
                      <w:p w14:paraId="5A6AC93B" w14:textId="77777777" w:rsidR="00FA6D8A" w:rsidRDefault="001E5263" w:rsidP="001E5263">
                        <w:pPr>
                          <w:spacing w:after="0" w:line="240" w:lineRule="auto"/>
                          <w:jc w:val="both"/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lang w:eastAsia="lt-LT"/>
                          </w:rPr>
                        </w:pPr>
                        <w:r w:rsidRPr="001E5263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lang w:eastAsia="lt-LT"/>
                          </w:rPr>
                          <w:t>II moduli</w:t>
                        </w:r>
                        <w:r w:rsidR="00FA6D8A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lang w:eastAsia="lt-LT"/>
                          </w:rPr>
                          <w:t>s</w:t>
                        </w:r>
                      </w:p>
                      <w:p w14:paraId="69F430A6" w14:textId="7A4F5337" w:rsidR="00FA6D8A" w:rsidRPr="00FA6D8A" w:rsidRDefault="00FA6D8A" w:rsidP="001E5263">
                        <w:pPr>
                          <w:spacing w:after="0" w:line="240" w:lineRule="auto"/>
                          <w:jc w:val="both"/>
                          <w:rPr>
                            <w:rFonts w:ascii="Arial" w:eastAsia="Times New Roman" w:hAnsi="Arial" w:cs="Arial"/>
                            <w:i/>
                            <w:iCs/>
                            <w:color w:val="002060"/>
                            <w:lang w:eastAsia="lt-LT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i/>
                            <w:iCs/>
                            <w:color w:val="002060"/>
                            <w:lang w:eastAsia="lt-LT"/>
                          </w:rPr>
                          <w:t xml:space="preserve">Trukmė </w:t>
                        </w:r>
                        <w:r w:rsidR="001E5263" w:rsidRPr="00FA6D8A">
                          <w:rPr>
                            <w:rFonts w:ascii="Arial" w:eastAsia="Times New Roman" w:hAnsi="Arial" w:cs="Arial"/>
                            <w:i/>
                            <w:iCs/>
                            <w:color w:val="002060"/>
                            <w:lang w:eastAsia="lt-LT"/>
                          </w:rPr>
                          <w:t>15 min.</w:t>
                        </w:r>
                      </w:p>
                      <w:p w14:paraId="36E348CF" w14:textId="34105301" w:rsidR="001E5263" w:rsidRPr="001E5263" w:rsidRDefault="001E5263" w:rsidP="00FA6D8A">
                        <w:pPr>
                          <w:spacing w:before="120" w:after="0" w:line="240" w:lineRule="auto"/>
                          <w:jc w:val="both"/>
                          <w:rPr>
                            <w:rFonts w:ascii="Times New Roman" w:eastAsia="Times New Roman" w:hAnsi="Times New Roman" w:cs="Times New Roman"/>
                            <w:color w:val="002060"/>
                            <w:lang w:eastAsia="lt-LT"/>
                          </w:rPr>
                        </w:pPr>
                        <w:r w:rsidRPr="001E5263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Padalinti mokinius į grupes po 5. Grupėse jie turi sugalvoti bent po 2 sprendimus, kurie prisidėtų prie darnesnio gyvenimo: a) šeimoje; b) mokykloje; c) mieste; d) šalyje; e)</w:t>
                        </w:r>
                        <w:r w:rsidR="00FA6D8A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 </w:t>
                        </w:r>
                        <w:r w:rsidRPr="001E5263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pasaulyje.</w:t>
                        </w:r>
                      </w:p>
                      <w:p w14:paraId="486D04CA" w14:textId="5AA4DBC2" w:rsidR="001E5263" w:rsidRDefault="001E5263" w:rsidP="001E5263">
                        <w:pPr>
                          <w:spacing w:after="0" w:line="240" w:lineRule="auto"/>
                          <w:jc w:val="both"/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</w:pPr>
                        <w:r w:rsidRPr="001E5263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Grupės pristato savo darbo rezultatus visai klasei.</w:t>
                        </w:r>
                      </w:p>
                      <w:p w14:paraId="018F7613" w14:textId="77777777" w:rsidR="001E5263" w:rsidRPr="001E5263" w:rsidRDefault="001E5263" w:rsidP="001E5263">
                        <w:pPr>
                          <w:spacing w:after="0" w:line="240" w:lineRule="auto"/>
                          <w:jc w:val="both"/>
                          <w:rPr>
                            <w:rFonts w:ascii="Times New Roman" w:eastAsia="Times New Roman" w:hAnsi="Times New Roman" w:cs="Times New Roman"/>
                            <w:color w:val="002060"/>
                            <w:lang w:eastAsia="lt-LT"/>
                          </w:rPr>
                        </w:pPr>
                      </w:p>
                      <w:p w14:paraId="145AB27C" w14:textId="77777777" w:rsidR="00FA6D8A" w:rsidRDefault="001E5263" w:rsidP="001E5263">
                        <w:pPr>
                          <w:spacing w:after="0" w:line="240" w:lineRule="auto"/>
                          <w:jc w:val="both"/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lang w:eastAsia="lt-LT"/>
                          </w:rPr>
                        </w:pPr>
                        <w:r w:rsidRPr="001E5263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lang w:eastAsia="lt-LT"/>
                          </w:rPr>
                          <w:t>Apibendrinima</w:t>
                        </w:r>
                        <w:r w:rsidR="00FA6D8A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lang w:eastAsia="lt-LT"/>
                          </w:rPr>
                          <w:t>s</w:t>
                        </w:r>
                      </w:p>
                      <w:p w14:paraId="26087331" w14:textId="294EE0CC" w:rsidR="00FA6D8A" w:rsidRPr="00FA6D8A" w:rsidRDefault="00FA6D8A" w:rsidP="001E5263">
                        <w:pPr>
                          <w:spacing w:after="0" w:line="240" w:lineRule="auto"/>
                          <w:jc w:val="both"/>
                          <w:rPr>
                            <w:rFonts w:ascii="Arial" w:eastAsia="Times New Roman" w:hAnsi="Arial" w:cs="Arial"/>
                            <w:i/>
                            <w:iCs/>
                            <w:color w:val="002060"/>
                            <w:lang w:eastAsia="lt-LT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i/>
                            <w:iCs/>
                            <w:color w:val="002060"/>
                            <w:lang w:eastAsia="lt-LT"/>
                          </w:rPr>
                          <w:t xml:space="preserve">Trukmė </w:t>
                        </w:r>
                        <w:r w:rsidR="001E5263" w:rsidRPr="00FA6D8A">
                          <w:rPr>
                            <w:rFonts w:ascii="Arial" w:eastAsia="Times New Roman" w:hAnsi="Arial" w:cs="Arial"/>
                            <w:i/>
                            <w:iCs/>
                            <w:color w:val="002060"/>
                            <w:lang w:eastAsia="lt-LT"/>
                          </w:rPr>
                          <w:t>5 min.</w:t>
                        </w:r>
                      </w:p>
                      <w:p w14:paraId="66E8ABC9" w14:textId="6CFC26FD" w:rsidR="0004749F" w:rsidRPr="001E5263" w:rsidRDefault="001E5263" w:rsidP="00FA6D8A">
                        <w:pPr>
                          <w:spacing w:before="120" w:after="0" w:line="240" w:lineRule="auto"/>
                          <w:jc w:val="both"/>
                          <w:rPr>
                            <w:rFonts w:ascii="Arial" w:hAnsi="Arial" w:cs="Arial"/>
                            <w:color w:val="002060"/>
                          </w:rPr>
                        </w:pPr>
                        <w:r w:rsidRPr="001E5263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Klimato krizės pasekmės apima įvairias sritis (biosfer</w:t>
                        </w:r>
                        <w:r w:rsidR="00FA6D8A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ą</w:t>
                        </w:r>
                        <w:r w:rsidRPr="001E5263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, visuomen</w:t>
                        </w:r>
                        <w:r w:rsidR="00FA6D8A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ę</w:t>
                        </w:r>
                        <w:r w:rsidRPr="001E5263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, ekonomik</w:t>
                        </w:r>
                        <w:r w:rsidR="00FA6D8A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ą</w:t>
                        </w:r>
                        <w:r w:rsidRPr="001E5263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 xml:space="preserve">) ir šalis. Kiekvienas savo kasdieniais veiksmais prisidedame prie klimato krizės. </w:t>
                        </w:r>
                        <w:r w:rsidR="00FA6D8A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Visgi</w:t>
                        </w:r>
                        <w:r w:rsidRPr="001E5263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, kiekvienas galime ir turime imtis sprendimų, prad</w:t>
                        </w:r>
                        <w:r w:rsidR="00FA6D8A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ėdami</w:t>
                        </w:r>
                        <w:r w:rsidRPr="001E5263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 xml:space="preserve"> nuo savęs ir savo šeimos. </w:t>
                        </w:r>
                        <w:r w:rsidR="00FA6D8A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>Galiausiai</w:t>
                        </w:r>
                        <w:r w:rsidRPr="001E5263">
                          <w:rPr>
                            <w:rFonts w:ascii="Arial" w:eastAsia="Times New Roman" w:hAnsi="Arial" w:cs="Arial"/>
                            <w:color w:val="002060"/>
                            <w:lang w:eastAsia="lt-LT"/>
                          </w:rPr>
                          <w:t xml:space="preserve"> mokiniai kelia asmeninį tikslą (žr. žemiau)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21F9331" w14:textId="7636604E" w:rsidR="003D1DCF" w:rsidRPr="003D1DCF" w:rsidRDefault="00105C2D" w:rsidP="003D1DCF"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5B3D8E3A" wp14:editId="2EF8B445">
                <wp:simplePos x="0" y="0"/>
                <wp:positionH relativeFrom="column">
                  <wp:posOffset>6617970</wp:posOffset>
                </wp:positionH>
                <wp:positionV relativeFrom="paragraph">
                  <wp:posOffset>254000</wp:posOffset>
                </wp:positionV>
                <wp:extent cx="3060684" cy="2213610"/>
                <wp:effectExtent l="0" t="0" r="26035" b="15240"/>
                <wp:wrapNone/>
                <wp:docPr id="87" name="Group 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0684" cy="2213610"/>
                          <a:chOff x="0" y="0"/>
                          <a:chExt cx="3060700" cy="1653540"/>
                        </a:xfrm>
                      </wpg:grpSpPr>
                      <wps:wsp>
                        <wps:cNvPr id="82" name="Rectangle: Rounded Corners 82"/>
                        <wps:cNvSpPr/>
                        <wps:spPr>
                          <a:xfrm>
                            <a:off x="0" y="0"/>
                            <a:ext cx="3060700" cy="1653540"/>
                          </a:xfrm>
                          <a:prstGeom prst="roundRect">
                            <a:avLst>
                              <a:gd name="adj" fmla="val 5503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" name="Text Box 83"/>
                        <wps:cNvSpPr txBox="1"/>
                        <wps:spPr>
                          <a:xfrm>
                            <a:off x="111298" y="182718"/>
                            <a:ext cx="2868139" cy="13994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E5F9C16" w14:textId="7CF37815" w:rsidR="00224CDB" w:rsidRDefault="00224CDB" w:rsidP="00292D5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RYŠIAI SU KITAIS MOKOMAISIAI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br/>
                                <w:t>DALYKAIS</w:t>
                              </w:r>
                            </w:p>
                            <w:p w14:paraId="6F70B3D1" w14:textId="77777777" w:rsidR="00A96BEB" w:rsidRPr="00A96BEB" w:rsidRDefault="00A96BEB" w:rsidP="00105C2D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</w:p>
                            <w:p w14:paraId="7AED35AE" w14:textId="3311A9FC" w:rsidR="00270E70" w:rsidRDefault="00270E70" w:rsidP="00105C2D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Anglų kalba (Kalbos vartojimo kontekstai).</w:t>
                              </w:r>
                            </w:p>
                            <w:p w14:paraId="47B2F38D" w14:textId="77777777" w:rsidR="00C57829" w:rsidRPr="00A96BEB" w:rsidRDefault="00C57829" w:rsidP="00105C2D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</w:p>
                            <w:p w14:paraId="78C07479" w14:textId="04A7B26C" w:rsidR="00224CDB" w:rsidRDefault="00A96BEB" w:rsidP="00105C2D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A96BEB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Biologija (</w:t>
                              </w:r>
                              <w:r w:rsidR="00D941C5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B</w:t>
                              </w:r>
                              <w:r w:rsidRPr="00A96BEB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iologinis žemės pajėgumas</w:t>
                              </w:r>
                              <w:r w:rsidR="00D941C5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;</w:t>
                              </w:r>
                              <w:r w:rsidRPr="00A96BEB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 xml:space="preserve"> </w:t>
                              </w:r>
                              <w:r w:rsidR="00D941C5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Ž</w:t>
                              </w:r>
                              <w:r w:rsidRPr="00A96BEB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mogaus poveikis aplinkai)</w:t>
                              </w:r>
                              <w:r w:rsidR="00270E70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3D8E3A" id="Group 87" o:spid="_x0000_s1041" style="position:absolute;margin-left:521.1pt;margin-top:20pt;width:241pt;height:174.3pt;z-index:251669504;mso-width-relative:margin;mso-height-relative:margin" coordsize="30607,165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">
                <v:roundrect id="Rectangle: Rounded Corners 82" o:spid="_x0000_s1042" style="position:absolute;width:30607;height:16535;visibility:visible;mso-wrap-style:square;v-text-anchor:middle" arcsize="360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" filled="f" strokecolor="#928df2" strokeweight="1.5pt">
                  <v:stroke joinstyle="miter"/>
                </v:roundrect>
                <v:shape id="Text Box 83" o:spid="_x0000_s1043" type="#_x0000_t202" style="position:absolute;left:1112;top:1827;width:28682;height:139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" filled="f" stroked="f" strokeweight=".5pt">
                  <v:textbox>
                    <w:txbxContent>
                      <w:p w14:paraId="4E5F9C16" w14:textId="7CF37815" w:rsidR="00224CDB" w:rsidRDefault="00224CDB" w:rsidP="00292D5B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RYŠIAI SU KITAIS MOKOMAISIAI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br/>
                          <w:t>DALYKAIS</w:t>
                        </w:r>
                      </w:p>
                      <w:p w14:paraId="6F70B3D1" w14:textId="77777777" w:rsidR="00A96BEB" w:rsidRPr="00A96BEB" w:rsidRDefault="00A96BEB" w:rsidP="00105C2D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lt-LT"/>
                          </w:rPr>
                        </w:pPr>
                      </w:p>
                      <w:p w14:paraId="7AED35AE" w14:textId="3311A9FC" w:rsidR="00270E70" w:rsidRDefault="00270E70" w:rsidP="00105C2D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Anglų kalba (Kalbos vartojimo kontekstai).</w:t>
                        </w:r>
                      </w:p>
                      <w:p w14:paraId="47B2F38D" w14:textId="77777777" w:rsidR="00C57829" w:rsidRPr="00A96BEB" w:rsidRDefault="00C57829" w:rsidP="00105C2D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2060"/>
                            <w:sz w:val="24"/>
                            <w:szCs w:val="24"/>
                            <w:lang w:eastAsia="lt-LT"/>
                          </w:rPr>
                        </w:pPr>
                      </w:p>
                      <w:p w14:paraId="78C07479" w14:textId="04A7B26C" w:rsidR="00224CDB" w:rsidRDefault="00A96BEB" w:rsidP="00105C2D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</w:pPr>
                        <w:r w:rsidRPr="00A96BEB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Biologija (</w:t>
                        </w:r>
                        <w:r w:rsidR="00D941C5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B</w:t>
                        </w:r>
                        <w:r w:rsidRPr="00A96BEB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iologinis žemės pajėgumas</w:t>
                        </w:r>
                        <w:r w:rsidR="00D941C5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;</w:t>
                        </w:r>
                        <w:r w:rsidRPr="00A96BEB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 xml:space="preserve"> </w:t>
                        </w:r>
                        <w:r w:rsidR="00D941C5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Ž</w:t>
                        </w:r>
                        <w:r w:rsidRPr="00A96BEB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mogaus poveikis aplinkai)</w:t>
                        </w:r>
                        <w:r w:rsidR="00270E70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79CC28D" w14:textId="47111A9A" w:rsidR="003D1DCF" w:rsidRPr="003D1DCF" w:rsidRDefault="003D1DCF" w:rsidP="007E1D6D">
      <w:pPr>
        <w:ind w:left="-426"/>
      </w:pPr>
    </w:p>
    <w:p w14:paraId="37398CE0" w14:textId="1F539A56" w:rsidR="003D1DCF" w:rsidRPr="001B28F5" w:rsidRDefault="007E4B15" w:rsidP="007E1D6D">
      <w:pPr>
        <w:ind w:left="-426"/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16B675EA" wp14:editId="63D0FAAF">
                <wp:simplePos x="0" y="0"/>
                <wp:positionH relativeFrom="column">
                  <wp:posOffset>-422910</wp:posOffset>
                </wp:positionH>
                <wp:positionV relativeFrom="paragraph">
                  <wp:posOffset>147320</wp:posOffset>
                </wp:positionV>
                <wp:extent cx="2663190" cy="2065020"/>
                <wp:effectExtent l="0" t="0" r="22860" b="11430"/>
                <wp:wrapNone/>
                <wp:docPr id="77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63190" cy="2065020"/>
                          <a:chOff x="0" y="0"/>
                          <a:chExt cx="2663190" cy="2098675"/>
                        </a:xfrm>
                      </wpg:grpSpPr>
                      <wps:wsp>
                        <wps:cNvPr id="73" name="Rectangle: Rounded Corners 73"/>
                        <wps:cNvSpPr/>
                        <wps:spPr>
                          <a:xfrm>
                            <a:off x="0" y="0"/>
                            <a:ext cx="2663190" cy="2098675"/>
                          </a:xfrm>
                          <a:prstGeom prst="roundRect">
                            <a:avLst>
                              <a:gd name="adj" fmla="val 3566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Text Box 74"/>
                        <wps:cNvSpPr txBox="1"/>
                        <wps:spPr>
                          <a:xfrm>
                            <a:off x="111319" y="402698"/>
                            <a:ext cx="2416810" cy="153397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AB71375" w14:textId="6C4198BC" w:rsidR="00637A72" w:rsidRDefault="00637A72" w:rsidP="00292D5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PAMOKOS TIKSLAS</w:t>
                              </w:r>
                            </w:p>
                            <w:p w14:paraId="45852535" w14:textId="237564D7" w:rsidR="00EA511C" w:rsidRPr="00D03FBB" w:rsidRDefault="00EA511C" w:rsidP="00105C2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color w:val="002060"/>
                                  <w:sz w:val="22"/>
                                  <w:szCs w:val="22"/>
                                </w:rPr>
                              </w:pPr>
                              <w:r w:rsidRPr="00D03FBB">
                                <w:rPr>
                                  <w:rFonts w:ascii="Arial" w:hAnsi="Arial" w:cs="Arial"/>
                                  <w:color w:val="002060"/>
                                  <w:sz w:val="22"/>
                                  <w:szCs w:val="22"/>
                                </w:rPr>
                                <w:t>Gebė</w:t>
                              </w:r>
                              <w:r w:rsidR="00FA6D8A">
                                <w:rPr>
                                  <w:rFonts w:ascii="Arial" w:hAnsi="Arial" w:cs="Arial"/>
                                  <w:color w:val="002060"/>
                                  <w:sz w:val="22"/>
                                  <w:szCs w:val="22"/>
                                </w:rPr>
                                <w:t>s</w:t>
                              </w:r>
                              <w:r w:rsidRPr="00D03FBB">
                                <w:rPr>
                                  <w:rFonts w:ascii="Arial" w:hAnsi="Arial" w:cs="Arial"/>
                                  <w:color w:val="002060"/>
                                  <w:sz w:val="22"/>
                                  <w:szCs w:val="22"/>
                                </w:rPr>
                                <w:t xml:space="preserve"> įvard</w:t>
                              </w:r>
                              <w:r w:rsidR="00FA6D8A">
                                <w:rPr>
                                  <w:rFonts w:ascii="Arial" w:hAnsi="Arial" w:cs="Arial"/>
                                  <w:color w:val="002060"/>
                                  <w:sz w:val="22"/>
                                  <w:szCs w:val="22"/>
                                </w:rPr>
                                <w:t>yt</w:t>
                              </w:r>
                              <w:r w:rsidRPr="00D03FBB">
                                <w:rPr>
                                  <w:rFonts w:ascii="Arial" w:hAnsi="Arial" w:cs="Arial"/>
                                  <w:color w:val="002060"/>
                                  <w:sz w:val="22"/>
                                  <w:szCs w:val="22"/>
                                </w:rPr>
                                <w:t>i klimato kaitos pasekmių pavyzdžius ir apskaičiavę savo ekologinį pėdsaką supras savo kasdieninių veiksmų įtaką klimato krizei.</w:t>
                              </w:r>
                            </w:p>
                            <w:p w14:paraId="08F5B551" w14:textId="471C78C0" w:rsidR="00637A72" w:rsidRPr="00971188" w:rsidRDefault="00637A72" w:rsidP="00971188">
                              <w:pPr>
                                <w:rPr>
                                  <w:rFonts w:ascii="Arial" w:hAnsi="Arial" w:cs="Arial"/>
                                  <w:color w:val="172E62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B675EA" id="Group 77" o:spid="_x0000_s1044" style="position:absolute;left:0;text-align:left;margin-left:-33.3pt;margin-top:11.6pt;width:209.7pt;height:162.6pt;z-index:251656192;mso-height-relative:margin" coordsize="26631,209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">
                <v:roundrect id="Rectangle: Rounded Corners 73" o:spid="_x0000_s1045" style="position:absolute;width:26631;height:20986;visibility:visible;mso-wrap-style:square;v-text-anchor:middle" arcsize="233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" filled="f" strokecolor="#928df2" strokeweight="1.5pt">
                  <v:stroke joinstyle="miter"/>
                </v:roundrect>
                <v:shape id="Text Box 74" o:spid="_x0000_s1046" type="#_x0000_t202" style="position:absolute;left:1113;top:4026;width:24168;height:15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/ks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" filled="f" stroked="f" strokeweight=".5pt">
                  <v:textbox>
                    <w:txbxContent>
                      <w:p w14:paraId="5AB71375" w14:textId="6C4198BC" w:rsidR="00637A72" w:rsidRDefault="00637A72" w:rsidP="00292D5B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PAMOKOS TIKSLAS</w:t>
                        </w:r>
                      </w:p>
                      <w:p w14:paraId="45852535" w14:textId="237564D7" w:rsidR="00EA511C" w:rsidRPr="00D03FBB" w:rsidRDefault="00EA511C" w:rsidP="00105C2D">
                        <w:pPr>
                          <w:pStyle w:val="NormalWeb"/>
                          <w:spacing w:before="0" w:beforeAutospacing="0" w:after="0" w:afterAutospacing="0"/>
                          <w:rPr>
                            <w:color w:val="002060"/>
                            <w:sz w:val="22"/>
                            <w:szCs w:val="22"/>
                          </w:rPr>
                        </w:pPr>
                        <w:r w:rsidRPr="00D03FBB">
                          <w:rPr>
                            <w:rFonts w:ascii="Arial" w:hAnsi="Arial" w:cs="Arial"/>
                            <w:color w:val="002060"/>
                            <w:sz w:val="22"/>
                            <w:szCs w:val="22"/>
                          </w:rPr>
                          <w:t>Gebė</w:t>
                        </w:r>
                        <w:r w:rsidR="00FA6D8A">
                          <w:rPr>
                            <w:rFonts w:ascii="Arial" w:hAnsi="Arial" w:cs="Arial"/>
                            <w:color w:val="002060"/>
                            <w:sz w:val="22"/>
                            <w:szCs w:val="22"/>
                          </w:rPr>
                          <w:t>s</w:t>
                        </w:r>
                        <w:r w:rsidRPr="00D03FBB">
                          <w:rPr>
                            <w:rFonts w:ascii="Arial" w:hAnsi="Arial" w:cs="Arial"/>
                            <w:color w:val="002060"/>
                            <w:sz w:val="22"/>
                            <w:szCs w:val="22"/>
                          </w:rPr>
                          <w:t xml:space="preserve"> įvard</w:t>
                        </w:r>
                        <w:r w:rsidR="00FA6D8A">
                          <w:rPr>
                            <w:rFonts w:ascii="Arial" w:hAnsi="Arial" w:cs="Arial"/>
                            <w:color w:val="002060"/>
                            <w:sz w:val="22"/>
                            <w:szCs w:val="22"/>
                          </w:rPr>
                          <w:t>yt</w:t>
                        </w:r>
                        <w:r w:rsidRPr="00D03FBB">
                          <w:rPr>
                            <w:rFonts w:ascii="Arial" w:hAnsi="Arial" w:cs="Arial"/>
                            <w:color w:val="002060"/>
                            <w:sz w:val="22"/>
                            <w:szCs w:val="22"/>
                          </w:rPr>
                          <w:t>i klimato kaitos pasekmių pavyzdžius ir apskaičiavę savo ekologinį pėdsaką supras savo kasdieninių veiksmų įtaką klimato krizei.</w:t>
                        </w:r>
                      </w:p>
                      <w:p w14:paraId="08F5B551" w14:textId="471C78C0" w:rsidR="00637A72" w:rsidRPr="00971188" w:rsidRDefault="00637A72" w:rsidP="00971188">
                        <w:pPr>
                          <w:rPr>
                            <w:rFonts w:ascii="Arial" w:hAnsi="Arial" w:cs="Arial"/>
                            <w:color w:val="172E62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2CEE68AD" w14:textId="718EDA14" w:rsidR="003D1DCF" w:rsidRPr="003D1DCF" w:rsidRDefault="003D1DCF" w:rsidP="007E1D6D">
      <w:pPr>
        <w:ind w:left="-426"/>
      </w:pPr>
    </w:p>
    <w:p w14:paraId="1BEC23DD" w14:textId="13BE67EF" w:rsidR="003D1DCF" w:rsidRPr="003D1DCF" w:rsidRDefault="003D1DCF" w:rsidP="007E1D6D">
      <w:pPr>
        <w:ind w:left="-426"/>
      </w:pPr>
    </w:p>
    <w:p w14:paraId="26589AEB" w14:textId="1FF016BE" w:rsidR="003D1DCF" w:rsidRPr="003D1DCF" w:rsidRDefault="003D1DCF" w:rsidP="007E1D6D">
      <w:pPr>
        <w:ind w:left="-426"/>
      </w:pPr>
    </w:p>
    <w:p w14:paraId="0928E23C" w14:textId="66456431" w:rsidR="003D1DCF" w:rsidRPr="003D1DCF" w:rsidRDefault="003D1DCF" w:rsidP="007E1D6D">
      <w:pPr>
        <w:ind w:left="-426"/>
      </w:pPr>
    </w:p>
    <w:p w14:paraId="25E4C89E" w14:textId="41E11D9A" w:rsidR="003D1DCF" w:rsidRPr="003D1DCF" w:rsidRDefault="003D1DCF" w:rsidP="007E1D6D">
      <w:pPr>
        <w:ind w:left="-426"/>
      </w:pPr>
    </w:p>
    <w:p w14:paraId="3DFCB5E7" w14:textId="2C2A5BE6" w:rsidR="003D1DCF" w:rsidRPr="003D1DCF" w:rsidRDefault="003D1DCF" w:rsidP="007E1D6D">
      <w:pPr>
        <w:ind w:left="-426"/>
      </w:pPr>
    </w:p>
    <w:p w14:paraId="4E28E724" w14:textId="3BAD6C78" w:rsidR="003D1DCF" w:rsidRPr="003D1DCF" w:rsidRDefault="00105C2D" w:rsidP="007E1D6D">
      <w:pPr>
        <w:ind w:left="-42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23157F3" wp14:editId="46952F06">
                <wp:simplePos x="0" y="0"/>
                <wp:positionH relativeFrom="column">
                  <wp:posOffset>-422910</wp:posOffset>
                </wp:positionH>
                <wp:positionV relativeFrom="paragraph">
                  <wp:posOffset>327025</wp:posOffset>
                </wp:positionV>
                <wp:extent cx="2663190" cy="2571750"/>
                <wp:effectExtent l="0" t="0" r="22860" b="19050"/>
                <wp:wrapNone/>
                <wp:docPr id="78" name="Group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63190" cy="2571750"/>
                          <a:chOff x="0" y="149468"/>
                          <a:chExt cx="2663190" cy="2004312"/>
                        </a:xfrm>
                      </wpg:grpSpPr>
                      <wps:wsp>
                        <wps:cNvPr id="75" name="Rectangle: Rounded Corners 75"/>
                        <wps:cNvSpPr/>
                        <wps:spPr>
                          <a:xfrm>
                            <a:off x="0" y="149468"/>
                            <a:ext cx="2663190" cy="2004312"/>
                          </a:xfrm>
                          <a:prstGeom prst="roundRect">
                            <a:avLst>
                              <a:gd name="adj" fmla="val 3576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6" name="Text Box 76"/>
                        <wps:cNvSpPr txBox="1"/>
                        <wps:spPr>
                          <a:xfrm>
                            <a:off x="110932" y="412961"/>
                            <a:ext cx="2552258" cy="168155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6935546" w14:textId="77777777" w:rsidR="0068083B" w:rsidRPr="0068083B" w:rsidRDefault="0068083B" w:rsidP="0068083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68083B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SĄSAJA SU MOKOMUOJU DALYKU</w:t>
                              </w:r>
                            </w:p>
                            <w:p w14:paraId="15429E7C" w14:textId="7855E30C" w:rsidR="000942F6" w:rsidRDefault="000942F6" w:rsidP="00717E8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Arial" w:hAnsi="Arial" w:cs="Arial"/>
                                  <w:color w:val="002060"/>
                                  <w:sz w:val="22"/>
                                  <w:szCs w:val="22"/>
                                </w:rPr>
                              </w:pPr>
                              <w:r w:rsidRPr="00D03FBB">
                                <w:rPr>
                                  <w:rFonts w:ascii="Arial" w:hAnsi="Arial" w:cs="Arial"/>
                                  <w:color w:val="002060"/>
                                  <w:sz w:val="22"/>
                                  <w:szCs w:val="22"/>
                                </w:rPr>
                                <w:t>Pasaulio klimatas</w:t>
                              </w:r>
                              <w:r w:rsidR="00FA6D8A">
                                <w:rPr>
                                  <w:rFonts w:ascii="Arial" w:hAnsi="Arial" w:cs="Arial"/>
                                  <w:color w:val="002060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  <w:p w14:paraId="1C454344" w14:textId="5F3606A5" w:rsidR="00717E8D" w:rsidRDefault="00717E8D" w:rsidP="00717E8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Arial" w:hAnsi="Arial" w:cs="Arial"/>
                                  <w:color w:val="00206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2060"/>
                                  <w:sz w:val="22"/>
                                  <w:szCs w:val="22"/>
                                </w:rPr>
                                <w:t>Urbanizacija Lietuvoje ir pasaulyje</w:t>
                              </w:r>
                              <w:r w:rsidR="00FA6D8A">
                                <w:rPr>
                                  <w:rFonts w:ascii="Arial" w:hAnsi="Arial" w:cs="Arial"/>
                                  <w:color w:val="002060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  <w:p w14:paraId="7AABC2AD" w14:textId="2E47501B" w:rsidR="00717E8D" w:rsidRDefault="00331E23" w:rsidP="00717E8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Arial" w:hAnsi="Arial" w:cs="Arial"/>
                                  <w:color w:val="00206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2060"/>
                                  <w:sz w:val="22"/>
                                  <w:szCs w:val="22"/>
                                </w:rPr>
                                <w:t>Gamtos ištekliai ir darnus jų naudojimas</w:t>
                              </w:r>
                              <w:r w:rsidR="00FA6D8A">
                                <w:rPr>
                                  <w:rFonts w:ascii="Arial" w:hAnsi="Arial" w:cs="Arial"/>
                                  <w:color w:val="002060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  <w:p w14:paraId="37C6C214" w14:textId="1F040B17" w:rsidR="000942F6" w:rsidRPr="00D03FBB" w:rsidRDefault="000942F6" w:rsidP="000942F6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color w:val="002060"/>
                                  <w:sz w:val="22"/>
                                  <w:szCs w:val="22"/>
                                </w:rPr>
                              </w:pPr>
                              <w:r w:rsidRPr="00D03FBB">
                                <w:rPr>
                                  <w:rFonts w:ascii="Arial" w:hAnsi="Arial" w:cs="Arial"/>
                                  <w:color w:val="002060"/>
                                  <w:sz w:val="22"/>
                                  <w:szCs w:val="22"/>
                                </w:rPr>
                                <w:t>Klimato kaita ir klimato apsauga</w:t>
                              </w:r>
                              <w:r w:rsidR="00FA6D8A">
                                <w:rPr>
                                  <w:rFonts w:ascii="Arial" w:hAnsi="Arial" w:cs="Arial"/>
                                  <w:color w:val="002060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  <w:p w14:paraId="546B12E8" w14:textId="7409597F" w:rsidR="007B377D" w:rsidRPr="00D03FBB" w:rsidRDefault="00331E23" w:rsidP="000942F6">
                              <w:pPr>
                                <w:rPr>
                                  <w:rFonts w:ascii="Arial" w:hAnsi="Arial" w:cs="Arial"/>
                                  <w:color w:val="00206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2060"/>
                                </w:rPr>
                                <w:t>Urbanizacija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3157F3" id="Group 78" o:spid="_x0000_s1047" style="position:absolute;left:0;text-align:left;margin-left:-33.3pt;margin-top:25.75pt;width:209.7pt;height:202.5pt;z-index:251660288;mso-height-relative:margin" coordorigin=",1494" coordsize="26631,200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">
                <v:roundrect id="Rectangle: Rounded Corners 75" o:spid="_x0000_s1048" style="position:absolute;top:1494;width:26631;height:20043;visibility:visible;mso-wrap-style:square;v-text-anchor:middle" arcsize="234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" filled="f" strokecolor="#928df2" strokeweight="1.5pt">
                  <v:stroke joinstyle="miter"/>
                </v:roundrect>
                <v:shape id="Text Box 76" o:spid="_x0000_s1049" type="#_x0000_t202" style="position:absolute;left:1109;top:4129;width:25522;height:168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" filled="f" stroked="f" strokeweight=".5pt">
                  <v:textbox>
                    <w:txbxContent>
                      <w:p w14:paraId="26935546" w14:textId="77777777" w:rsidR="0068083B" w:rsidRPr="0068083B" w:rsidRDefault="0068083B" w:rsidP="0068083B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 w:rsidRPr="0068083B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SĄSAJA SU MOKOMUOJU DALYKU</w:t>
                        </w:r>
                      </w:p>
                      <w:p w14:paraId="15429E7C" w14:textId="7855E30C" w:rsidR="000942F6" w:rsidRDefault="000942F6" w:rsidP="00717E8D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Arial" w:hAnsi="Arial" w:cs="Arial"/>
                            <w:color w:val="002060"/>
                            <w:sz w:val="22"/>
                            <w:szCs w:val="22"/>
                          </w:rPr>
                        </w:pPr>
                        <w:r w:rsidRPr="00D03FBB">
                          <w:rPr>
                            <w:rFonts w:ascii="Arial" w:hAnsi="Arial" w:cs="Arial"/>
                            <w:color w:val="002060"/>
                            <w:sz w:val="22"/>
                            <w:szCs w:val="22"/>
                          </w:rPr>
                          <w:t>Pasaulio klimatas</w:t>
                        </w:r>
                        <w:r w:rsidR="00FA6D8A">
                          <w:rPr>
                            <w:rFonts w:ascii="Arial" w:hAnsi="Arial" w:cs="Arial"/>
                            <w:color w:val="002060"/>
                            <w:sz w:val="22"/>
                            <w:szCs w:val="22"/>
                          </w:rPr>
                          <w:t>.</w:t>
                        </w:r>
                      </w:p>
                      <w:p w14:paraId="1C454344" w14:textId="5F3606A5" w:rsidR="00717E8D" w:rsidRDefault="00717E8D" w:rsidP="00717E8D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Arial" w:hAnsi="Arial" w:cs="Arial"/>
                            <w:color w:val="00206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color w:val="002060"/>
                            <w:sz w:val="22"/>
                            <w:szCs w:val="22"/>
                          </w:rPr>
                          <w:t>Urbanizacija Lietuvoje ir pasaulyje</w:t>
                        </w:r>
                        <w:r w:rsidR="00FA6D8A">
                          <w:rPr>
                            <w:rFonts w:ascii="Arial" w:hAnsi="Arial" w:cs="Arial"/>
                            <w:color w:val="002060"/>
                            <w:sz w:val="22"/>
                            <w:szCs w:val="22"/>
                          </w:rPr>
                          <w:t>.</w:t>
                        </w:r>
                      </w:p>
                      <w:p w14:paraId="7AABC2AD" w14:textId="2E47501B" w:rsidR="00717E8D" w:rsidRDefault="00331E23" w:rsidP="00717E8D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Arial" w:hAnsi="Arial" w:cs="Arial"/>
                            <w:color w:val="00206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color w:val="002060"/>
                            <w:sz w:val="22"/>
                            <w:szCs w:val="22"/>
                          </w:rPr>
                          <w:t>Gamtos ištekliai ir darnus jų naudojimas</w:t>
                        </w:r>
                        <w:r w:rsidR="00FA6D8A">
                          <w:rPr>
                            <w:rFonts w:ascii="Arial" w:hAnsi="Arial" w:cs="Arial"/>
                            <w:color w:val="002060"/>
                            <w:sz w:val="22"/>
                            <w:szCs w:val="22"/>
                          </w:rPr>
                          <w:t>.</w:t>
                        </w:r>
                      </w:p>
                      <w:p w14:paraId="37C6C214" w14:textId="1F040B17" w:rsidR="000942F6" w:rsidRPr="00D03FBB" w:rsidRDefault="000942F6" w:rsidP="000942F6">
                        <w:pPr>
                          <w:pStyle w:val="NormalWeb"/>
                          <w:spacing w:before="0" w:beforeAutospacing="0" w:after="0" w:afterAutospacing="0"/>
                          <w:rPr>
                            <w:color w:val="002060"/>
                            <w:sz w:val="22"/>
                            <w:szCs w:val="22"/>
                          </w:rPr>
                        </w:pPr>
                        <w:r w:rsidRPr="00D03FBB">
                          <w:rPr>
                            <w:rFonts w:ascii="Arial" w:hAnsi="Arial" w:cs="Arial"/>
                            <w:color w:val="002060"/>
                            <w:sz w:val="22"/>
                            <w:szCs w:val="22"/>
                          </w:rPr>
                          <w:t>Klimato kaita ir klimato apsauga</w:t>
                        </w:r>
                        <w:r w:rsidR="00FA6D8A">
                          <w:rPr>
                            <w:rFonts w:ascii="Arial" w:hAnsi="Arial" w:cs="Arial"/>
                            <w:color w:val="002060"/>
                            <w:sz w:val="22"/>
                            <w:szCs w:val="22"/>
                          </w:rPr>
                          <w:t>.</w:t>
                        </w:r>
                      </w:p>
                      <w:p w14:paraId="546B12E8" w14:textId="7409597F" w:rsidR="007B377D" w:rsidRPr="00D03FBB" w:rsidRDefault="00331E23" w:rsidP="000942F6">
                        <w:pPr>
                          <w:rPr>
                            <w:rFonts w:ascii="Arial" w:hAnsi="Arial" w:cs="Arial"/>
                            <w:color w:val="002060"/>
                          </w:rPr>
                        </w:pPr>
                        <w:r>
                          <w:rPr>
                            <w:rFonts w:ascii="Arial" w:hAnsi="Arial" w:cs="Arial"/>
                            <w:color w:val="002060"/>
                          </w:rPr>
                          <w:t>Urbanizacija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05C4628" w14:textId="2CA7C7EC" w:rsidR="003D1DCF" w:rsidRPr="003D1DCF" w:rsidRDefault="003D1DCF" w:rsidP="007E1D6D">
      <w:pPr>
        <w:ind w:left="-426"/>
      </w:pPr>
    </w:p>
    <w:p w14:paraId="6BE5C18E" w14:textId="7270052B" w:rsidR="003D1DCF" w:rsidRPr="003D1DCF" w:rsidRDefault="003D1DCF" w:rsidP="007E1D6D">
      <w:pPr>
        <w:ind w:left="-426"/>
      </w:pPr>
    </w:p>
    <w:p w14:paraId="633B48DB" w14:textId="526FF432" w:rsidR="003D1DCF" w:rsidRDefault="00424083" w:rsidP="007E1D6D">
      <w:pPr>
        <w:ind w:left="-426"/>
        <w:rPr>
          <w:vertAlign w:val="subscript"/>
        </w:rPr>
      </w:pPr>
      <w:r>
        <w:rPr>
          <w:noProof/>
          <w:vertAlign w:val="subscript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2BF80AD7" wp14:editId="7B9D48E8">
                <wp:simplePos x="0" y="0"/>
                <wp:positionH relativeFrom="column">
                  <wp:posOffset>7292547</wp:posOffset>
                </wp:positionH>
                <wp:positionV relativeFrom="paragraph">
                  <wp:posOffset>80645</wp:posOffset>
                </wp:positionV>
                <wp:extent cx="1733524" cy="1726210"/>
                <wp:effectExtent l="0" t="0" r="635" b="7620"/>
                <wp:wrapNone/>
                <wp:docPr id="99" name="Group 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3524" cy="1726210"/>
                          <a:chOff x="0" y="0"/>
                          <a:chExt cx="1733524" cy="1726210"/>
                        </a:xfrm>
                      </wpg:grpSpPr>
                      <pic:pic xmlns:pic="http://schemas.openxmlformats.org/drawingml/2006/picture">
                        <pic:nvPicPr>
                          <pic:cNvPr id="93" name="Picture 93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945" y="885140"/>
                            <a:ext cx="826135" cy="83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4" name="Picture 94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5" name="Picture 95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69" y="14631"/>
                            <a:ext cx="833755" cy="833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6" name="Picture 96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69" y="892455"/>
                            <a:ext cx="833755" cy="833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group id="Group 99" style="position:absolute;margin-left:574.2pt;margin-top:6.35pt;width:136.5pt;height:135.9pt;z-index:251684864" coordsize="17335,17262" o:spid="_x0000_s1026" w14:anchorId="07E1FFF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93" style="position:absolute;left:219;top:8851;width:8261;height:8331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">
                  <v:imagedata o:title="" r:id="rId12"/>
                </v:shape>
                <v:shape id="Picture 94" style="position:absolute;width:8502;height:8502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">
                  <v:imagedata o:title="" r:id="rId13"/>
                </v:shape>
                <v:shape id="Picture 95" style="position:absolute;left:8997;top:146;width:8338;height:8337;visibility:visible;mso-wrap-style:square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">
                  <v:imagedata o:title="" r:id="rId14"/>
                </v:shape>
                <v:shape id="Picture 96" style="position:absolute;left:8997;top:8924;width:8338;height:8338;visibility:visible;mso-wrap-style:square" o:spid="_x0000_s103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">
                  <v:imagedata o:title="" r:id="rId15"/>
                </v:shape>
              </v:group>
            </w:pict>
          </mc:Fallback>
        </mc:AlternateContent>
      </w:r>
    </w:p>
    <w:p w14:paraId="28B756FF" w14:textId="71F67E4B" w:rsidR="003D1DCF" w:rsidRDefault="003D1DCF" w:rsidP="007E1D6D">
      <w:pPr>
        <w:ind w:left="-426"/>
        <w:rPr>
          <w:vertAlign w:val="subscript"/>
        </w:rPr>
      </w:pPr>
    </w:p>
    <w:p w14:paraId="0829ED4C" w14:textId="1857EF98" w:rsidR="003D1DCF" w:rsidRDefault="00FA6D8A" w:rsidP="007E1D6D">
      <w:pPr>
        <w:tabs>
          <w:tab w:val="left" w:pos="3293"/>
        </w:tabs>
        <w:ind w:left="-426"/>
      </w:pPr>
      <w:r>
        <w:rPr>
          <w:noProof/>
          <w:vertAlign w:val="subscript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D54870E" wp14:editId="653DC2F7">
                <wp:simplePos x="0" y="0"/>
                <wp:positionH relativeFrom="column">
                  <wp:posOffset>2404110</wp:posOffset>
                </wp:positionH>
                <wp:positionV relativeFrom="paragraph">
                  <wp:posOffset>148590</wp:posOffset>
                </wp:positionV>
                <wp:extent cx="4046855" cy="1699260"/>
                <wp:effectExtent l="0" t="0" r="10795" b="0"/>
                <wp:wrapNone/>
                <wp:docPr id="69" name="Group 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6855" cy="1699260"/>
                          <a:chOff x="0" y="0"/>
                          <a:chExt cx="4046855" cy="1701208"/>
                        </a:xfrm>
                      </wpg:grpSpPr>
                      <wps:wsp>
                        <wps:cNvPr id="67" name="Rectangle: Rounded Corners 67"/>
                        <wps:cNvSpPr/>
                        <wps:spPr>
                          <a:xfrm>
                            <a:off x="0" y="0"/>
                            <a:ext cx="4046855" cy="1358900"/>
                          </a:xfrm>
                          <a:prstGeom prst="roundRect">
                            <a:avLst>
                              <a:gd name="adj" fmla="val 5082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" name="Text Box 68"/>
                        <wps:cNvSpPr txBox="1"/>
                        <wps:spPr>
                          <a:xfrm>
                            <a:off x="135255" y="65829"/>
                            <a:ext cx="3911600" cy="163537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E31029D" w14:textId="0453C452" w:rsidR="00A94C21" w:rsidRDefault="00A94C21" w:rsidP="00CF62EC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A94C21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 xml:space="preserve">KAIP SUŽINOSIU, KAD PAVYKO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br/>
                              </w:r>
                              <w:r w:rsidRPr="00A94C21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PASIEKTI TIKSLĄ?</w:t>
                              </w:r>
                            </w:p>
                            <w:p w14:paraId="53C8EBC6" w14:textId="20709E44" w:rsidR="00E001EA" w:rsidRPr="00C24B77" w:rsidRDefault="00C24B77" w:rsidP="00C24B77">
                              <w:pPr>
                                <w:spacing w:after="0" w:line="240" w:lineRule="auto"/>
                                <w:jc w:val="both"/>
                                <w:rPr>
                                  <w:rFonts w:ascii="Times New Roman" w:eastAsia="Times New Roman" w:hAnsi="Times New Roman" w:cs="Times New Roman"/>
                                  <w:color w:val="002060"/>
                                  <w:lang w:eastAsia="lt-LT"/>
                                </w:rPr>
                              </w:pPr>
                              <w:r w:rsidRPr="00C24B77">
                                <w:rPr>
                                  <w:rFonts w:ascii="Arial" w:hAnsi="Arial" w:cs="Arial"/>
                                  <w:color w:val="002060"/>
                                </w:rPr>
                                <w:t>Mokiniai įvardija vieną asmeninį veiksmą, kurio imsis, siekdami sumažinti savo ekologinį pėdsaką. Individualūs veiksmai yra užfiksuojami ir po mėnesio aptariama kaip sekėsi juos įgyvendinti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54870E" id="Group 69" o:spid="_x0000_s1050" style="position:absolute;left:0;text-align:left;margin-left:189.3pt;margin-top:11.7pt;width:318.65pt;height:133.8pt;z-index:251682816;mso-height-relative:margin" coordsize="40468,170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">
                <v:roundrect id="Rectangle: Rounded Corners 67" o:spid="_x0000_s1051" style="position:absolute;width:40468;height:13589;visibility:visible;mso-wrap-style:square;v-text-anchor:middle" arcsize="333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" filled="f" strokecolor="#928df2" strokeweight="1.5pt">
                  <v:stroke joinstyle="miter"/>
                </v:roundrect>
                <v:shape id="Text Box 68" o:spid="_x0000_s1052" type="#_x0000_t202" style="position:absolute;left:1352;top:658;width:39116;height:163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" filled="f" stroked="f" strokeweight=".5pt">
                  <v:textbox>
                    <w:txbxContent>
                      <w:p w14:paraId="7E31029D" w14:textId="0453C452" w:rsidR="00A94C21" w:rsidRDefault="00A94C21" w:rsidP="00CF62EC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 w:rsidRPr="00A94C21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 xml:space="preserve">KAIP SUŽINOSIU, KAD PAVYKO 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br/>
                        </w:r>
                        <w:r w:rsidRPr="00A94C21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PASIEKTI TIKSLĄ?</w:t>
                        </w:r>
                      </w:p>
                      <w:p w14:paraId="53C8EBC6" w14:textId="20709E44" w:rsidR="00E001EA" w:rsidRPr="00C24B77" w:rsidRDefault="00C24B77" w:rsidP="00C24B77">
                        <w:pPr>
                          <w:spacing w:after="0" w:line="240" w:lineRule="auto"/>
                          <w:jc w:val="both"/>
                          <w:rPr>
                            <w:rFonts w:ascii="Times New Roman" w:eastAsia="Times New Roman" w:hAnsi="Times New Roman" w:cs="Times New Roman"/>
                            <w:color w:val="002060"/>
                            <w:lang w:eastAsia="lt-LT"/>
                          </w:rPr>
                        </w:pPr>
                        <w:r w:rsidRPr="00C24B77">
                          <w:rPr>
                            <w:rFonts w:ascii="Arial" w:hAnsi="Arial" w:cs="Arial"/>
                            <w:color w:val="002060"/>
                          </w:rPr>
                          <w:t>Mokiniai įvardija vieną asmeninį veiksmą, kurio imsis, siekdami sumažinti savo ekologinį pėdsaką. Individualūs veiksmai yra užfiksuojami ir po mėnesio aptariama kaip sekėsi juos įgyvendinti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D1DCF">
        <w:tab/>
      </w:r>
    </w:p>
    <w:p w14:paraId="1FF9B166" w14:textId="596B9114" w:rsidR="003D1DCF" w:rsidRDefault="003D1DCF" w:rsidP="007E1D6D">
      <w:pPr>
        <w:tabs>
          <w:tab w:val="left" w:pos="3293"/>
        </w:tabs>
        <w:ind w:left="-426"/>
      </w:pPr>
    </w:p>
    <w:p w14:paraId="1EBD08F3" w14:textId="0B361A21" w:rsidR="003D1DCF" w:rsidRDefault="003D1DCF" w:rsidP="007E1D6D">
      <w:pPr>
        <w:tabs>
          <w:tab w:val="left" w:pos="3293"/>
        </w:tabs>
        <w:ind w:left="-426"/>
      </w:pPr>
    </w:p>
    <w:p w14:paraId="4EC07B37" w14:textId="70617403" w:rsidR="007E1D6D" w:rsidRDefault="007E1D6D" w:rsidP="007E1D6D">
      <w:pPr>
        <w:tabs>
          <w:tab w:val="left" w:pos="3293"/>
        </w:tabs>
        <w:ind w:left="-426"/>
      </w:pPr>
    </w:p>
    <w:p w14:paraId="417C8D99" w14:textId="05CEAF79" w:rsidR="007E1D6D" w:rsidRDefault="007E1D6D" w:rsidP="007E1D6D">
      <w:pPr>
        <w:tabs>
          <w:tab w:val="left" w:pos="3293"/>
        </w:tabs>
        <w:ind w:left="-426"/>
      </w:pPr>
    </w:p>
    <w:p w14:paraId="09169AB3" w14:textId="77777777" w:rsidR="00573B79" w:rsidRDefault="00573B79" w:rsidP="00573B79">
      <w:pPr>
        <w:tabs>
          <w:tab w:val="left" w:pos="3293"/>
        </w:tabs>
        <w:ind w:left="-426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2752" behindDoc="0" locked="0" layoutInCell="1" allowOverlap="1" wp14:anchorId="5D4DF0C6" wp14:editId="121AD47E">
                <wp:simplePos x="0" y="0"/>
                <wp:positionH relativeFrom="column">
                  <wp:posOffset>-262890</wp:posOffset>
                </wp:positionH>
                <wp:positionV relativeFrom="paragraph">
                  <wp:posOffset>60325</wp:posOffset>
                </wp:positionV>
                <wp:extent cx="2880995" cy="861060"/>
                <wp:effectExtent l="0" t="0" r="0" b="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80995" cy="861060"/>
                          <a:chOff x="0" y="0"/>
                          <a:chExt cx="2881423" cy="861237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9630" cy="8496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g:grpSp>
                        <wpg:cNvPr id="4" name="Group 4"/>
                        <wpg:cNvGrpSpPr/>
                        <wpg:grpSpPr>
                          <a:xfrm>
                            <a:off x="1031358" y="106326"/>
                            <a:ext cx="1850065" cy="754911"/>
                            <a:chOff x="0" y="0"/>
                            <a:chExt cx="1850065" cy="754911"/>
                          </a:xfrm>
                        </wpg:grpSpPr>
                        <wps:wsp>
                          <wps:cNvPr id="5" name="Text Box 5"/>
                          <wps:cNvSpPr txBox="1"/>
                          <wps:spPr>
                            <a:xfrm>
                              <a:off x="0" y="0"/>
                              <a:ext cx="1850065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0B9EED6" w14:textId="77777777" w:rsidR="00573B79" w:rsidRPr="00ED3AEC" w:rsidRDefault="00573B79" w:rsidP="00573B79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</w:pPr>
                                <w:r w:rsidRPr="00ED3AEC"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  <w:t>Sudominima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Text Box 6"/>
                          <wps:cNvSpPr txBox="1"/>
                          <wps:spPr>
                            <a:xfrm>
                              <a:off x="0" y="350874"/>
                              <a:ext cx="1850065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80C6E8C" w14:textId="6D88A8C1" w:rsidR="00573B79" w:rsidRPr="004C5BA9" w:rsidRDefault="00573B79" w:rsidP="00573B79">
                                <w:pPr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</w:pP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Trukmė </w:t>
                                </w:r>
                                <w:r w:rsidR="00477F1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  <w:lang w:val="en-US"/>
                                  </w:rPr>
                                  <w:t>5</w:t>
                                </w: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 min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D4DF0C6" id="Group 2" o:spid="_x0000_s1053" style="position:absolute;left:0;text-align:left;margin-left:-20.7pt;margin-top:4.75pt;width:226.85pt;height:67.8pt;z-index:251722752" coordsize="28814,86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54" type="#_x0000_t75" style="position:absolute;width:8496;height:84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">
                  <v:imagedata r:id="rId16" o:title=""/>
                </v:shape>
                <v:group id="Group 4" o:spid="_x0000_s1055" style="position:absolute;left:10313;top:1063;width:18501;height:7549" coordsize="18500,7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Text Box 5" o:spid="_x0000_s1056" type="#_x0000_t202" style="position:absolute;width:18500;height:4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" filled="f" stroked="f" strokeweight=".5pt">
                    <v:textbox>
                      <w:txbxContent>
                        <w:p w14:paraId="70B9EED6" w14:textId="77777777" w:rsidR="00573B79" w:rsidRPr="00ED3AEC" w:rsidRDefault="00573B79" w:rsidP="00573B79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</w:pPr>
                          <w:r w:rsidRPr="00ED3AEC"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  <w:t>Sudominimas</w:t>
                          </w:r>
                        </w:p>
                      </w:txbxContent>
                    </v:textbox>
                  </v:shape>
                  <v:shape id="Text Box 6" o:spid="_x0000_s1057" type="#_x0000_t202" style="position:absolute;top:3508;width:18500;height:4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    <v:textbox>
                      <w:txbxContent>
                        <w:p w14:paraId="280C6E8C" w14:textId="6D88A8C1" w:rsidR="00573B79" w:rsidRPr="004C5BA9" w:rsidRDefault="00573B79" w:rsidP="00573B79">
                          <w:pPr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</w:pP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Trukmė </w:t>
                          </w:r>
                          <w:r w:rsidR="00477F1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  <w:lang w:val="en-US"/>
                            </w:rPr>
                            <w:t>5</w:t>
                          </w: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 min.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433978F4" w14:textId="0E7782A9" w:rsidR="00573B79" w:rsidRPr="006A2464" w:rsidRDefault="00573B79" w:rsidP="00573B79">
      <w:pPr>
        <w:tabs>
          <w:tab w:val="left" w:pos="3293"/>
        </w:tabs>
      </w:pPr>
    </w:p>
    <w:p w14:paraId="0EE1FDC3" w14:textId="77777777" w:rsidR="00573B79" w:rsidRPr="006A2464" w:rsidRDefault="00573B79" w:rsidP="00573B79"/>
    <w:p w14:paraId="0ED0E282" w14:textId="77777777" w:rsidR="00573B79" w:rsidRPr="006A2464" w:rsidRDefault="00573B79" w:rsidP="00573B79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44C2395" wp14:editId="000D4DD0">
                <wp:simplePos x="0" y="0"/>
                <wp:positionH relativeFrom="column">
                  <wp:posOffset>-308610</wp:posOffset>
                </wp:positionH>
                <wp:positionV relativeFrom="paragraph">
                  <wp:posOffset>128270</wp:posOffset>
                </wp:positionV>
                <wp:extent cx="9951720" cy="3040380"/>
                <wp:effectExtent l="0" t="0" r="0" b="762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51720" cy="30403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78A7111" w14:textId="77777777" w:rsidR="00D14B92" w:rsidRPr="00771890" w:rsidRDefault="00370938" w:rsidP="00D14B9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771890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 xml:space="preserve">1. </w:t>
                            </w:r>
                            <w:r w:rsidR="00573B79" w:rsidRPr="00771890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 xml:space="preserve">Pamokos pradžioje </w:t>
                            </w:r>
                            <w:r w:rsidR="00D14B92" w:rsidRPr="00771890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>užduodamas klausimas moksleiviams ir duodama galimybė spėlioti:</w:t>
                            </w:r>
                            <w:r w:rsidR="00573B79" w:rsidRPr="00771890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5CDA46C" w14:textId="194172D2" w:rsidR="00DC0276" w:rsidRDefault="0056629E" w:rsidP="00DC0276">
                            <w:pPr>
                              <w:spacing w:line="240" w:lineRule="auto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56629E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Įsivaizduokite, kad visi planetos žmonės imtų gyventi taip, kaip gyvena Lietuvos gyventojai</w:t>
                            </w:r>
                            <w:r w:rsidR="00FA6D8A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 </w:t>
                            </w:r>
                            <w:r w:rsidRPr="0056629E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– naudotų tiek energijos, kiek naudojame mes, tiek pat valgytų, </w:t>
                            </w:r>
                            <w:r w:rsidR="00FA6D8A" w:rsidRPr="0056629E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sunaudotų </w:t>
                            </w:r>
                            <w:r w:rsidRPr="0056629E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tiek pat medžiagų, reikalingų rūbams siūti. Kaip manote, kiek Žemių mums reikėtų per metus, kad užtektų resursų viskam pagaminti?</w:t>
                            </w:r>
                          </w:p>
                          <w:p w14:paraId="00070279" w14:textId="1363A72B" w:rsidR="008913F4" w:rsidRPr="00DC0276" w:rsidRDefault="00691458" w:rsidP="00DC0276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240" w:lineRule="auto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m</w:t>
                            </w:r>
                            <w:r w:rsidR="0056629E" w:rsidRPr="00DC0276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ažiau nei vieno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;</w:t>
                            </w:r>
                            <w:r w:rsidR="0056629E" w:rsidRPr="00DC0276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b)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n</w:t>
                            </w:r>
                            <w:r w:rsidR="0056629E" w:rsidRPr="00DC0276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uo 1 iki 2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;</w:t>
                            </w:r>
                            <w:r w:rsidR="0056629E" w:rsidRPr="00DC0276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c)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n</w:t>
                            </w:r>
                            <w:r w:rsidR="0056629E" w:rsidRPr="00DC0276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uo 2 iki 3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;</w:t>
                            </w:r>
                            <w:r w:rsidR="0056629E" w:rsidRPr="00DC0276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d) nuo 3 iki 4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;</w:t>
                            </w:r>
                            <w:r w:rsidR="0056629E" w:rsidRPr="00DC0276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e) daugiau nei 4?</w:t>
                            </w:r>
                          </w:p>
                          <w:p w14:paraId="69820091" w14:textId="7A20D0A8" w:rsidR="0056629E" w:rsidRPr="00674D1A" w:rsidRDefault="008913F4" w:rsidP="00DC0276">
                            <w:pPr>
                              <w:spacing w:line="240" w:lineRule="auto"/>
                              <w:ind w:firstLine="709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674D1A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>Atsakymas:</w:t>
                            </w:r>
                            <w:r w:rsidRPr="00674D1A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d</w:t>
                            </w:r>
                            <w:r w:rsidR="00691458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)</w:t>
                            </w:r>
                            <w:r w:rsidRPr="00674D1A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(tiksliau</w:t>
                            </w:r>
                            <w:r w:rsidR="00691458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 –</w:t>
                            </w:r>
                            <w:r w:rsidRPr="00674D1A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3,8 žemių).</w:t>
                            </w:r>
                          </w:p>
                          <w:p w14:paraId="1D65C866" w14:textId="4FFE6858" w:rsidR="00674D1A" w:rsidRPr="00674D1A" w:rsidRDefault="00674D1A" w:rsidP="00043E04">
                            <w:pPr>
                              <w:pStyle w:val="NormalWeb"/>
                              <w:spacing w:before="0" w:beforeAutospacing="0" w:after="160" w:afterAutospacing="0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263D49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u w:val="single"/>
                              </w:rPr>
                              <w:t>Alternatyvus klausimas pradži</w:t>
                            </w:r>
                            <w:r w:rsidR="00691458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u w:val="single"/>
                              </w:rPr>
                              <w:t>oje</w:t>
                            </w:r>
                            <w:r w:rsidRPr="00263D49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:</w:t>
                            </w:r>
                            <w:r w:rsidRPr="00674D1A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</w:t>
                            </w:r>
                            <w:r w:rsidR="00691458">
                              <w:rPr>
                                <w:rFonts w:ascii="Arial" w:hAnsi="Arial" w:cs="Arial"/>
                                <w:color w:val="002060"/>
                              </w:rPr>
                              <w:t>k</w:t>
                            </w:r>
                            <w:r w:rsidRPr="006742AE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iek Lietuvos </w:t>
                            </w:r>
                            <w:r w:rsidR="006742AE" w:rsidRPr="006742AE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resursų mums </w:t>
                            </w:r>
                            <w:r w:rsidR="00F92470">
                              <w:rPr>
                                <w:rFonts w:ascii="Arial" w:hAnsi="Arial" w:cs="Arial"/>
                                <w:color w:val="002060"/>
                              </w:rPr>
                              <w:t>reikia</w:t>
                            </w:r>
                            <w:r w:rsidR="006742AE" w:rsidRPr="006742AE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(kelių </w:t>
                            </w:r>
                            <w:r w:rsidR="006742AE" w:rsidRPr="00691458">
                              <w:rPr>
                                <w:rFonts w:ascii="Arial" w:hAnsi="Arial" w:cs="Arial"/>
                                <w:i/>
                                <w:iCs/>
                                <w:color w:val="002060"/>
                              </w:rPr>
                              <w:t>Lietuvų</w:t>
                            </w:r>
                            <w:r w:rsidR="006742AE" w:rsidRPr="006742AE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), kad čia gyvenantys </w:t>
                            </w:r>
                            <w:r w:rsidRPr="006742AE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patenkintų savo </w:t>
                            </w:r>
                            <w:r w:rsidR="00F92470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energijos, maisto, medžiagų, reikalingų rūbams siūti, naudojimo </w:t>
                            </w:r>
                            <w:r w:rsidRPr="006742AE">
                              <w:rPr>
                                <w:rFonts w:ascii="Arial" w:hAnsi="Arial" w:cs="Arial"/>
                                <w:color w:val="002060"/>
                              </w:rPr>
                              <w:t>poreikius?</w:t>
                            </w:r>
                          </w:p>
                          <w:p w14:paraId="64C5BD68" w14:textId="38E86637" w:rsidR="00674D1A" w:rsidRPr="00674D1A" w:rsidRDefault="00674D1A" w:rsidP="00DC0276">
                            <w:pPr>
                              <w:pStyle w:val="NormalWeb"/>
                              <w:spacing w:before="0" w:beforeAutospacing="0" w:after="160" w:afterAutospacing="0"/>
                              <w:ind w:firstLine="709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674D1A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a) </w:t>
                            </w:r>
                            <w:r w:rsidR="00691458">
                              <w:rPr>
                                <w:rFonts w:ascii="Arial" w:hAnsi="Arial" w:cs="Arial"/>
                                <w:color w:val="002060"/>
                              </w:rPr>
                              <w:t>m</w:t>
                            </w:r>
                            <w:r w:rsidRPr="00674D1A">
                              <w:rPr>
                                <w:rFonts w:ascii="Arial" w:hAnsi="Arial" w:cs="Arial"/>
                                <w:color w:val="002060"/>
                              </w:rPr>
                              <w:t>ažiau nei vienos</w:t>
                            </w:r>
                            <w:r w:rsidR="00691458">
                              <w:rPr>
                                <w:rFonts w:ascii="Arial" w:hAnsi="Arial" w:cs="Arial"/>
                                <w:color w:val="002060"/>
                              </w:rPr>
                              <w:t>;</w:t>
                            </w:r>
                            <w:r w:rsidRPr="00674D1A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b) </w:t>
                            </w:r>
                            <w:r w:rsidR="00691458">
                              <w:rPr>
                                <w:rFonts w:ascii="Arial" w:hAnsi="Arial" w:cs="Arial"/>
                                <w:color w:val="002060"/>
                              </w:rPr>
                              <w:t>n</w:t>
                            </w:r>
                            <w:r w:rsidRPr="00674D1A">
                              <w:rPr>
                                <w:rFonts w:ascii="Arial" w:hAnsi="Arial" w:cs="Arial"/>
                                <w:color w:val="002060"/>
                              </w:rPr>
                              <w:t>uo 1 iki 2</w:t>
                            </w:r>
                            <w:r w:rsidR="00691458">
                              <w:rPr>
                                <w:rFonts w:ascii="Arial" w:hAnsi="Arial" w:cs="Arial"/>
                                <w:color w:val="002060"/>
                              </w:rPr>
                              <w:t>;</w:t>
                            </w:r>
                            <w:r w:rsidRPr="00674D1A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c) </w:t>
                            </w:r>
                            <w:r w:rsidR="00691458">
                              <w:rPr>
                                <w:rFonts w:ascii="Arial" w:hAnsi="Arial" w:cs="Arial"/>
                                <w:color w:val="002060"/>
                              </w:rPr>
                              <w:t>n</w:t>
                            </w:r>
                            <w:r w:rsidRPr="00674D1A">
                              <w:rPr>
                                <w:rFonts w:ascii="Arial" w:hAnsi="Arial" w:cs="Arial"/>
                                <w:color w:val="002060"/>
                              </w:rPr>
                              <w:t>uo 2 iki 3</w:t>
                            </w:r>
                            <w:r w:rsidR="00691458">
                              <w:rPr>
                                <w:rFonts w:ascii="Arial" w:hAnsi="Arial" w:cs="Arial"/>
                                <w:color w:val="002060"/>
                              </w:rPr>
                              <w:t>;</w:t>
                            </w:r>
                            <w:r w:rsidRPr="00674D1A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d) nuo 3 iki 4</w:t>
                            </w:r>
                            <w:r w:rsidR="00691458">
                              <w:rPr>
                                <w:rFonts w:ascii="Arial" w:hAnsi="Arial" w:cs="Arial"/>
                                <w:color w:val="002060"/>
                              </w:rPr>
                              <w:t>;</w:t>
                            </w:r>
                            <w:r w:rsidRPr="00674D1A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e) daugiau nei 4?</w:t>
                            </w:r>
                          </w:p>
                          <w:p w14:paraId="11001C25" w14:textId="0FF54BB6" w:rsidR="00674D1A" w:rsidRPr="00674D1A" w:rsidRDefault="00674D1A" w:rsidP="00DC0276">
                            <w:pPr>
                              <w:pStyle w:val="NormalWeb"/>
                              <w:spacing w:before="0" w:beforeAutospacing="0" w:after="160" w:afterAutospacing="0"/>
                              <w:ind w:firstLine="709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674D1A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Atsakymas:</w:t>
                            </w:r>
                            <w:r w:rsidRPr="00674D1A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b</w:t>
                            </w:r>
                            <w:r w:rsidR="00691458">
                              <w:rPr>
                                <w:rFonts w:ascii="Arial" w:hAnsi="Arial" w:cs="Arial"/>
                                <w:color w:val="002060"/>
                              </w:rPr>
                              <w:t>)</w:t>
                            </w:r>
                            <w:r w:rsidRPr="00674D1A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(tiksliau </w:t>
                            </w:r>
                            <w:r w:rsidR="00691458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– </w:t>
                            </w:r>
                            <w:r w:rsidRPr="00674D1A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1,3 </w:t>
                            </w:r>
                            <w:r w:rsidRPr="00691458">
                              <w:rPr>
                                <w:rFonts w:ascii="Arial" w:hAnsi="Arial" w:cs="Arial"/>
                                <w:i/>
                                <w:iCs/>
                                <w:color w:val="002060"/>
                              </w:rPr>
                              <w:t>Lietuvų</w:t>
                            </w:r>
                            <w:r w:rsidRPr="00674D1A">
                              <w:rPr>
                                <w:rFonts w:ascii="Arial" w:hAnsi="Arial" w:cs="Arial"/>
                                <w:color w:val="002060"/>
                              </w:rPr>
                              <w:t>).</w:t>
                            </w:r>
                          </w:p>
                          <w:p w14:paraId="16290C1E" w14:textId="749269BA" w:rsidR="00573B79" w:rsidRPr="00674D1A" w:rsidRDefault="00674D1A" w:rsidP="00F92470">
                            <w:pPr>
                              <w:jc w:val="both"/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263D49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  <w:u w:val="single"/>
                              </w:rPr>
                              <w:t>Alternatyvus klausimas pradži</w:t>
                            </w:r>
                            <w:r w:rsidR="00691458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  <w:u w:val="single"/>
                              </w:rPr>
                              <w:t>oje</w:t>
                            </w:r>
                            <w:r w:rsidRPr="00263D49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  <w:u w:val="single"/>
                              </w:rPr>
                              <w:t>:</w:t>
                            </w:r>
                            <w:r w:rsidRPr="00263D49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91458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k</w:t>
                            </w:r>
                            <w:r w:rsidRPr="00674D1A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aip </w:t>
                            </w:r>
                            <w:r w:rsidR="00691458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jūs</w:t>
                            </w:r>
                            <w:r w:rsidRPr="00674D1A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prisidedate prie kovos su klimato krize? Pasidalinkite savo ir savo šeimos aplinkai draugiškų veiksmų pavyzdžiai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C2395" id="Text Box 18" o:spid="_x0000_s1058" type="#_x0000_t202" style="position:absolute;margin-left:-24.3pt;margin-top:10.1pt;width:783.6pt;height:239.4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" filled="f" stroked="f" strokeweight=".5pt">
                <v:textbox>
                  <w:txbxContent>
                    <w:p w14:paraId="278A7111" w14:textId="77777777" w:rsidR="00D14B92" w:rsidRPr="00771890" w:rsidRDefault="00370938" w:rsidP="00D14B92">
                      <w:pPr>
                        <w:rPr>
                          <w:rFonts w:ascii="Arial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</w:pPr>
                      <w:r w:rsidRPr="00771890">
                        <w:rPr>
                          <w:rFonts w:ascii="Arial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 xml:space="preserve">1. </w:t>
                      </w:r>
                      <w:r w:rsidR="00573B79" w:rsidRPr="00771890">
                        <w:rPr>
                          <w:rFonts w:ascii="Arial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 xml:space="preserve">Pamokos pradžioje </w:t>
                      </w:r>
                      <w:r w:rsidR="00D14B92" w:rsidRPr="00771890">
                        <w:rPr>
                          <w:rFonts w:ascii="Arial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>užduodamas klausimas moksleiviams ir duodama galimybė spėlioti:</w:t>
                      </w:r>
                      <w:r w:rsidR="00573B79" w:rsidRPr="00771890">
                        <w:rPr>
                          <w:rFonts w:ascii="Arial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05CDA46C" w14:textId="194172D2" w:rsidR="00DC0276" w:rsidRDefault="0056629E" w:rsidP="00DC0276">
                      <w:pPr>
                        <w:spacing w:line="240" w:lineRule="auto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56629E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Įsivaizduokite, kad visi planetos žmonės imtų gyventi taip, kaip gyvena Lietuvos gyventojai</w:t>
                      </w:r>
                      <w:r w:rsidR="00FA6D8A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 </w:t>
                      </w:r>
                      <w:r w:rsidRPr="0056629E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– naudotų tiek energijos, kiek naudojame mes, tiek pat valgytų, </w:t>
                      </w:r>
                      <w:r w:rsidR="00FA6D8A" w:rsidRPr="0056629E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sunaudotų </w:t>
                      </w:r>
                      <w:r w:rsidRPr="0056629E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tiek pat medžiagų, reikalingų rūbams siūti. Kaip manote, kiek Žemių mums reikėtų per metus, kad užtektų resursų viskam pagaminti?</w:t>
                      </w:r>
                    </w:p>
                    <w:p w14:paraId="00070279" w14:textId="1363A72B" w:rsidR="008913F4" w:rsidRPr="00DC0276" w:rsidRDefault="00691458" w:rsidP="00DC0276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240" w:lineRule="auto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m</w:t>
                      </w:r>
                      <w:r w:rsidR="0056629E" w:rsidRPr="00DC0276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ažiau nei vienos</w:t>
                      </w: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;</w:t>
                      </w:r>
                      <w:r w:rsidR="0056629E" w:rsidRPr="00DC0276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b) </w:t>
                      </w: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n</w:t>
                      </w:r>
                      <w:r w:rsidR="0056629E" w:rsidRPr="00DC0276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uo 1 iki 2</w:t>
                      </w: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;</w:t>
                      </w:r>
                      <w:r w:rsidR="0056629E" w:rsidRPr="00DC0276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c) </w:t>
                      </w: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n</w:t>
                      </w:r>
                      <w:r w:rsidR="0056629E" w:rsidRPr="00DC0276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uo 2 iki 3</w:t>
                      </w: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;</w:t>
                      </w:r>
                      <w:r w:rsidR="0056629E" w:rsidRPr="00DC0276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d) nuo 3 iki 4</w:t>
                      </w: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;</w:t>
                      </w:r>
                      <w:r w:rsidR="0056629E" w:rsidRPr="00DC0276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e) daugiau nei 4?</w:t>
                      </w:r>
                    </w:p>
                    <w:p w14:paraId="69820091" w14:textId="7A20D0A8" w:rsidR="0056629E" w:rsidRPr="00674D1A" w:rsidRDefault="008913F4" w:rsidP="00DC0276">
                      <w:pPr>
                        <w:spacing w:line="240" w:lineRule="auto"/>
                        <w:ind w:firstLine="709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674D1A">
                        <w:rPr>
                          <w:rFonts w:ascii="Arial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>Atsakymas:</w:t>
                      </w:r>
                      <w:r w:rsidRPr="00674D1A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 d</w:t>
                      </w:r>
                      <w:r w:rsidR="00691458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)</w:t>
                      </w:r>
                      <w:r w:rsidRPr="00674D1A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 (tiksliau</w:t>
                      </w:r>
                      <w:r w:rsidR="00691458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 –</w:t>
                      </w:r>
                      <w:r w:rsidRPr="00674D1A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 3,8 žemių).</w:t>
                      </w:r>
                    </w:p>
                    <w:p w14:paraId="1D65C866" w14:textId="4FFE6858" w:rsidR="00674D1A" w:rsidRPr="00674D1A" w:rsidRDefault="00674D1A" w:rsidP="00043E04">
                      <w:pPr>
                        <w:pStyle w:val="NormalWeb"/>
                        <w:spacing w:before="0" w:beforeAutospacing="0" w:after="160" w:afterAutospacing="0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 w:rsidRPr="00263D49">
                        <w:rPr>
                          <w:rFonts w:ascii="Arial" w:hAnsi="Arial" w:cs="Arial"/>
                          <w:b/>
                          <w:bCs/>
                          <w:color w:val="002060"/>
                          <w:u w:val="single"/>
                        </w:rPr>
                        <w:t>Alternatyvus klausimas pradži</w:t>
                      </w:r>
                      <w:r w:rsidR="00691458">
                        <w:rPr>
                          <w:rFonts w:ascii="Arial" w:hAnsi="Arial" w:cs="Arial"/>
                          <w:b/>
                          <w:bCs/>
                          <w:color w:val="002060"/>
                          <w:u w:val="single"/>
                        </w:rPr>
                        <w:t>oje</w:t>
                      </w:r>
                      <w:r w:rsidRPr="00263D49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:</w:t>
                      </w:r>
                      <w:r w:rsidRPr="00674D1A">
                        <w:rPr>
                          <w:rFonts w:ascii="Arial" w:hAnsi="Arial" w:cs="Arial"/>
                          <w:color w:val="002060"/>
                        </w:rPr>
                        <w:t xml:space="preserve"> </w:t>
                      </w:r>
                      <w:r w:rsidR="00691458">
                        <w:rPr>
                          <w:rFonts w:ascii="Arial" w:hAnsi="Arial" w:cs="Arial"/>
                          <w:color w:val="002060"/>
                        </w:rPr>
                        <w:t>k</w:t>
                      </w:r>
                      <w:r w:rsidRPr="006742AE">
                        <w:rPr>
                          <w:rFonts w:ascii="Arial" w:hAnsi="Arial" w:cs="Arial"/>
                          <w:color w:val="002060"/>
                        </w:rPr>
                        <w:t xml:space="preserve">iek Lietuvos </w:t>
                      </w:r>
                      <w:r w:rsidR="006742AE" w:rsidRPr="006742AE">
                        <w:rPr>
                          <w:rFonts w:ascii="Arial" w:hAnsi="Arial" w:cs="Arial"/>
                          <w:color w:val="002060"/>
                        </w:rPr>
                        <w:t xml:space="preserve">resursų mums </w:t>
                      </w:r>
                      <w:r w:rsidR="00F92470">
                        <w:rPr>
                          <w:rFonts w:ascii="Arial" w:hAnsi="Arial" w:cs="Arial"/>
                          <w:color w:val="002060"/>
                        </w:rPr>
                        <w:t>reikia</w:t>
                      </w:r>
                      <w:r w:rsidR="006742AE" w:rsidRPr="006742AE">
                        <w:rPr>
                          <w:rFonts w:ascii="Arial" w:hAnsi="Arial" w:cs="Arial"/>
                          <w:color w:val="002060"/>
                        </w:rPr>
                        <w:t xml:space="preserve"> (kelių </w:t>
                      </w:r>
                      <w:r w:rsidR="006742AE" w:rsidRPr="00691458">
                        <w:rPr>
                          <w:rFonts w:ascii="Arial" w:hAnsi="Arial" w:cs="Arial"/>
                          <w:i/>
                          <w:iCs/>
                          <w:color w:val="002060"/>
                        </w:rPr>
                        <w:t>Lietuvų</w:t>
                      </w:r>
                      <w:r w:rsidR="006742AE" w:rsidRPr="006742AE">
                        <w:rPr>
                          <w:rFonts w:ascii="Arial" w:hAnsi="Arial" w:cs="Arial"/>
                          <w:color w:val="002060"/>
                        </w:rPr>
                        <w:t xml:space="preserve">), kad čia gyvenantys </w:t>
                      </w:r>
                      <w:r w:rsidRPr="006742AE">
                        <w:rPr>
                          <w:rFonts w:ascii="Arial" w:hAnsi="Arial" w:cs="Arial"/>
                          <w:color w:val="002060"/>
                        </w:rPr>
                        <w:t xml:space="preserve">patenkintų savo </w:t>
                      </w:r>
                      <w:r w:rsidR="00F92470">
                        <w:rPr>
                          <w:rFonts w:ascii="Arial" w:hAnsi="Arial" w:cs="Arial"/>
                          <w:color w:val="002060"/>
                        </w:rPr>
                        <w:t xml:space="preserve">energijos, maisto, medžiagų, reikalingų rūbams siūti, naudojimo </w:t>
                      </w:r>
                      <w:r w:rsidRPr="006742AE">
                        <w:rPr>
                          <w:rFonts w:ascii="Arial" w:hAnsi="Arial" w:cs="Arial"/>
                          <w:color w:val="002060"/>
                        </w:rPr>
                        <w:t>poreikius?</w:t>
                      </w:r>
                    </w:p>
                    <w:p w14:paraId="64C5BD68" w14:textId="38E86637" w:rsidR="00674D1A" w:rsidRPr="00674D1A" w:rsidRDefault="00674D1A" w:rsidP="00DC0276">
                      <w:pPr>
                        <w:pStyle w:val="NormalWeb"/>
                        <w:spacing w:before="0" w:beforeAutospacing="0" w:after="160" w:afterAutospacing="0"/>
                        <w:ind w:firstLine="709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 w:rsidRPr="00674D1A">
                        <w:rPr>
                          <w:rFonts w:ascii="Arial" w:hAnsi="Arial" w:cs="Arial"/>
                          <w:color w:val="002060"/>
                        </w:rPr>
                        <w:t xml:space="preserve">a) </w:t>
                      </w:r>
                      <w:r w:rsidR="00691458">
                        <w:rPr>
                          <w:rFonts w:ascii="Arial" w:hAnsi="Arial" w:cs="Arial"/>
                          <w:color w:val="002060"/>
                        </w:rPr>
                        <w:t>m</w:t>
                      </w:r>
                      <w:r w:rsidRPr="00674D1A">
                        <w:rPr>
                          <w:rFonts w:ascii="Arial" w:hAnsi="Arial" w:cs="Arial"/>
                          <w:color w:val="002060"/>
                        </w:rPr>
                        <w:t>ažiau nei vienos</w:t>
                      </w:r>
                      <w:r w:rsidR="00691458">
                        <w:rPr>
                          <w:rFonts w:ascii="Arial" w:hAnsi="Arial" w:cs="Arial"/>
                          <w:color w:val="002060"/>
                        </w:rPr>
                        <w:t>;</w:t>
                      </w:r>
                      <w:r w:rsidRPr="00674D1A">
                        <w:rPr>
                          <w:rFonts w:ascii="Arial" w:hAnsi="Arial" w:cs="Arial"/>
                          <w:color w:val="002060"/>
                        </w:rPr>
                        <w:t xml:space="preserve"> b) </w:t>
                      </w:r>
                      <w:r w:rsidR="00691458">
                        <w:rPr>
                          <w:rFonts w:ascii="Arial" w:hAnsi="Arial" w:cs="Arial"/>
                          <w:color w:val="002060"/>
                        </w:rPr>
                        <w:t>n</w:t>
                      </w:r>
                      <w:r w:rsidRPr="00674D1A">
                        <w:rPr>
                          <w:rFonts w:ascii="Arial" w:hAnsi="Arial" w:cs="Arial"/>
                          <w:color w:val="002060"/>
                        </w:rPr>
                        <w:t>uo 1 iki 2</w:t>
                      </w:r>
                      <w:r w:rsidR="00691458">
                        <w:rPr>
                          <w:rFonts w:ascii="Arial" w:hAnsi="Arial" w:cs="Arial"/>
                          <w:color w:val="002060"/>
                        </w:rPr>
                        <w:t>;</w:t>
                      </w:r>
                      <w:r w:rsidRPr="00674D1A">
                        <w:rPr>
                          <w:rFonts w:ascii="Arial" w:hAnsi="Arial" w:cs="Arial"/>
                          <w:color w:val="002060"/>
                        </w:rPr>
                        <w:t xml:space="preserve"> c) </w:t>
                      </w:r>
                      <w:r w:rsidR="00691458">
                        <w:rPr>
                          <w:rFonts w:ascii="Arial" w:hAnsi="Arial" w:cs="Arial"/>
                          <w:color w:val="002060"/>
                        </w:rPr>
                        <w:t>n</w:t>
                      </w:r>
                      <w:r w:rsidRPr="00674D1A">
                        <w:rPr>
                          <w:rFonts w:ascii="Arial" w:hAnsi="Arial" w:cs="Arial"/>
                          <w:color w:val="002060"/>
                        </w:rPr>
                        <w:t>uo 2 iki 3</w:t>
                      </w:r>
                      <w:r w:rsidR="00691458">
                        <w:rPr>
                          <w:rFonts w:ascii="Arial" w:hAnsi="Arial" w:cs="Arial"/>
                          <w:color w:val="002060"/>
                        </w:rPr>
                        <w:t>;</w:t>
                      </w:r>
                      <w:r w:rsidRPr="00674D1A">
                        <w:rPr>
                          <w:rFonts w:ascii="Arial" w:hAnsi="Arial" w:cs="Arial"/>
                          <w:color w:val="002060"/>
                        </w:rPr>
                        <w:t xml:space="preserve"> d) nuo 3 iki 4</w:t>
                      </w:r>
                      <w:r w:rsidR="00691458">
                        <w:rPr>
                          <w:rFonts w:ascii="Arial" w:hAnsi="Arial" w:cs="Arial"/>
                          <w:color w:val="002060"/>
                        </w:rPr>
                        <w:t>;</w:t>
                      </w:r>
                      <w:r w:rsidRPr="00674D1A">
                        <w:rPr>
                          <w:rFonts w:ascii="Arial" w:hAnsi="Arial" w:cs="Arial"/>
                          <w:color w:val="002060"/>
                        </w:rPr>
                        <w:t xml:space="preserve"> e) daugiau nei 4?</w:t>
                      </w:r>
                    </w:p>
                    <w:p w14:paraId="11001C25" w14:textId="0FF54BB6" w:rsidR="00674D1A" w:rsidRPr="00674D1A" w:rsidRDefault="00674D1A" w:rsidP="00DC0276">
                      <w:pPr>
                        <w:pStyle w:val="NormalWeb"/>
                        <w:spacing w:before="0" w:beforeAutospacing="0" w:after="160" w:afterAutospacing="0"/>
                        <w:ind w:firstLine="709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 w:rsidRPr="00674D1A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Atsakymas:</w:t>
                      </w:r>
                      <w:r w:rsidRPr="00674D1A">
                        <w:rPr>
                          <w:rFonts w:ascii="Arial" w:hAnsi="Arial" w:cs="Arial"/>
                          <w:color w:val="002060"/>
                        </w:rPr>
                        <w:t xml:space="preserve"> b</w:t>
                      </w:r>
                      <w:r w:rsidR="00691458">
                        <w:rPr>
                          <w:rFonts w:ascii="Arial" w:hAnsi="Arial" w:cs="Arial"/>
                          <w:color w:val="002060"/>
                        </w:rPr>
                        <w:t>)</w:t>
                      </w:r>
                      <w:r w:rsidRPr="00674D1A">
                        <w:rPr>
                          <w:rFonts w:ascii="Arial" w:hAnsi="Arial" w:cs="Arial"/>
                          <w:color w:val="002060"/>
                        </w:rPr>
                        <w:t xml:space="preserve"> (tiksliau </w:t>
                      </w:r>
                      <w:r w:rsidR="00691458">
                        <w:rPr>
                          <w:rFonts w:ascii="Arial" w:hAnsi="Arial" w:cs="Arial"/>
                          <w:color w:val="002060"/>
                        </w:rPr>
                        <w:t xml:space="preserve">– </w:t>
                      </w:r>
                      <w:r w:rsidRPr="00674D1A">
                        <w:rPr>
                          <w:rFonts w:ascii="Arial" w:hAnsi="Arial" w:cs="Arial"/>
                          <w:color w:val="002060"/>
                        </w:rPr>
                        <w:t xml:space="preserve">1,3 </w:t>
                      </w:r>
                      <w:r w:rsidRPr="00691458">
                        <w:rPr>
                          <w:rFonts w:ascii="Arial" w:hAnsi="Arial" w:cs="Arial"/>
                          <w:i/>
                          <w:iCs/>
                          <w:color w:val="002060"/>
                        </w:rPr>
                        <w:t>Lietuvų</w:t>
                      </w:r>
                      <w:r w:rsidRPr="00674D1A">
                        <w:rPr>
                          <w:rFonts w:ascii="Arial" w:hAnsi="Arial" w:cs="Arial"/>
                          <w:color w:val="002060"/>
                        </w:rPr>
                        <w:t>).</w:t>
                      </w:r>
                    </w:p>
                    <w:p w14:paraId="16290C1E" w14:textId="749269BA" w:rsidR="00573B79" w:rsidRPr="00674D1A" w:rsidRDefault="00674D1A" w:rsidP="00F92470">
                      <w:pPr>
                        <w:jc w:val="both"/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  <w:r w:rsidRPr="00263D49">
                        <w:rPr>
                          <w:rFonts w:ascii="Arial" w:hAnsi="Arial" w:cs="Arial"/>
                          <w:b/>
                          <w:bCs/>
                          <w:color w:val="002060"/>
                          <w:sz w:val="24"/>
                          <w:szCs w:val="24"/>
                          <w:u w:val="single"/>
                        </w:rPr>
                        <w:t>Alternatyvus klausimas pradži</w:t>
                      </w:r>
                      <w:r w:rsidR="00691458">
                        <w:rPr>
                          <w:rFonts w:ascii="Arial" w:hAnsi="Arial" w:cs="Arial"/>
                          <w:b/>
                          <w:bCs/>
                          <w:color w:val="002060"/>
                          <w:sz w:val="24"/>
                          <w:szCs w:val="24"/>
                          <w:u w:val="single"/>
                        </w:rPr>
                        <w:t>oje</w:t>
                      </w:r>
                      <w:r w:rsidRPr="00263D49">
                        <w:rPr>
                          <w:rFonts w:ascii="Arial" w:hAnsi="Arial" w:cs="Arial"/>
                          <w:b/>
                          <w:bCs/>
                          <w:color w:val="002060"/>
                          <w:sz w:val="24"/>
                          <w:szCs w:val="24"/>
                          <w:u w:val="single"/>
                        </w:rPr>
                        <w:t>:</w:t>
                      </w:r>
                      <w:r w:rsidRPr="00263D49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 </w:t>
                      </w:r>
                      <w:r w:rsidR="00691458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k</w:t>
                      </w:r>
                      <w:r w:rsidRPr="00674D1A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aip </w:t>
                      </w:r>
                      <w:r w:rsidR="00691458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jūs</w:t>
                      </w:r>
                      <w:r w:rsidRPr="00674D1A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 prisidedate prie kovos su klimato krize? Pasidalinkite savo ir savo šeimos aplinkai draugiškų veiksmų pavyzdžiais.</w:t>
                      </w:r>
                    </w:p>
                  </w:txbxContent>
                </v:textbox>
              </v:shape>
            </w:pict>
          </mc:Fallback>
        </mc:AlternateContent>
      </w:r>
    </w:p>
    <w:p w14:paraId="7E8E3F55" w14:textId="77777777" w:rsidR="00573B79" w:rsidRPr="006A2464" w:rsidRDefault="00573B79" w:rsidP="00573B79"/>
    <w:p w14:paraId="3220A33B" w14:textId="77777777" w:rsidR="00573B79" w:rsidRPr="006A2464" w:rsidRDefault="00573B79" w:rsidP="00573B79"/>
    <w:p w14:paraId="2922D1F2" w14:textId="77777777" w:rsidR="00573B79" w:rsidRPr="006A2464" w:rsidRDefault="00573B79" w:rsidP="00573B79"/>
    <w:p w14:paraId="37DCFDA4" w14:textId="77777777" w:rsidR="00573B79" w:rsidRPr="006A2464" w:rsidRDefault="00573B79" w:rsidP="00573B79"/>
    <w:p w14:paraId="33FB566B" w14:textId="08CD2929" w:rsidR="00573B79" w:rsidRPr="006A2464" w:rsidRDefault="00573B79" w:rsidP="00573B79"/>
    <w:p w14:paraId="4C2F188B" w14:textId="13727E7A" w:rsidR="00573B79" w:rsidRPr="006A2464" w:rsidRDefault="00573B79" w:rsidP="00573B79"/>
    <w:p w14:paraId="45CD65E3" w14:textId="48F6950C" w:rsidR="00573B79" w:rsidRPr="006A2464" w:rsidRDefault="00573B79" w:rsidP="00573B79"/>
    <w:p w14:paraId="73CA83B0" w14:textId="6677EC7C" w:rsidR="00573B79" w:rsidRPr="006A2464" w:rsidRDefault="00573B79" w:rsidP="00573B79"/>
    <w:p w14:paraId="3B2AE90E" w14:textId="2A60842C" w:rsidR="00573B79" w:rsidRPr="006A2464" w:rsidRDefault="00573B79" w:rsidP="00573B79"/>
    <w:p w14:paraId="783B8A23" w14:textId="6D6F6CE7" w:rsidR="00573B79" w:rsidRPr="006A2464" w:rsidRDefault="00573B79" w:rsidP="00573B79"/>
    <w:p w14:paraId="53D5D1D1" w14:textId="77777777" w:rsidR="00E60D74" w:rsidRDefault="00E60D74" w:rsidP="00573B79"/>
    <w:p w14:paraId="1F2F4891" w14:textId="75DDAA29" w:rsidR="00573B79" w:rsidRPr="006A2464" w:rsidRDefault="00043E04" w:rsidP="00573B79">
      <w:r>
        <w:rPr>
          <w:noProof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2A56A337" wp14:editId="04E702C9">
                <wp:simplePos x="0" y="0"/>
                <wp:positionH relativeFrom="column">
                  <wp:posOffset>-221615</wp:posOffset>
                </wp:positionH>
                <wp:positionV relativeFrom="paragraph">
                  <wp:posOffset>81753</wp:posOffset>
                </wp:positionV>
                <wp:extent cx="4359275" cy="871220"/>
                <wp:effectExtent l="0" t="0" r="0" b="508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59275" cy="871220"/>
                          <a:chOff x="0" y="0"/>
                          <a:chExt cx="4359580" cy="871714"/>
                        </a:xfrm>
                      </wpg:grpSpPr>
                      <wpg:grpSp>
                        <wpg:cNvPr id="8" name="Group 8"/>
                        <wpg:cNvGrpSpPr/>
                        <wpg:grpSpPr>
                          <a:xfrm>
                            <a:off x="1031358" y="116958"/>
                            <a:ext cx="3328222" cy="754756"/>
                            <a:chOff x="0" y="0"/>
                            <a:chExt cx="3328717" cy="754911"/>
                          </a:xfrm>
                        </wpg:grpSpPr>
                        <wps:wsp>
                          <wps:cNvPr id="9" name="Text Box 9"/>
                          <wps:cNvSpPr txBox="1"/>
                          <wps:spPr>
                            <a:xfrm>
                              <a:off x="0" y="0"/>
                              <a:ext cx="3328717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858BAF3" w14:textId="77777777" w:rsidR="00573B79" w:rsidRPr="004D41C8" w:rsidRDefault="00573B79" w:rsidP="00573B79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</w:pPr>
                                <w:r w:rsidRPr="004D41C8"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  <w:t>Detali pamokos eig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Text Box 10"/>
                          <wps:cNvSpPr txBox="1"/>
                          <wps:spPr>
                            <a:xfrm>
                              <a:off x="0" y="350874"/>
                              <a:ext cx="1850065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D8A36EC" w14:textId="565F5F80" w:rsidR="00573B79" w:rsidRPr="004C5BA9" w:rsidRDefault="00573B79" w:rsidP="00573B79">
                                <w:pPr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</w:pP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Trukmė </w:t>
                                </w:r>
                                <w:r w:rsidR="00F92470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  <w:lang w:val="en-US" w:eastAsia="zh-CN"/>
                                  </w:rPr>
                                  <w:t>20</w:t>
                                </w: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 min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3120" cy="83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A56A337" id="Group 7" o:spid="_x0000_s1059" style="position:absolute;margin-left:-17.45pt;margin-top:6.45pt;width:343.25pt;height:68.6pt;z-index:251724800;mso-width-relative:margin" coordsize="43595,87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">
                <v:group id="Group 8" o:spid="_x0000_s1060" style="position:absolute;left:10313;top:1169;width:33282;height:7548" coordsize="33287,7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Text Box 9" o:spid="_x0000_s1061" type="#_x0000_t202" style="position:absolute;width:33287;height:4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  <v:textbox>
                      <w:txbxContent>
                        <w:p w14:paraId="2858BAF3" w14:textId="77777777" w:rsidR="00573B79" w:rsidRPr="004D41C8" w:rsidRDefault="00573B79" w:rsidP="00573B79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</w:pPr>
                          <w:r w:rsidRPr="004D41C8"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  <w:t>Detali pamokos eiga</w:t>
                          </w:r>
                        </w:p>
                      </w:txbxContent>
                    </v:textbox>
                  </v:shape>
                  <v:shape id="Text Box 10" o:spid="_x0000_s1062" type="#_x0000_t202" style="position:absolute;top:3508;width:18500;height:4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xqP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" filled="f" stroked="f" strokeweight=".5pt">
                    <v:textbox>
                      <w:txbxContent>
                        <w:p w14:paraId="3D8A36EC" w14:textId="565F5F80" w:rsidR="00573B79" w:rsidRPr="004C5BA9" w:rsidRDefault="00573B79" w:rsidP="00573B79">
                          <w:pPr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</w:pP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Trukmė </w:t>
                          </w:r>
                          <w:r w:rsidR="00F92470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  <w:lang w:val="en-US" w:eastAsia="zh-CN"/>
                            </w:rPr>
                            <w:t>20</w:t>
                          </w: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 min.</w:t>
                          </w:r>
                        </w:p>
                      </w:txbxContent>
                    </v:textbox>
                  </v:shape>
                </v:group>
                <v:shape id="Picture 11" o:spid="_x0000_s1063" type="#_x0000_t75" style="position:absolute;width:8331;height:8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">
                  <v:imagedata r:id="rId17" o:title=""/>
                </v:shape>
              </v:group>
            </w:pict>
          </mc:Fallback>
        </mc:AlternateContent>
      </w:r>
    </w:p>
    <w:p w14:paraId="73FFB339" w14:textId="3DCD8CD7" w:rsidR="00573B79" w:rsidRPr="006A2464" w:rsidRDefault="00573B79" w:rsidP="00573B79"/>
    <w:p w14:paraId="338B75AA" w14:textId="4A6417C7" w:rsidR="00573B79" w:rsidRPr="006A2464" w:rsidRDefault="00573B79" w:rsidP="00573B79">
      <w:pPr>
        <w:tabs>
          <w:tab w:val="left" w:pos="9511"/>
        </w:tabs>
      </w:pPr>
    </w:p>
    <w:p w14:paraId="082DBA3A" w14:textId="6543BFDB" w:rsidR="00573B79" w:rsidRPr="006A2464" w:rsidRDefault="00E279EB" w:rsidP="00573B79">
      <w:pPr>
        <w:tabs>
          <w:tab w:val="left" w:pos="951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2401006" wp14:editId="7FF41342">
                <wp:simplePos x="0" y="0"/>
                <wp:positionH relativeFrom="column">
                  <wp:posOffset>-284155</wp:posOffset>
                </wp:positionH>
                <wp:positionV relativeFrom="paragraph">
                  <wp:posOffset>191386</wp:posOffset>
                </wp:positionV>
                <wp:extent cx="9930130" cy="1041991"/>
                <wp:effectExtent l="0" t="0" r="0" b="635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30130" cy="10419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37A95D" w14:textId="2FEEEB60" w:rsidR="00A853A3" w:rsidRPr="00A1748F" w:rsidRDefault="0034521A" w:rsidP="00A853A3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</w:pPr>
                            <w:r w:rsidRPr="00A1748F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2. I modulis</w:t>
                            </w:r>
                            <w:r w:rsidR="00A853A3" w:rsidRPr="00A1748F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 xml:space="preserve"> (20 min.)</w:t>
                            </w:r>
                            <w:r w:rsidR="00691458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.</w:t>
                            </w:r>
                          </w:p>
                          <w:p w14:paraId="1AE6179F" w14:textId="322F0923" w:rsidR="00573B79" w:rsidRPr="00691458" w:rsidRDefault="00A853A3" w:rsidP="00691458">
                            <w:pPr>
                              <w:pStyle w:val="NormalWeb"/>
                              <w:spacing w:before="0" w:beforeAutospacing="0" w:after="160" w:afterAutospacing="0"/>
                              <w:ind w:left="284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691458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2.1 </w:t>
                            </w:r>
                            <w:r w:rsidR="00155F8C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Duokite mokiniams užpildyti ekologinio pėdsako skaičiuoklę (anglų kalba): </w:t>
                            </w:r>
                            <w:hyperlink r:id="rId18" w:history="1">
                              <w:r w:rsidR="00155F8C" w:rsidRPr="00691458">
                                <w:rPr>
                                  <w:rStyle w:val="Hyperlink"/>
                                  <w:rFonts w:ascii="Arial" w:hAnsi="Arial" w:cs="Arial"/>
                                  <w:color w:val="928DF2"/>
                                </w:rPr>
                                <w:t>https://www.footprintcalculator.org/home/en</w:t>
                              </w:r>
                            </w:hyperlink>
                            <w:r w:rsidR="00155F8C" w:rsidRPr="00691458">
                              <w:rPr>
                                <w:rFonts w:ascii="Arial" w:hAnsi="Arial" w:cs="Arial"/>
                                <w:color w:val="002060"/>
                              </w:rPr>
                              <w:t>.</w:t>
                            </w:r>
                            <w:r w:rsidR="00155F8C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Tam skirkite </w:t>
                            </w:r>
                            <w:r w:rsidR="00155F8C">
                              <w:rPr>
                                <w:rFonts w:ascii="Arial" w:eastAsiaTheme="minorEastAsia" w:hAnsi="Arial" w:cs="Arial"/>
                                <w:color w:val="002060"/>
                                <w:lang w:val="en-US" w:eastAsia="zh-CN"/>
                              </w:rPr>
                              <w:t xml:space="preserve">10 </w:t>
                            </w:r>
                            <w:r w:rsidR="00155F8C">
                              <w:rPr>
                                <w:rFonts w:ascii="Arial" w:eastAsiaTheme="minorEastAsia" w:hAnsi="Arial" w:cs="Arial"/>
                                <w:color w:val="002060"/>
                                <w:lang w:eastAsia="zh-CN"/>
                              </w:rPr>
                              <w:t xml:space="preserve">min. Alternatyviai galima naudoti </w:t>
                            </w:r>
                            <w:r w:rsidRPr="00691458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atspausdintus klausimynus (žr. </w:t>
                            </w:r>
                            <w:r w:rsidR="00691458">
                              <w:rPr>
                                <w:rFonts w:ascii="Arial" w:hAnsi="Arial" w:cs="Arial"/>
                                <w:color w:val="002060"/>
                              </w:rPr>
                              <w:t>P</w:t>
                            </w:r>
                            <w:r w:rsidRPr="00691458">
                              <w:rPr>
                                <w:rFonts w:ascii="Arial" w:hAnsi="Arial" w:cs="Arial"/>
                                <w:color w:val="002060"/>
                              </w:rPr>
                              <w:t>ried</w:t>
                            </w:r>
                            <w:r w:rsidR="00691458">
                              <w:rPr>
                                <w:rFonts w:ascii="Arial" w:hAnsi="Arial" w:cs="Arial"/>
                                <w:color w:val="002060"/>
                              </w:rPr>
                              <w:t>e</w:t>
                            </w:r>
                            <w:r w:rsidRPr="00691458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nr. 1)</w:t>
                            </w:r>
                            <w:r w:rsidR="005338A8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, kuriuos taip pat galima </w:t>
                            </w:r>
                            <w:r w:rsidR="0046706D">
                              <w:rPr>
                                <w:rFonts w:ascii="Arial" w:hAnsi="Arial" w:cs="Arial"/>
                                <w:color w:val="002060"/>
                              </w:rPr>
                              <w:t>užpildyti anglų kalbos pamokose</w:t>
                            </w:r>
                            <w:r w:rsidRPr="00691458">
                              <w:rPr>
                                <w:rFonts w:ascii="Arial" w:hAnsi="Arial" w:cs="Arial"/>
                                <w:color w:val="002060"/>
                              </w:rPr>
                              <w:t>. Detalesnės instrukcijos, kaip pildyti klausimyną, yra pateikiamos jo pradžioj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401006" id="Text Box 19" o:spid="_x0000_s1064" type="#_x0000_t202" style="position:absolute;margin-left:-22.35pt;margin-top:15.05pt;width:781.9pt;height:82.0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" filled="f" stroked="f" strokeweight=".5pt">
                <v:textbox>
                  <w:txbxContent>
                    <w:p w14:paraId="5637A95D" w14:textId="2FEEEB60" w:rsidR="00A853A3" w:rsidRPr="00A1748F" w:rsidRDefault="0034521A" w:rsidP="00A853A3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</w:pPr>
                      <w:r w:rsidRPr="00A1748F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2. I modulis</w:t>
                      </w:r>
                      <w:r w:rsidR="00A853A3" w:rsidRPr="00A1748F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 xml:space="preserve"> (20 min.)</w:t>
                      </w:r>
                      <w:r w:rsidR="00691458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.</w:t>
                      </w:r>
                    </w:p>
                    <w:p w14:paraId="1AE6179F" w14:textId="322F0923" w:rsidR="00573B79" w:rsidRPr="00691458" w:rsidRDefault="00A853A3" w:rsidP="00691458">
                      <w:pPr>
                        <w:pStyle w:val="NormalWeb"/>
                        <w:spacing w:before="0" w:beforeAutospacing="0" w:after="160" w:afterAutospacing="0"/>
                        <w:ind w:left="284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 w:rsidRPr="00691458">
                        <w:rPr>
                          <w:rFonts w:ascii="Arial" w:hAnsi="Arial" w:cs="Arial"/>
                          <w:color w:val="002060"/>
                        </w:rPr>
                        <w:t xml:space="preserve">2.1 </w:t>
                      </w:r>
                      <w:r w:rsidR="00155F8C">
                        <w:rPr>
                          <w:rFonts w:ascii="Arial" w:hAnsi="Arial" w:cs="Arial"/>
                          <w:color w:val="002060"/>
                        </w:rPr>
                        <w:t xml:space="preserve">Duokite mokiniams užpildyti ekologinio pėdsako skaičiuoklę (anglų kalba): </w:t>
                      </w:r>
                      <w:hyperlink r:id="rId19" w:history="1">
                        <w:r w:rsidR="00155F8C" w:rsidRPr="00691458">
                          <w:rPr>
                            <w:rStyle w:val="Hyperlink"/>
                            <w:rFonts w:ascii="Arial" w:hAnsi="Arial" w:cs="Arial"/>
                            <w:color w:val="928DF2"/>
                          </w:rPr>
                          <w:t>https://www.footprintcalculator.org/home/en</w:t>
                        </w:r>
                      </w:hyperlink>
                      <w:r w:rsidR="00155F8C" w:rsidRPr="00691458">
                        <w:rPr>
                          <w:rFonts w:ascii="Arial" w:hAnsi="Arial" w:cs="Arial"/>
                          <w:color w:val="002060"/>
                        </w:rPr>
                        <w:t>.</w:t>
                      </w:r>
                      <w:r w:rsidR="00155F8C">
                        <w:rPr>
                          <w:rFonts w:ascii="Arial" w:hAnsi="Arial" w:cs="Arial"/>
                          <w:color w:val="002060"/>
                        </w:rPr>
                        <w:t xml:space="preserve"> Tam skirkite </w:t>
                      </w:r>
                      <w:r w:rsidR="00155F8C">
                        <w:rPr>
                          <w:rFonts w:ascii="Arial" w:eastAsiaTheme="minorEastAsia" w:hAnsi="Arial" w:cs="Arial"/>
                          <w:color w:val="002060"/>
                          <w:lang w:val="en-US" w:eastAsia="zh-CN"/>
                        </w:rPr>
                        <w:t xml:space="preserve">10 </w:t>
                      </w:r>
                      <w:r w:rsidR="00155F8C">
                        <w:rPr>
                          <w:rFonts w:ascii="Arial" w:eastAsiaTheme="minorEastAsia" w:hAnsi="Arial" w:cs="Arial"/>
                          <w:color w:val="002060"/>
                          <w:lang w:eastAsia="zh-CN"/>
                        </w:rPr>
                        <w:t xml:space="preserve">min. Alternatyviai galima naudoti </w:t>
                      </w:r>
                      <w:r w:rsidRPr="00691458">
                        <w:rPr>
                          <w:rFonts w:ascii="Arial" w:hAnsi="Arial" w:cs="Arial"/>
                          <w:color w:val="002060"/>
                        </w:rPr>
                        <w:t xml:space="preserve">atspausdintus klausimynus (žr. </w:t>
                      </w:r>
                      <w:r w:rsidR="00691458">
                        <w:rPr>
                          <w:rFonts w:ascii="Arial" w:hAnsi="Arial" w:cs="Arial"/>
                          <w:color w:val="002060"/>
                        </w:rPr>
                        <w:t>P</w:t>
                      </w:r>
                      <w:r w:rsidRPr="00691458">
                        <w:rPr>
                          <w:rFonts w:ascii="Arial" w:hAnsi="Arial" w:cs="Arial"/>
                          <w:color w:val="002060"/>
                        </w:rPr>
                        <w:t>ried</w:t>
                      </w:r>
                      <w:r w:rsidR="00691458">
                        <w:rPr>
                          <w:rFonts w:ascii="Arial" w:hAnsi="Arial" w:cs="Arial"/>
                          <w:color w:val="002060"/>
                        </w:rPr>
                        <w:t>e</w:t>
                      </w:r>
                      <w:r w:rsidRPr="00691458">
                        <w:rPr>
                          <w:rFonts w:ascii="Arial" w:hAnsi="Arial" w:cs="Arial"/>
                          <w:color w:val="002060"/>
                        </w:rPr>
                        <w:t xml:space="preserve"> nr. 1)</w:t>
                      </w:r>
                      <w:r w:rsidR="005338A8">
                        <w:rPr>
                          <w:rFonts w:ascii="Arial" w:hAnsi="Arial" w:cs="Arial"/>
                          <w:color w:val="002060"/>
                        </w:rPr>
                        <w:t xml:space="preserve">, kuriuos taip pat galima </w:t>
                      </w:r>
                      <w:r w:rsidR="0046706D">
                        <w:rPr>
                          <w:rFonts w:ascii="Arial" w:hAnsi="Arial" w:cs="Arial"/>
                          <w:color w:val="002060"/>
                        </w:rPr>
                        <w:t>užpildyti anglų kalbos pamokose</w:t>
                      </w:r>
                      <w:r w:rsidRPr="00691458">
                        <w:rPr>
                          <w:rFonts w:ascii="Arial" w:hAnsi="Arial" w:cs="Arial"/>
                          <w:color w:val="002060"/>
                        </w:rPr>
                        <w:t>. Detalesnės instrukcijos, kaip pildyti klausimyną, yra pateikiamos jo pradžioje.</w:t>
                      </w:r>
                    </w:p>
                  </w:txbxContent>
                </v:textbox>
              </v:shape>
            </w:pict>
          </mc:Fallback>
        </mc:AlternateContent>
      </w:r>
    </w:p>
    <w:p w14:paraId="2B900234" w14:textId="59066454" w:rsidR="00573B79" w:rsidRDefault="00573B79" w:rsidP="007E1D6D">
      <w:pPr>
        <w:tabs>
          <w:tab w:val="left" w:pos="3293"/>
        </w:tabs>
        <w:ind w:left="-426"/>
      </w:pPr>
    </w:p>
    <w:p w14:paraId="04A33396" w14:textId="77777777" w:rsidR="00573B79" w:rsidRDefault="00573B79">
      <w:r>
        <w:br w:type="page"/>
      </w:r>
    </w:p>
    <w:p w14:paraId="5A4D4C9A" w14:textId="62CA038D" w:rsidR="007E1D6D" w:rsidRDefault="00573B79" w:rsidP="007E1D6D">
      <w:pPr>
        <w:tabs>
          <w:tab w:val="left" w:pos="3293"/>
        </w:tabs>
        <w:ind w:left="-426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E9B3F46" wp14:editId="65FEF15E">
                <wp:simplePos x="0" y="0"/>
                <wp:positionH relativeFrom="column">
                  <wp:posOffset>-161290</wp:posOffset>
                </wp:positionH>
                <wp:positionV relativeFrom="paragraph">
                  <wp:posOffset>-45720</wp:posOffset>
                </wp:positionV>
                <wp:extent cx="9846310" cy="4165600"/>
                <wp:effectExtent l="0" t="0" r="0" b="63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46310" cy="4165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9EC16A" w14:textId="15BAFAA9" w:rsidR="00573B79" w:rsidRDefault="001C3090" w:rsidP="00E60D74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1C3090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2.2 Visiems mokiniams baigus pildyti klausimynus</w:t>
                            </w:r>
                            <w:r w:rsidR="00691458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,</w:t>
                            </w:r>
                            <w:r w:rsidRPr="001C3090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pristatykite, kas yra </w:t>
                            </w:r>
                            <w:r w:rsidRPr="001C3090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ekologinis pėdsakas</w:t>
                            </w:r>
                            <w:r w:rsidR="00ED0CC5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, biologinis pajėgumas, ekologinis deficitas, ekologinis rezervas. </w:t>
                            </w:r>
                            <w:r w:rsidR="00ED0CC5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Galite naudotis parengtomis skaidrėmis.</w:t>
                            </w:r>
                          </w:p>
                          <w:p w14:paraId="63018E18" w14:textId="20D03F14" w:rsidR="00E60D74" w:rsidRPr="009F4246" w:rsidRDefault="00E60D74" w:rsidP="009F4246">
                            <w:pP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Pristatant pasaulio šalių duomenis galima naudotis skaidrėse pateiktais pavyzdžiais arba naudoti </w:t>
                            </w:r>
                            <w:hyperlink r:id="rId20" w:anchor="/" w:history="1">
                              <w:r w:rsidRPr="00F333A2">
                                <w:rPr>
                                  <w:rStyle w:val="Hyperlink"/>
                                  <w:rFonts w:ascii="Arial" w:hAnsi="Arial" w:cs="Arial"/>
                                  <w:color w:val="928DF2"/>
                                  <w:sz w:val="24"/>
                                  <w:szCs w:val="24"/>
                                </w:rPr>
                                <w:t>interaktyv</w:t>
                              </w:r>
                              <w:r>
                                <w:rPr>
                                  <w:rStyle w:val="Hyperlink"/>
                                  <w:rFonts w:ascii="Arial" w:hAnsi="Arial" w:cs="Arial"/>
                                  <w:color w:val="928DF2"/>
                                  <w:sz w:val="24"/>
                                  <w:szCs w:val="24"/>
                                </w:rPr>
                                <w:t>ų</w:t>
                              </w:r>
                              <w:r w:rsidRPr="00F333A2">
                                <w:rPr>
                                  <w:rStyle w:val="Hyperlink"/>
                                  <w:rFonts w:ascii="Arial" w:hAnsi="Arial" w:cs="Arial"/>
                                  <w:color w:val="928DF2"/>
                                  <w:sz w:val="24"/>
                                  <w:szCs w:val="24"/>
                                </w:rPr>
                                <w:t xml:space="preserve"> žemėlap</w:t>
                              </w:r>
                              <w:r>
                                <w:rPr>
                                  <w:rStyle w:val="Hyperlink"/>
                                  <w:rFonts w:ascii="Arial" w:hAnsi="Arial" w:cs="Arial"/>
                                  <w:color w:val="928DF2"/>
                                  <w:sz w:val="24"/>
                                  <w:szCs w:val="24"/>
                                </w:rPr>
                                <w:t>į</w:t>
                              </w:r>
                              <w:r w:rsidRPr="00F333A2">
                                <w:rPr>
                                  <w:rStyle w:val="Hyperlink"/>
                                  <w:rFonts w:ascii="Arial" w:hAnsi="Arial" w:cs="Arial"/>
                                  <w:color w:val="928DF2"/>
                                  <w:sz w:val="24"/>
                                  <w:szCs w:val="24"/>
                                </w:rPr>
                                <w:t xml:space="preserve"> anglų kalba</w:t>
                              </w:r>
                            </w:hyperlink>
                            <w:r w:rsidRPr="00F333A2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DE57779" w14:textId="4C4A8C9F" w:rsidR="00E60D74" w:rsidRPr="00474DA6" w:rsidRDefault="00E60D74" w:rsidP="00E60D74">
                            <w:pPr>
                              <w:spacing w:line="240" w:lineRule="auto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474DA6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2.3. Aptarkite individualių veiksmų įtaką. Klausimai aptarimui:</w:t>
                            </w:r>
                          </w:p>
                          <w:p w14:paraId="37251621" w14:textId="77777777" w:rsidR="00E60D74" w:rsidRPr="00710BD0" w:rsidRDefault="00E60D74" w:rsidP="00E60D7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40" w:lineRule="auto"/>
                              <w:ind w:left="851"/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710BD0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Jeigu kiekvienas gyventų, kaip gyvenu aš, kiek žemių reikėtų?</w:t>
                            </w:r>
                          </w:p>
                          <w:p w14:paraId="24CEBA2B" w14:textId="77777777" w:rsidR="00E60D74" w:rsidRPr="00A1748F" w:rsidRDefault="00E60D74" w:rsidP="00E60D74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240" w:lineRule="auto"/>
                              <w:ind w:left="1276" w:hanging="425"/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p</w:t>
                            </w:r>
                            <w:r w:rsidRPr="00A1748F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akelkite rankas, kas gavo 1 arba mažiau</w:t>
                            </w:r>
                            <w:r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;</w:t>
                            </w:r>
                          </w:p>
                          <w:p w14:paraId="29C8D6B8" w14:textId="77777777" w:rsidR="00E60D74" w:rsidRPr="00A1748F" w:rsidRDefault="00E60D74" w:rsidP="00E60D74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240" w:lineRule="auto"/>
                              <w:ind w:left="1276" w:hanging="425"/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p</w:t>
                            </w:r>
                            <w:r w:rsidRPr="00A1748F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akelkite rankas, kas gavo nuo 1 iki 2</w:t>
                            </w:r>
                            <w:r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;</w:t>
                            </w:r>
                          </w:p>
                          <w:p w14:paraId="18E2152E" w14:textId="77777777" w:rsidR="00E60D74" w:rsidRPr="00A1748F" w:rsidRDefault="00E60D74" w:rsidP="00E60D74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240" w:lineRule="auto"/>
                              <w:ind w:left="1276" w:hanging="425"/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p</w:t>
                            </w:r>
                            <w:r w:rsidRPr="00A1748F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akelkite rankas, kas gavo nuo 2 iki 3</w:t>
                            </w:r>
                            <w:r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;</w:t>
                            </w:r>
                          </w:p>
                          <w:p w14:paraId="3453525D" w14:textId="77777777" w:rsidR="00E60D74" w:rsidRPr="00A1748F" w:rsidRDefault="00E60D74" w:rsidP="00E60D74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240" w:lineRule="auto"/>
                              <w:ind w:left="1276" w:hanging="425"/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p</w:t>
                            </w:r>
                            <w:r w:rsidRPr="00A1748F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akelkite rankas, kas gavo nuo 3 iki 4</w:t>
                            </w:r>
                            <w:r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;</w:t>
                            </w:r>
                          </w:p>
                          <w:p w14:paraId="7B8B8CA7" w14:textId="77777777" w:rsidR="00E60D74" w:rsidRPr="00A1748F" w:rsidRDefault="00E60D74" w:rsidP="00E60D74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240" w:lineRule="auto"/>
                              <w:ind w:left="1276" w:hanging="425"/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p</w:t>
                            </w:r>
                            <w:r w:rsidRPr="00A1748F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akelkite rankas, kas gavo nuo 4 iki 5</w:t>
                            </w:r>
                            <w:r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;</w:t>
                            </w:r>
                          </w:p>
                          <w:p w14:paraId="339FDED3" w14:textId="77777777" w:rsidR="00E60D74" w:rsidRPr="00A1748F" w:rsidRDefault="00E60D74" w:rsidP="00E60D74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240" w:lineRule="auto"/>
                              <w:ind w:left="1276" w:hanging="425"/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p</w:t>
                            </w:r>
                            <w:r w:rsidRPr="00A1748F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akelkite rankas, kas gavo daugiau nei 5</w:t>
                            </w:r>
                            <w:r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.</w:t>
                            </w:r>
                          </w:p>
                          <w:p w14:paraId="17341DBF" w14:textId="77777777" w:rsidR="00E60D74" w:rsidRPr="00710BD0" w:rsidRDefault="00E60D74" w:rsidP="00E60D74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line="240" w:lineRule="auto"/>
                              <w:ind w:left="851"/>
                              <w:jc w:val="both"/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710BD0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Kuriose gyvenimo srityse daugiausiai / mažiausiai prisidedate prie klimato krizės?</w:t>
                            </w:r>
                          </w:p>
                          <w:p w14:paraId="4565DABD" w14:textId="77777777" w:rsidR="00E60D74" w:rsidRPr="00710BD0" w:rsidRDefault="00E60D74" w:rsidP="00E60D74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line="240" w:lineRule="auto"/>
                              <w:ind w:left="851"/>
                              <w:jc w:val="both"/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710BD0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Ar esate sąmoningai pakeitę savo įpročius norėdami sumažinti daromą asmeninę įtaką klimato krizei? Kokius įpročius (pa)keitėte?</w:t>
                            </w:r>
                          </w:p>
                          <w:p w14:paraId="6AE32208" w14:textId="0A3D52C6" w:rsidR="00E60D74" w:rsidRPr="009F4246" w:rsidRDefault="00E60D74" w:rsidP="00E60D74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line="240" w:lineRule="auto"/>
                              <w:ind w:left="851"/>
                              <w:jc w:val="both"/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710BD0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Kokių savo įpročių atsisakyti būtų sunkiausiai / lengviausiai?</w:t>
                            </w:r>
                          </w:p>
                          <w:p w14:paraId="269D7C07" w14:textId="77777777" w:rsidR="00E60D74" w:rsidRPr="00474DA6" w:rsidRDefault="00E60D74" w:rsidP="00E60D74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474DA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3. II modulis (15 min.)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.</w:t>
                            </w:r>
                          </w:p>
                          <w:p w14:paraId="02ABDA69" w14:textId="77777777" w:rsidR="00E60D74" w:rsidRPr="00474DA6" w:rsidRDefault="00E60D74" w:rsidP="00E60D74">
                            <w:pPr>
                              <w:spacing w:line="240" w:lineRule="auto"/>
                              <w:ind w:left="284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474DA6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3.1. Padalinkite mokinius į grupes po 5. Dirbdami grupėse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mokiniai</w:t>
                            </w:r>
                            <w:r w:rsidRPr="00474DA6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turi sugalvoti bent po 2 sprendimus, kurie prisidėtų prie darnesnio gyvenimo: a) šeimoje; b) mokykloje; c) mieste; d) šalyje; e) pasaulyje.</w:t>
                            </w:r>
                          </w:p>
                          <w:p w14:paraId="15E694A9" w14:textId="77777777" w:rsidR="00E60D74" w:rsidRPr="00474DA6" w:rsidRDefault="00E60D74" w:rsidP="00E60D74">
                            <w:pPr>
                              <w:spacing w:line="240" w:lineRule="auto"/>
                              <w:ind w:left="284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474DA6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3.2. Grupių rezultatų pristatyma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m</w:t>
                            </w:r>
                            <w:r w:rsidRPr="00474DA6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</w:t>
                            </w:r>
                            <w:r w:rsidRPr="00474DA6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skiriama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po</w:t>
                            </w:r>
                            <w:r w:rsidRPr="00474DA6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1 min.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kiekvienai grupei.</w:t>
                            </w:r>
                          </w:p>
                          <w:p w14:paraId="412EF1BF" w14:textId="726AB7EF" w:rsidR="00E60D74" w:rsidRPr="00E60D74" w:rsidRDefault="00E60D74" w:rsidP="00E60D74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9B3F46" id="Text Box 1" o:spid="_x0000_s1065" type="#_x0000_t202" style="position:absolute;left:0;text-align:left;margin-left:-12.7pt;margin-top:-3.6pt;width:775.3pt;height:328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" filled="f" stroked="f" strokeweight=".5pt">
                <v:textbox>
                  <w:txbxContent>
                    <w:p w14:paraId="419EC16A" w14:textId="15BAFAA9" w:rsidR="00573B79" w:rsidRDefault="001C3090" w:rsidP="00E60D74">
                      <w:pPr>
                        <w:spacing w:line="240" w:lineRule="auto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1C3090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2.2 Visiems mokiniams baigus pildyti klausimynus</w:t>
                      </w:r>
                      <w:r w:rsidR="00691458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,</w:t>
                      </w:r>
                      <w:r w:rsidRPr="001C3090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pristatykite, kas yra </w:t>
                      </w:r>
                      <w:r w:rsidRPr="001C3090"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  <w:lang w:eastAsia="lt-LT"/>
                        </w:rPr>
                        <w:t>ekologinis pėdsakas</w:t>
                      </w:r>
                      <w:r w:rsidR="00ED0CC5"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, biologinis pajėgumas, ekologinis deficitas, ekologinis rezervas. </w:t>
                      </w:r>
                      <w:r w:rsidR="00ED0CC5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Galite naudotis parengtomis skaidrėmis.</w:t>
                      </w:r>
                    </w:p>
                    <w:p w14:paraId="63018E18" w14:textId="20D03F14" w:rsidR="00E60D74" w:rsidRPr="009F4246" w:rsidRDefault="00E60D74" w:rsidP="009F4246">
                      <w:pP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Pristatant pasaulio šalių duomenis galima naudotis skaidrėse pateiktais pavyzdžiais arba naudoti </w:t>
                      </w:r>
                      <w:hyperlink r:id="rId21" w:anchor="/" w:history="1">
                        <w:r w:rsidRPr="00F333A2">
                          <w:rPr>
                            <w:rStyle w:val="Hyperlink"/>
                            <w:rFonts w:ascii="Arial" w:hAnsi="Arial" w:cs="Arial"/>
                            <w:color w:val="928DF2"/>
                            <w:sz w:val="24"/>
                            <w:szCs w:val="24"/>
                          </w:rPr>
                          <w:t>interaktyv</w:t>
                        </w:r>
                        <w:r>
                          <w:rPr>
                            <w:rStyle w:val="Hyperlink"/>
                            <w:rFonts w:ascii="Arial" w:hAnsi="Arial" w:cs="Arial"/>
                            <w:color w:val="928DF2"/>
                            <w:sz w:val="24"/>
                            <w:szCs w:val="24"/>
                          </w:rPr>
                          <w:t>ų</w:t>
                        </w:r>
                        <w:r w:rsidRPr="00F333A2">
                          <w:rPr>
                            <w:rStyle w:val="Hyperlink"/>
                            <w:rFonts w:ascii="Arial" w:hAnsi="Arial" w:cs="Arial"/>
                            <w:color w:val="928DF2"/>
                            <w:sz w:val="24"/>
                            <w:szCs w:val="24"/>
                          </w:rPr>
                          <w:t xml:space="preserve"> žemėlap</w:t>
                        </w:r>
                        <w:r>
                          <w:rPr>
                            <w:rStyle w:val="Hyperlink"/>
                            <w:rFonts w:ascii="Arial" w:hAnsi="Arial" w:cs="Arial"/>
                            <w:color w:val="928DF2"/>
                            <w:sz w:val="24"/>
                            <w:szCs w:val="24"/>
                          </w:rPr>
                          <w:t>į</w:t>
                        </w:r>
                        <w:r w:rsidRPr="00F333A2">
                          <w:rPr>
                            <w:rStyle w:val="Hyperlink"/>
                            <w:rFonts w:ascii="Arial" w:hAnsi="Arial" w:cs="Arial"/>
                            <w:color w:val="928DF2"/>
                            <w:sz w:val="24"/>
                            <w:szCs w:val="24"/>
                          </w:rPr>
                          <w:t xml:space="preserve"> anglų kalba</w:t>
                        </w:r>
                      </w:hyperlink>
                      <w:r w:rsidRPr="00F333A2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.</w:t>
                      </w:r>
                    </w:p>
                    <w:p w14:paraId="0DE57779" w14:textId="4C4A8C9F" w:rsidR="00E60D74" w:rsidRPr="00474DA6" w:rsidRDefault="00E60D74" w:rsidP="00E60D74">
                      <w:pPr>
                        <w:spacing w:line="240" w:lineRule="auto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474DA6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2.3. Aptarkite individualių veiksmų įtaką. Klausimai aptarimui:</w:t>
                      </w:r>
                    </w:p>
                    <w:p w14:paraId="37251621" w14:textId="77777777" w:rsidR="00E60D74" w:rsidRPr="00710BD0" w:rsidRDefault="00E60D74" w:rsidP="00E60D7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40" w:lineRule="auto"/>
                        <w:ind w:left="851"/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710BD0"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Jeigu kiekvienas gyventų, kaip gyvenu aš, kiek žemių reikėtų?</w:t>
                      </w:r>
                    </w:p>
                    <w:p w14:paraId="24CEBA2B" w14:textId="77777777" w:rsidR="00E60D74" w:rsidRPr="00A1748F" w:rsidRDefault="00E60D74" w:rsidP="00E60D74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240" w:lineRule="auto"/>
                        <w:ind w:left="1276" w:hanging="425"/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p</w:t>
                      </w:r>
                      <w:r w:rsidRPr="00A1748F"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akelkite rankas, kas gavo 1 arba mažiau</w:t>
                      </w:r>
                      <w:r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;</w:t>
                      </w:r>
                    </w:p>
                    <w:p w14:paraId="29C8D6B8" w14:textId="77777777" w:rsidR="00E60D74" w:rsidRPr="00A1748F" w:rsidRDefault="00E60D74" w:rsidP="00E60D74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240" w:lineRule="auto"/>
                        <w:ind w:left="1276" w:hanging="425"/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p</w:t>
                      </w:r>
                      <w:r w:rsidRPr="00A1748F"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akelkite rankas, kas gavo nuo 1 iki 2</w:t>
                      </w:r>
                      <w:r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;</w:t>
                      </w:r>
                    </w:p>
                    <w:p w14:paraId="18E2152E" w14:textId="77777777" w:rsidR="00E60D74" w:rsidRPr="00A1748F" w:rsidRDefault="00E60D74" w:rsidP="00E60D74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240" w:lineRule="auto"/>
                        <w:ind w:left="1276" w:hanging="425"/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p</w:t>
                      </w:r>
                      <w:r w:rsidRPr="00A1748F"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akelkite rankas, kas gavo nuo 2 iki 3</w:t>
                      </w:r>
                      <w:r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;</w:t>
                      </w:r>
                    </w:p>
                    <w:p w14:paraId="3453525D" w14:textId="77777777" w:rsidR="00E60D74" w:rsidRPr="00A1748F" w:rsidRDefault="00E60D74" w:rsidP="00E60D74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240" w:lineRule="auto"/>
                        <w:ind w:left="1276" w:hanging="425"/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p</w:t>
                      </w:r>
                      <w:r w:rsidRPr="00A1748F"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akelkite rankas, kas gavo nuo 3 iki 4</w:t>
                      </w:r>
                      <w:r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;</w:t>
                      </w:r>
                    </w:p>
                    <w:p w14:paraId="7B8B8CA7" w14:textId="77777777" w:rsidR="00E60D74" w:rsidRPr="00A1748F" w:rsidRDefault="00E60D74" w:rsidP="00E60D74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240" w:lineRule="auto"/>
                        <w:ind w:left="1276" w:hanging="425"/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p</w:t>
                      </w:r>
                      <w:r w:rsidRPr="00A1748F"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akelkite rankas, kas gavo nuo 4 iki 5</w:t>
                      </w:r>
                      <w:r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;</w:t>
                      </w:r>
                    </w:p>
                    <w:p w14:paraId="339FDED3" w14:textId="77777777" w:rsidR="00E60D74" w:rsidRPr="00A1748F" w:rsidRDefault="00E60D74" w:rsidP="00E60D74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240" w:lineRule="auto"/>
                        <w:ind w:left="1276" w:hanging="425"/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p</w:t>
                      </w:r>
                      <w:r w:rsidRPr="00A1748F"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akelkite rankas, kas gavo daugiau nei 5</w:t>
                      </w:r>
                      <w:r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.</w:t>
                      </w:r>
                    </w:p>
                    <w:p w14:paraId="17341DBF" w14:textId="77777777" w:rsidR="00E60D74" w:rsidRPr="00710BD0" w:rsidRDefault="00E60D74" w:rsidP="00E60D74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line="240" w:lineRule="auto"/>
                        <w:ind w:left="851"/>
                        <w:jc w:val="both"/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710BD0"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Kuriose gyvenimo srityse daugiausiai / mažiausiai prisidedate prie klimato krizės?</w:t>
                      </w:r>
                    </w:p>
                    <w:p w14:paraId="4565DABD" w14:textId="77777777" w:rsidR="00E60D74" w:rsidRPr="00710BD0" w:rsidRDefault="00E60D74" w:rsidP="00E60D74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line="240" w:lineRule="auto"/>
                        <w:ind w:left="851"/>
                        <w:jc w:val="both"/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710BD0"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Ar esate sąmoningai pakeitę savo įpročius norėdami sumažinti daromą asmeninę įtaką klimato krizei? Kokius įpročius (pa)keitėte?</w:t>
                      </w:r>
                    </w:p>
                    <w:p w14:paraId="6AE32208" w14:textId="0A3D52C6" w:rsidR="00E60D74" w:rsidRPr="009F4246" w:rsidRDefault="00E60D74" w:rsidP="00E60D74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line="240" w:lineRule="auto"/>
                        <w:ind w:left="851"/>
                        <w:jc w:val="both"/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710BD0"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Kokių savo įpročių atsisakyti būtų sunkiausiai / lengviausiai?</w:t>
                      </w:r>
                    </w:p>
                    <w:p w14:paraId="269D7C07" w14:textId="77777777" w:rsidR="00E60D74" w:rsidRPr="00474DA6" w:rsidRDefault="00E60D74" w:rsidP="00E60D74">
                      <w:pPr>
                        <w:spacing w:line="240" w:lineRule="auto"/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474DA6"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  <w:lang w:eastAsia="lt-LT"/>
                        </w:rPr>
                        <w:t>3. II modulis (15 min.)</w:t>
                      </w:r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  <w:lang w:eastAsia="lt-LT"/>
                        </w:rPr>
                        <w:t>.</w:t>
                      </w:r>
                    </w:p>
                    <w:p w14:paraId="02ABDA69" w14:textId="77777777" w:rsidR="00E60D74" w:rsidRPr="00474DA6" w:rsidRDefault="00E60D74" w:rsidP="00E60D74">
                      <w:pPr>
                        <w:spacing w:line="240" w:lineRule="auto"/>
                        <w:ind w:left="284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474DA6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3.1. Padalinkite mokinius į grupes po 5. Dirbdami grupėse </w:t>
                      </w: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mokiniai</w:t>
                      </w:r>
                      <w:r w:rsidRPr="00474DA6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turi sugalvoti bent po 2 sprendimus, kurie prisidėtų prie darnesnio gyvenimo: a) šeimoje; b) mokykloje; c) mieste; d) šalyje; e) pasaulyje.</w:t>
                      </w:r>
                    </w:p>
                    <w:p w14:paraId="15E694A9" w14:textId="77777777" w:rsidR="00E60D74" w:rsidRPr="00474DA6" w:rsidRDefault="00E60D74" w:rsidP="00E60D74">
                      <w:pPr>
                        <w:spacing w:line="240" w:lineRule="auto"/>
                        <w:ind w:left="284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474DA6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3.2. Grupių rezultatų pristatyma</w:t>
                      </w: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m</w:t>
                      </w:r>
                      <w:r w:rsidRPr="00474DA6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s</w:t>
                      </w: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</w:t>
                      </w:r>
                      <w:r w:rsidRPr="00474DA6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skiriama</w:t>
                      </w: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po</w:t>
                      </w:r>
                      <w:r w:rsidRPr="00474DA6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1 min.</w:t>
                      </w: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kiekvienai grupei.</w:t>
                      </w:r>
                    </w:p>
                    <w:p w14:paraId="412EF1BF" w14:textId="726AB7EF" w:rsidR="00E60D74" w:rsidRPr="00E60D74" w:rsidRDefault="00E60D74" w:rsidP="00E60D74">
                      <w:pPr>
                        <w:spacing w:line="240" w:lineRule="auto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20C92FA" w14:textId="7C7A7843" w:rsidR="003D1DCF" w:rsidRPr="006A2464" w:rsidRDefault="003D1DCF" w:rsidP="003D1DCF">
      <w:pPr>
        <w:tabs>
          <w:tab w:val="left" w:pos="3293"/>
        </w:tabs>
      </w:pPr>
    </w:p>
    <w:p w14:paraId="6B12B590" w14:textId="7D6C22EE" w:rsidR="00ED3AEC" w:rsidRPr="006A2464" w:rsidRDefault="00ED3AEC" w:rsidP="00ED3AEC"/>
    <w:p w14:paraId="025E98B5" w14:textId="520497AF" w:rsidR="00ED3AEC" w:rsidRPr="006A2464" w:rsidRDefault="00ED3AEC" w:rsidP="00ED3AEC"/>
    <w:p w14:paraId="7CE3C207" w14:textId="732EE8F2" w:rsidR="00ED3AEC" w:rsidRPr="006A2464" w:rsidRDefault="00ED3AEC" w:rsidP="00ED3AEC"/>
    <w:p w14:paraId="75728FA5" w14:textId="64ACDD23" w:rsidR="00ED3AEC" w:rsidRPr="006A2464" w:rsidRDefault="00ED3AEC" w:rsidP="00ED3AEC"/>
    <w:p w14:paraId="0CDF9681" w14:textId="79E136D4" w:rsidR="00ED3AEC" w:rsidRPr="006A2464" w:rsidRDefault="00ED3AEC" w:rsidP="00ED3AEC"/>
    <w:p w14:paraId="500094B7" w14:textId="641CCF70" w:rsidR="00ED3AEC" w:rsidRPr="006A2464" w:rsidRDefault="00ED3AEC" w:rsidP="00ED3AEC"/>
    <w:p w14:paraId="1C52836A" w14:textId="450FC17F" w:rsidR="00ED3AEC" w:rsidRPr="006A2464" w:rsidRDefault="00ED3AEC" w:rsidP="00ED3AEC"/>
    <w:p w14:paraId="16CB15E1" w14:textId="01CAF7E0" w:rsidR="00ED3AEC" w:rsidRPr="006A2464" w:rsidRDefault="00ED3AEC" w:rsidP="00ED3AEC"/>
    <w:p w14:paraId="5CF3B539" w14:textId="6875AD4B" w:rsidR="00ED3AEC" w:rsidRPr="006A2464" w:rsidRDefault="00ED3AEC" w:rsidP="00ED3AEC"/>
    <w:p w14:paraId="115D41AC" w14:textId="32C28FB8" w:rsidR="00ED3AEC" w:rsidRPr="006A2464" w:rsidRDefault="00ED3AEC" w:rsidP="00ED3AEC"/>
    <w:p w14:paraId="2AC950D9" w14:textId="1632EBE3" w:rsidR="00ED3AEC" w:rsidRPr="006A2464" w:rsidRDefault="00ED3AEC" w:rsidP="00ED3AEC"/>
    <w:p w14:paraId="1C3D2A9C" w14:textId="3AF87061" w:rsidR="00ED3AEC" w:rsidRPr="006A2464" w:rsidRDefault="009F4246" w:rsidP="00ED3AEC">
      <w:r w:rsidRPr="00B54D58">
        <w:rPr>
          <w:noProof/>
        </w:rPr>
        <mc:AlternateContent>
          <mc:Choice Requires="wpg">
            <w:drawing>
              <wp:anchor distT="0" distB="0" distL="114300" distR="114300" simplePos="0" relativeHeight="251741184" behindDoc="0" locked="0" layoutInCell="1" allowOverlap="1" wp14:anchorId="17080FB5" wp14:editId="170B7B9C">
                <wp:simplePos x="0" y="0"/>
                <wp:positionH relativeFrom="column">
                  <wp:posOffset>-220980</wp:posOffset>
                </wp:positionH>
                <wp:positionV relativeFrom="paragraph">
                  <wp:posOffset>193675</wp:posOffset>
                </wp:positionV>
                <wp:extent cx="3157855" cy="861060"/>
                <wp:effectExtent l="0" t="0" r="0" b="0"/>
                <wp:wrapNone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57855" cy="861060"/>
                          <a:chOff x="0" y="0"/>
                          <a:chExt cx="3158023" cy="861082"/>
                        </a:xfrm>
                      </wpg:grpSpPr>
                      <wpg:grpSp>
                        <wpg:cNvPr id="41" name="Group 41"/>
                        <wpg:cNvGrpSpPr/>
                        <wpg:grpSpPr>
                          <a:xfrm>
                            <a:off x="1031358" y="106326"/>
                            <a:ext cx="2126665" cy="754756"/>
                            <a:chOff x="-1" y="0"/>
                            <a:chExt cx="2126981" cy="754911"/>
                          </a:xfrm>
                        </wpg:grpSpPr>
                        <wps:wsp>
                          <wps:cNvPr id="42" name="Text Box 42"/>
                          <wps:cNvSpPr txBox="1"/>
                          <wps:spPr>
                            <a:xfrm>
                              <a:off x="-1" y="0"/>
                              <a:ext cx="2126981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E41237C" w14:textId="77777777" w:rsidR="00E60D74" w:rsidRPr="00ED3AEC" w:rsidRDefault="00E60D74" w:rsidP="00E60D74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  <w:t>Apibendrinima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3" name="Text Box 43"/>
                          <wps:cNvSpPr txBox="1"/>
                          <wps:spPr>
                            <a:xfrm>
                              <a:off x="0" y="350874"/>
                              <a:ext cx="1850065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3FB3B51" w14:textId="77777777" w:rsidR="00E60D74" w:rsidRPr="004C5BA9" w:rsidRDefault="00E60D74" w:rsidP="00E60D74">
                                <w:pPr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</w:pP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Trukmė </w:t>
                                </w:r>
                                <w:r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  <w:lang w:val="en-US"/>
                                  </w:rPr>
                                  <w:t>5</w:t>
                                </w: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 min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44" name="Picture 44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3120" cy="83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080FB5" id="Group 40" o:spid="_x0000_s1066" style="position:absolute;margin-left:-17.4pt;margin-top:15.25pt;width:248.65pt;height:67.8pt;z-index:251741184;mso-height-relative:margin" coordsize="31580,86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">
                <v:group id="Group 41" o:spid="_x0000_s1067" style="position:absolute;left:10313;top:1063;width:21267;height:7547" coordorigin="" coordsize="21269,7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shape id="Text Box 42" o:spid="_x0000_s1068" type="#_x0000_t202" style="position:absolute;width:21269;height:4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g5+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BYOg5+xQAAANsAAAAP&#10;AAAAAAAAAAAAAAAAAAcCAABkcnMvZG93bnJldi54bWxQSwUGAAAAAAMAAwC3AAAA+QIAAAAA&#10;" filled="f" stroked="f" strokeweight=".5pt">
                    <v:textbox>
                      <w:txbxContent>
                        <w:p w14:paraId="6E41237C" w14:textId="77777777" w:rsidR="00E60D74" w:rsidRPr="00ED3AEC" w:rsidRDefault="00E60D74" w:rsidP="00E60D74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  <w:t>Apibendrinimas</w:t>
                          </w:r>
                        </w:p>
                      </w:txbxContent>
                    </v:textbox>
                  </v:shape>
                  <v:shape id="Text Box 43" o:spid="_x0000_s1069" type="#_x0000_t202" style="position:absolute;top:3508;width:18500;height:4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" filled="f" stroked="f" strokeweight=".5pt">
                    <v:textbox>
                      <w:txbxContent>
                        <w:p w14:paraId="53FB3B51" w14:textId="77777777" w:rsidR="00E60D74" w:rsidRPr="004C5BA9" w:rsidRDefault="00E60D74" w:rsidP="00E60D74">
                          <w:pPr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</w:pP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Trukmė </w:t>
                          </w:r>
                          <w:r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  <w:lang w:val="en-US"/>
                            </w:rPr>
                            <w:t>5</w:t>
                          </w: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 min.</w:t>
                          </w:r>
                        </w:p>
                      </w:txbxContent>
                    </v:textbox>
                  </v:shape>
                </v:group>
                <v:shape id="Picture 44" o:spid="_x0000_s1070" type="#_x0000_t75" style="position:absolute;width:8331;height:8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">
                  <v:imagedata r:id="rId22" o:title=""/>
                </v:shape>
              </v:group>
            </w:pict>
          </mc:Fallback>
        </mc:AlternateContent>
      </w:r>
    </w:p>
    <w:p w14:paraId="7FBFD859" w14:textId="3491084E" w:rsidR="00ED3AEC" w:rsidRPr="006A2464" w:rsidRDefault="00ED3AEC" w:rsidP="00ED3AEC"/>
    <w:p w14:paraId="73923AE5" w14:textId="663E5E26" w:rsidR="00ED3AEC" w:rsidRPr="006A2464" w:rsidRDefault="00ED3AEC" w:rsidP="00ED3AEC"/>
    <w:p w14:paraId="4F9D587F" w14:textId="6470E2CC" w:rsidR="00ED3AEC" w:rsidRPr="006A2464" w:rsidRDefault="00ED3AEC" w:rsidP="00ED3AEC">
      <w:pPr>
        <w:tabs>
          <w:tab w:val="left" w:pos="9511"/>
        </w:tabs>
      </w:pPr>
    </w:p>
    <w:p w14:paraId="068F5369" w14:textId="59B98858" w:rsidR="00ED3AEC" w:rsidRPr="006A2464" w:rsidRDefault="009F4246" w:rsidP="00ED3AEC">
      <w:pPr>
        <w:tabs>
          <w:tab w:val="left" w:pos="9511"/>
        </w:tabs>
      </w:pPr>
      <w:r w:rsidRPr="00B54D58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0CBB7B1" wp14:editId="68230E59">
                <wp:simplePos x="0" y="0"/>
                <wp:positionH relativeFrom="column">
                  <wp:posOffset>-194310</wp:posOffset>
                </wp:positionH>
                <wp:positionV relativeFrom="paragraph">
                  <wp:posOffset>99060</wp:posOffset>
                </wp:positionV>
                <wp:extent cx="9759950" cy="1463040"/>
                <wp:effectExtent l="0" t="0" r="0" b="3810"/>
                <wp:wrapNone/>
                <wp:docPr id="97" name="Text Box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59950" cy="14630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7671056" w14:textId="77777777" w:rsidR="00E60D74" w:rsidRPr="00771890" w:rsidRDefault="00E60D74" w:rsidP="00E60D74">
                            <w:pPr>
                              <w:jc w:val="both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71890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  <w:lang w:val="en-US"/>
                              </w:rPr>
                              <w:t>4</w:t>
                            </w:r>
                            <w:r w:rsidRPr="00771890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>. Pamokos pabaigoje mokytojas apibendrina pamoką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 xml:space="preserve"> ir duoda paskutinę individualią užduotį refleksijai</w:t>
                            </w:r>
                            <w:r w:rsidRPr="00771890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4BEE3367" w14:textId="7875D361" w:rsidR="00E60D74" w:rsidRDefault="009F4246" w:rsidP="009F4246">
                            <w:pPr>
                              <w:pStyle w:val="NormalWeb"/>
                              <w:spacing w:before="0" w:beforeAutospacing="0" w:after="160" w:afterAutospacing="0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>
                              <w:rPr>
                                <w:rFonts w:ascii="Arial" w:eastAsiaTheme="minorEastAsia" w:hAnsi="Arial" w:cs="Arial"/>
                                <w:color w:val="002060"/>
                                <w:lang w:val="en-US" w:eastAsia="zh-CN"/>
                              </w:rPr>
                              <w:t xml:space="preserve">4.1 </w:t>
                            </w:r>
                            <w:r w:rsidR="00E60D74" w:rsidRPr="00771890">
                              <w:rPr>
                                <w:rFonts w:ascii="Arial" w:hAnsi="Arial" w:cs="Arial"/>
                                <w:color w:val="002060"/>
                              </w:rPr>
                              <w:t>Klimato krizės pasekmės apima įvairias sritis (aplink</w:t>
                            </w:r>
                            <w:r w:rsidR="00E60D74">
                              <w:rPr>
                                <w:rFonts w:ascii="Arial" w:hAnsi="Arial" w:cs="Arial"/>
                                <w:color w:val="002060"/>
                              </w:rPr>
                              <w:t>ą</w:t>
                            </w:r>
                            <w:r w:rsidR="00E60D74" w:rsidRPr="00771890">
                              <w:rPr>
                                <w:rFonts w:ascii="Arial" w:hAnsi="Arial" w:cs="Arial"/>
                                <w:color w:val="002060"/>
                              </w:rPr>
                              <w:t>, visuomen</w:t>
                            </w:r>
                            <w:r w:rsidR="00E60D74">
                              <w:rPr>
                                <w:rFonts w:ascii="Arial" w:hAnsi="Arial" w:cs="Arial"/>
                                <w:color w:val="002060"/>
                              </w:rPr>
                              <w:t>ę</w:t>
                            </w:r>
                            <w:r w:rsidR="00E60D74" w:rsidRPr="00771890">
                              <w:rPr>
                                <w:rFonts w:ascii="Arial" w:hAnsi="Arial" w:cs="Arial"/>
                                <w:color w:val="002060"/>
                              </w:rPr>
                              <w:t>, ekonomik</w:t>
                            </w:r>
                            <w:r w:rsidR="00E60D74">
                              <w:rPr>
                                <w:rFonts w:ascii="Arial" w:hAnsi="Arial" w:cs="Arial"/>
                                <w:color w:val="002060"/>
                              </w:rPr>
                              <w:t>ą</w:t>
                            </w:r>
                            <w:r w:rsidR="00E60D74" w:rsidRPr="00771890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) ir šalis. Kiekvienas savo kasdieniais veiksmais prisidedame prie klimato krizės. </w:t>
                            </w:r>
                            <w:r w:rsidR="00E60D74">
                              <w:rPr>
                                <w:rFonts w:ascii="Arial" w:hAnsi="Arial" w:cs="Arial"/>
                                <w:color w:val="002060"/>
                              </w:rPr>
                              <w:t>Visgi</w:t>
                            </w:r>
                            <w:r w:rsidR="00E60D74" w:rsidRPr="00771890">
                              <w:rPr>
                                <w:rFonts w:ascii="Arial" w:hAnsi="Arial" w:cs="Arial"/>
                                <w:color w:val="002060"/>
                              </w:rPr>
                              <w:t>, kiekvienas galime ir turime imtis sprendimų, pradėdami nuo savęs ir savo šeimos.</w:t>
                            </w:r>
                            <w:r w:rsidR="00E60D74" w:rsidRPr="00771890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 </w:t>
                            </w:r>
                            <w:r w:rsidR="00E60D74" w:rsidRPr="009F4246">
                              <w:rPr>
                                <w:rFonts w:ascii="Arial" w:hAnsi="Arial" w:cs="Arial"/>
                                <w:color w:val="002060"/>
                              </w:rPr>
                              <w:t>Pristatomas grafikas rodantis, kokie būdai turi didžiausią potencialą prisidėti prie CO</w:t>
                            </w:r>
                            <w:r w:rsidR="00E60D74" w:rsidRPr="009F4246">
                              <w:rPr>
                                <w:rFonts w:ascii="Arial" w:hAnsi="Arial" w:cs="Arial"/>
                                <w:color w:val="002060"/>
                                <w:vertAlign w:val="subscript"/>
                              </w:rPr>
                              <w:t>2</w:t>
                            </w:r>
                            <w:r w:rsidR="00E60D74" w:rsidRPr="009F4246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emisijų sumažinimo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(skaidrėse)</w:t>
                            </w:r>
                            <w:r w:rsidR="00E60D74" w:rsidRPr="009F4246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. </w:t>
                            </w:r>
                          </w:p>
                          <w:p w14:paraId="11B242D2" w14:textId="77777777" w:rsidR="009F4246" w:rsidRPr="001071F9" w:rsidRDefault="009F4246" w:rsidP="009F4246">
                            <w:pP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4.2 </w:t>
                            </w:r>
                            <w:r w:rsidRPr="001071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Mokiniai įvardija vieną asmeninį veiksmą, kurio imsis, siekdami sumažinti savo ekologinį pėdsaką. Individualūs veiksmai yra užfiksuojami ir po mėnesio aptariama, kaip sekėsi juos įgyvendinti.</w:t>
                            </w:r>
                          </w:p>
                          <w:p w14:paraId="5B3B32B0" w14:textId="7EBA3BCA" w:rsidR="009F4246" w:rsidRPr="009F4246" w:rsidRDefault="009F4246" w:rsidP="009F4246">
                            <w:pPr>
                              <w:pStyle w:val="NormalWeb"/>
                              <w:spacing w:before="0" w:beforeAutospacing="0" w:after="160" w:afterAutospacing="0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</w:p>
                          <w:p w14:paraId="0C36E5FD" w14:textId="77777777" w:rsidR="00E60D74" w:rsidRDefault="00E60D74" w:rsidP="00E60D74">
                            <w:pPr>
                              <w:pStyle w:val="NormalWeb"/>
                              <w:spacing w:before="0" w:beforeAutospacing="0" w:after="160" w:afterAutospacing="0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</w:p>
                          <w:p w14:paraId="3121E025" w14:textId="77777777" w:rsidR="00E60D74" w:rsidRPr="00771890" w:rsidRDefault="00E60D74" w:rsidP="00E60D74">
                            <w:pPr>
                              <w:pStyle w:val="NormalWeb"/>
                              <w:spacing w:before="0" w:beforeAutospacing="0" w:after="160" w:afterAutospacing="0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BB7B1" id="Text Box 97" o:spid="_x0000_s1071" type="#_x0000_t202" style="position:absolute;margin-left:-15.3pt;margin-top:7.8pt;width:768.5pt;height:115.2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" filled="f" stroked="f" strokeweight=".5pt">
                <v:textbox>
                  <w:txbxContent>
                    <w:p w14:paraId="37671056" w14:textId="77777777" w:rsidR="00E60D74" w:rsidRPr="00771890" w:rsidRDefault="00E60D74" w:rsidP="00E60D74">
                      <w:pPr>
                        <w:jc w:val="both"/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  <w:lang w:val="en-US"/>
                        </w:rPr>
                      </w:pPr>
                      <w:r w:rsidRPr="00771890"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  <w:lang w:val="en-US"/>
                        </w:rPr>
                        <w:t>4</w:t>
                      </w:r>
                      <w:r w:rsidRPr="00771890"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>. Pamokos pabaigoje mokytojas apibendrina pamoką</w:t>
                      </w:r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 xml:space="preserve"> ir duoda paskutinę individualią užduotį refleksijai</w:t>
                      </w:r>
                      <w:r w:rsidRPr="00771890"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>:</w:t>
                      </w:r>
                    </w:p>
                    <w:p w14:paraId="4BEE3367" w14:textId="7875D361" w:rsidR="00E60D74" w:rsidRDefault="009F4246" w:rsidP="009F4246">
                      <w:pPr>
                        <w:pStyle w:val="NormalWeb"/>
                        <w:spacing w:before="0" w:beforeAutospacing="0" w:after="160" w:afterAutospacing="0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>
                        <w:rPr>
                          <w:rFonts w:ascii="Arial" w:eastAsiaTheme="minorEastAsia" w:hAnsi="Arial" w:cs="Arial"/>
                          <w:color w:val="002060"/>
                          <w:lang w:val="en-US" w:eastAsia="zh-CN"/>
                        </w:rPr>
                        <w:t xml:space="preserve">4.1 </w:t>
                      </w:r>
                      <w:r w:rsidR="00E60D74" w:rsidRPr="00771890">
                        <w:rPr>
                          <w:rFonts w:ascii="Arial" w:hAnsi="Arial" w:cs="Arial"/>
                          <w:color w:val="002060"/>
                        </w:rPr>
                        <w:t>Klimato krizės pasekmės apima įvairias sritis (aplink</w:t>
                      </w:r>
                      <w:r w:rsidR="00E60D74">
                        <w:rPr>
                          <w:rFonts w:ascii="Arial" w:hAnsi="Arial" w:cs="Arial"/>
                          <w:color w:val="002060"/>
                        </w:rPr>
                        <w:t>ą</w:t>
                      </w:r>
                      <w:r w:rsidR="00E60D74" w:rsidRPr="00771890">
                        <w:rPr>
                          <w:rFonts w:ascii="Arial" w:hAnsi="Arial" w:cs="Arial"/>
                          <w:color w:val="002060"/>
                        </w:rPr>
                        <w:t>, visuomen</w:t>
                      </w:r>
                      <w:r w:rsidR="00E60D74">
                        <w:rPr>
                          <w:rFonts w:ascii="Arial" w:hAnsi="Arial" w:cs="Arial"/>
                          <w:color w:val="002060"/>
                        </w:rPr>
                        <w:t>ę</w:t>
                      </w:r>
                      <w:r w:rsidR="00E60D74" w:rsidRPr="00771890">
                        <w:rPr>
                          <w:rFonts w:ascii="Arial" w:hAnsi="Arial" w:cs="Arial"/>
                          <w:color w:val="002060"/>
                        </w:rPr>
                        <w:t>, ekonomik</w:t>
                      </w:r>
                      <w:r w:rsidR="00E60D74">
                        <w:rPr>
                          <w:rFonts w:ascii="Arial" w:hAnsi="Arial" w:cs="Arial"/>
                          <w:color w:val="002060"/>
                        </w:rPr>
                        <w:t>ą</w:t>
                      </w:r>
                      <w:r w:rsidR="00E60D74" w:rsidRPr="00771890">
                        <w:rPr>
                          <w:rFonts w:ascii="Arial" w:hAnsi="Arial" w:cs="Arial"/>
                          <w:color w:val="002060"/>
                        </w:rPr>
                        <w:t xml:space="preserve">) ir šalis. Kiekvienas savo kasdieniais veiksmais prisidedame prie klimato krizės. </w:t>
                      </w:r>
                      <w:r w:rsidR="00E60D74">
                        <w:rPr>
                          <w:rFonts w:ascii="Arial" w:hAnsi="Arial" w:cs="Arial"/>
                          <w:color w:val="002060"/>
                        </w:rPr>
                        <w:t>Visgi</w:t>
                      </w:r>
                      <w:r w:rsidR="00E60D74" w:rsidRPr="00771890">
                        <w:rPr>
                          <w:rFonts w:ascii="Arial" w:hAnsi="Arial" w:cs="Arial"/>
                          <w:color w:val="002060"/>
                        </w:rPr>
                        <w:t>, kiekvienas galime ir turime imtis sprendimų, pradėdami nuo savęs ir savo šeimos.</w:t>
                      </w:r>
                      <w:r w:rsidR="00E60D74" w:rsidRPr="00771890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 </w:t>
                      </w:r>
                      <w:r w:rsidR="00E60D74" w:rsidRPr="009F4246">
                        <w:rPr>
                          <w:rFonts w:ascii="Arial" w:hAnsi="Arial" w:cs="Arial"/>
                          <w:color w:val="002060"/>
                        </w:rPr>
                        <w:t>Pristatomas grafikas rodantis, kokie būdai turi didžiausią potencialą prisidėti prie CO</w:t>
                      </w:r>
                      <w:r w:rsidR="00E60D74" w:rsidRPr="009F4246">
                        <w:rPr>
                          <w:rFonts w:ascii="Arial" w:hAnsi="Arial" w:cs="Arial"/>
                          <w:color w:val="002060"/>
                          <w:vertAlign w:val="subscript"/>
                        </w:rPr>
                        <w:t>2</w:t>
                      </w:r>
                      <w:r w:rsidR="00E60D74" w:rsidRPr="009F4246">
                        <w:rPr>
                          <w:rFonts w:ascii="Arial" w:hAnsi="Arial" w:cs="Arial"/>
                          <w:color w:val="002060"/>
                        </w:rPr>
                        <w:t xml:space="preserve"> emisijų sumažinimo</w:t>
                      </w:r>
                      <w:r>
                        <w:rPr>
                          <w:rFonts w:ascii="Arial" w:hAnsi="Arial" w:cs="Arial"/>
                          <w:color w:val="002060"/>
                        </w:rPr>
                        <w:t xml:space="preserve"> (skaidrėse)</w:t>
                      </w:r>
                      <w:r w:rsidR="00E60D74" w:rsidRPr="009F4246">
                        <w:rPr>
                          <w:rFonts w:ascii="Arial" w:hAnsi="Arial" w:cs="Arial"/>
                          <w:color w:val="002060"/>
                        </w:rPr>
                        <w:t xml:space="preserve">. </w:t>
                      </w:r>
                    </w:p>
                    <w:p w14:paraId="11B242D2" w14:textId="77777777" w:rsidR="009F4246" w:rsidRPr="001071F9" w:rsidRDefault="009F4246" w:rsidP="009F4246">
                      <w:pP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</w:rPr>
                        <w:t xml:space="preserve">4.2 </w:t>
                      </w:r>
                      <w:r w:rsidRPr="001071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Mokiniai įvardija vieną asmeninį veiksmą, kurio imsis, siekdami sumažinti savo ekologinį pėdsaką. Individualūs veiksmai yra užfiksuojami ir po mėnesio aptariama, kaip sekėsi juos įgyvendinti.</w:t>
                      </w:r>
                    </w:p>
                    <w:p w14:paraId="5B3B32B0" w14:textId="7EBA3BCA" w:rsidR="009F4246" w:rsidRPr="009F4246" w:rsidRDefault="009F4246" w:rsidP="009F4246">
                      <w:pPr>
                        <w:pStyle w:val="NormalWeb"/>
                        <w:spacing w:before="0" w:beforeAutospacing="0" w:after="160" w:afterAutospacing="0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</w:p>
                    <w:p w14:paraId="0C36E5FD" w14:textId="77777777" w:rsidR="00E60D74" w:rsidRDefault="00E60D74" w:rsidP="00E60D74">
                      <w:pPr>
                        <w:pStyle w:val="NormalWeb"/>
                        <w:spacing w:before="0" w:beforeAutospacing="0" w:after="160" w:afterAutospacing="0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</w:p>
                    <w:p w14:paraId="3121E025" w14:textId="77777777" w:rsidR="00E60D74" w:rsidRPr="00771890" w:rsidRDefault="00E60D74" w:rsidP="00E60D74">
                      <w:pPr>
                        <w:pStyle w:val="NormalWeb"/>
                        <w:spacing w:before="0" w:beforeAutospacing="0" w:after="160" w:afterAutospacing="0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E833D4D" w14:textId="6EE406CC" w:rsidR="00ED3AEC" w:rsidRDefault="00ED3AEC" w:rsidP="00ED3AEC">
      <w:pPr>
        <w:tabs>
          <w:tab w:val="left" w:pos="9511"/>
        </w:tabs>
      </w:pPr>
    </w:p>
    <w:p w14:paraId="1B1C453E" w14:textId="57BCAC29" w:rsidR="00573B79" w:rsidRPr="006A2464" w:rsidRDefault="00573B79" w:rsidP="00ED3AEC">
      <w:pPr>
        <w:tabs>
          <w:tab w:val="left" w:pos="9511"/>
        </w:tabs>
      </w:pPr>
    </w:p>
    <w:p w14:paraId="5AC5BC27" w14:textId="4D68B479" w:rsidR="00ED3AEC" w:rsidRPr="006A2464" w:rsidRDefault="00ED3AEC" w:rsidP="00ED3AEC">
      <w:pPr>
        <w:tabs>
          <w:tab w:val="left" w:pos="9511"/>
        </w:tabs>
      </w:pPr>
    </w:p>
    <w:p w14:paraId="5CB85871" w14:textId="24E2B95B" w:rsidR="00573B79" w:rsidRDefault="00573B79" w:rsidP="00ED3AEC">
      <w:pPr>
        <w:tabs>
          <w:tab w:val="left" w:pos="9511"/>
        </w:tabs>
      </w:pPr>
    </w:p>
    <w:p w14:paraId="5EFC22C9" w14:textId="59CAE70D" w:rsidR="009E485B" w:rsidRDefault="00ED2C37">
      <w:r>
        <w:br w:type="page"/>
      </w:r>
    </w:p>
    <w:p w14:paraId="414D239D" w14:textId="4074FE59" w:rsidR="0054326D" w:rsidRDefault="00D27BD7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18656" behindDoc="0" locked="0" layoutInCell="1" allowOverlap="1" wp14:anchorId="5438529E" wp14:editId="17FB6559">
                <wp:simplePos x="0" y="0"/>
                <wp:positionH relativeFrom="column">
                  <wp:posOffset>-252095</wp:posOffset>
                </wp:positionH>
                <wp:positionV relativeFrom="paragraph">
                  <wp:posOffset>12227</wp:posOffset>
                </wp:positionV>
                <wp:extent cx="3147060" cy="832485"/>
                <wp:effectExtent l="0" t="0" r="0" b="5715"/>
                <wp:wrapNone/>
                <wp:docPr id="130" name="Group 1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47060" cy="832485"/>
                          <a:chOff x="0" y="0"/>
                          <a:chExt cx="3147277" cy="832485"/>
                        </a:xfrm>
                      </wpg:grpSpPr>
                      <wps:wsp>
                        <wps:cNvPr id="126" name="Text Box 126"/>
                        <wps:cNvSpPr txBox="1"/>
                        <wps:spPr>
                          <a:xfrm>
                            <a:off x="1020725" y="212651"/>
                            <a:ext cx="2126552" cy="40394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6802897" w14:textId="51B312F7" w:rsidR="0080302F" w:rsidRPr="00ED3AEC" w:rsidRDefault="0080302F" w:rsidP="00391ECC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36"/>
                                  <w:szCs w:val="36"/>
                                </w:rPr>
                                <w:t>Šaltinia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9" name="Picture 129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00" cy="832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438529E" id="Group 130" o:spid="_x0000_s1072" style="position:absolute;margin-left:-19.85pt;margin-top:.95pt;width:247.8pt;height:65.55pt;z-index:251718656" coordsize="31472,83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">
                <v:shape id="Text Box 126" o:spid="_x0000_s1073" type="#_x0000_t202" style="position:absolute;left:10207;top:2126;width:21265;height:40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" filled="f" stroked="f" strokeweight=".5pt">
                  <v:textbox>
                    <w:txbxContent>
                      <w:p w14:paraId="46802897" w14:textId="51B312F7" w:rsidR="0080302F" w:rsidRPr="00ED3AEC" w:rsidRDefault="0080302F" w:rsidP="00391ECC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36"/>
                            <w:szCs w:val="36"/>
                          </w:rPr>
                          <w:t>Šaltiniai</w:t>
                        </w:r>
                      </w:p>
                    </w:txbxContent>
                  </v:textbox>
                </v:shape>
                <v:shape id="Picture 129" o:spid="_x0000_s1074" type="#_x0000_t75" style="position:absolute;width:8255;height:83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">
                  <v:imagedata r:id="rId23" o:title=""/>
                </v:shape>
              </v:group>
            </w:pict>
          </mc:Fallback>
        </mc:AlternateContent>
      </w:r>
    </w:p>
    <w:p w14:paraId="1EFCC543" w14:textId="2AB48C0F" w:rsidR="00ED2C37" w:rsidRDefault="00ED2C37"/>
    <w:p w14:paraId="6D1B583A" w14:textId="5194DA40" w:rsidR="007E4B15" w:rsidRDefault="007E4B15" w:rsidP="00ED3AEC">
      <w:pPr>
        <w:tabs>
          <w:tab w:val="left" w:pos="9511"/>
        </w:tabs>
      </w:pPr>
    </w:p>
    <w:p w14:paraId="34ECDF29" w14:textId="56859BAC" w:rsidR="007E4B15" w:rsidRDefault="00D27BD7" w:rsidP="00ED3AEC">
      <w:pPr>
        <w:tabs>
          <w:tab w:val="left" w:pos="951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7477D00" wp14:editId="7528AA11">
                <wp:simplePos x="0" y="0"/>
                <wp:positionH relativeFrom="column">
                  <wp:posOffset>-358140</wp:posOffset>
                </wp:positionH>
                <wp:positionV relativeFrom="paragraph">
                  <wp:posOffset>197012</wp:posOffset>
                </wp:positionV>
                <wp:extent cx="9951720" cy="3348990"/>
                <wp:effectExtent l="0" t="0" r="0" b="3810"/>
                <wp:wrapNone/>
                <wp:docPr id="123" name="Text Box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51720" cy="33489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29F3ED" w14:textId="03EA8358" w:rsidR="00602B25" w:rsidRPr="006742AE" w:rsidRDefault="006742AE" w:rsidP="00263D49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6742AE">
                              <w:rPr>
                                <w:rFonts w:ascii="Arial" w:hAnsi="Arial" w:cs="Arial"/>
                                <w:color w:val="002060"/>
                              </w:rPr>
                              <w:t>Ekologinio pėdsako duomenų bazė (interaktyvus žemėlapis anglų kalba):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hyperlink r:id="rId24" w:anchor="/" w:history="1">
                              <w:r w:rsidRPr="006742AE">
                                <w:rPr>
                                  <w:rStyle w:val="Hyperlink"/>
                                  <w:rFonts w:ascii="Arial" w:hAnsi="Arial" w:cs="Arial"/>
                                  <w:color w:val="928DF2"/>
                                  <w:u w:val="none"/>
                                </w:rPr>
                                <w:t>https://data.footprintnetwork.org/#/</w:t>
                              </w:r>
                            </w:hyperlink>
                            <w:r>
                              <w:rPr>
                                <w:rFonts w:ascii="Arial" w:hAnsi="Arial" w:cs="Arial"/>
                              </w:rPr>
                              <w:t xml:space="preserve">. </w:t>
                            </w:r>
                          </w:p>
                          <w:p w14:paraId="1CF95AA0" w14:textId="41328527" w:rsidR="006742AE" w:rsidRPr="006742AE" w:rsidRDefault="006742AE" w:rsidP="006742AE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6742AE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Ekologinio pėdsako </w:t>
                            </w:r>
                            <w:r w:rsidR="00710BD0">
                              <w:rPr>
                                <w:rFonts w:ascii="Arial" w:hAnsi="Arial" w:cs="Arial"/>
                                <w:color w:val="002060"/>
                              </w:rPr>
                              <w:t>skaičiuoklė</w:t>
                            </w:r>
                            <w:r w:rsidRPr="006742AE">
                              <w:rPr>
                                <w:rFonts w:ascii="Arial" w:hAnsi="Arial" w:cs="Arial"/>
                                <w:color w:val="002060"/>
                              </w:rPr>
                              <w:t>:</w:t>
                            </w:r>
                            <w:r w:rsidRPr="006742AE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hyperlink r:id="rId25" w:history="1">
                              <w:r w:rsidRPr="006742AE">
                                <w:rPr>
                                  <w:rStyle w:val="Hyperlink"/>
                                  <w:rFonts w:ascii="Arial" w:hAnsi="Arial" w:cs="Arial"/>
                                  <w:color w:val="928DF2"/>
                                  <w:u w:val="none"/>
                                </w:rPr>
                                <w:t>https://www.footprintcalculator.org/home/en</w:t>
                              </w:r>
                            </w:hyperlink>
                            <w:r w:rsidRPr="006742AE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  <w:p w14:paraId="31562AEE" w14:textId="77777777" w:rsidR="009F4246" w:rsidRDefault="009F4246" w:rsidP="006742AE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9F4246">
                              <w:rPr>
                                <w:rFonts w:ascii="Arial" w:hAnsi="Arial" w:cs="Arial"/>
                                <w:color w:val="002060"/>
                              </w:rPr>
                              <w:t>International Renewable Energy Agency, Global Energy Transformation: A Roadmap to 2050, Abu Dhabi, 2018 m.</w:t>
                            </w:r>
                          </w:p>
                          <w:p w14:paraId="336A49C5" w14:textId="2B1A770E" w:rsidR="006742AE" w:rsidRPr="006742AE" w:rsidRDefault="006742AE" w:rsidP="006742AE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color w:val="002060"/>
                                <w:u w:val="single"/>
                              </w:rPr>
                            </w:pPr>
                            <w:r w:rsidRPr="006742AE">
                              <w:rPr>
                                <w:rFonts w:ascii="Arial" w:hAnsi="Arial" w:cs="Arial"/>
                                <w:color w:val="002060"/>
                              </w:rPr>
                              <w:t>Žemės viršijimo diena (</w:t>
                            </w:r>
                            <w:r w:rsidR="00710BD0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angl. </w:t>
                            </w:r>
                            <w:r w:rsidRPr="00710BD0">
                              <w:rPr>
                                <w:rFonts w:ascii="Arial" w:hAnsi="Arial" w:cs="Arial"/>
                                <w:i/>
                                <w:iCs/>
                                <w:color w:val="002060"/>
                              </w:rPr>
                              <w:t>Earth Overshoot Day</w:t>
                            </w:r>
                            <w:r w:rsidRPr="006742AE">
                              <w:rPr>
                                <w:rFonts w:ascii="Arial" w:hAnsi="Arial" w:cs="Arial"/>
                                <w:color w:val="002060"/>
                              </w:rPr>
                              <w:t>):</w:t>
                            </w:r>
                            <w:r w:rsidRPr="006742AE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 xml:space="preserve"> </w:t>
                            </w:r>
                            <w:hyperlink r:id="rId26" w:history="1">
                              <w:r w:rsidRPr="006742AE">
                                <w:rPr>
                                  <w:rStyle w:val="Hyperlink"/>
                                  <w:rFonts w:ascii="Arial" w:hAnsi="Arial" w:cs="Arial"/>
                                  <w:color w:val="928DF2"/>
                                  <w:u w:val="none"/>
                                </w:rPr>
                                <w:t>https://www.overshootday.org/how-many-earths-or-countries-do-we-need/</w:t>
                              </w:r>
                            </w:hyperlink>
                            <w:r w:rsidRPr="006742AE">
                              <w:rPr>
                                <w:rStyle w:val="Hyperlink"/>
                                <w:rFonts w:ascii="Arial" w:hAnsi="Arial" w:cs="Arial"/>
                                <w:color w:val="002060"/>
                                <w:u w:val="none"/>
                              </w:rPr>
                              <w:t>.</w:t>
                            </w:r>
                          </w:p>
                          <w:p w14:paraId="2B1489BD" w14:textId="0E163C6F" w:rsidR="0080302F" w:rsidRPr="006742AE" w:rsidRDefault="006742AE" w:rsidP="006742AE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710BD0">
                              <w:rPr>
                                <w:rFonts w:ascii="Arial" w:hAnsi="Arial" w:cs="Arial"/>
                                <w:i/>
                                <w:iCs/>
                                <w:color w:val="002060"/>
                              </w:rPr>
                              <w:t>WWF Japan and Global Footprint Network; Ecological Footprint for Sustainable Living in Japan</w:t>
                            </w:r>
                            <w:r w:rsidRPr="006742AE">
                              <w:rPr>
                                <w:rFonts w:ascii="Arial" w:hAnsi="Arial" w:cs="Arial"/>
                                <w:color w:val="00206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77D00" id="Text Box 123" o:spid="_x0000_s1075" type="#_x0000_t202" style="position:absolute;margin-left:-28.2pt;margin-top:15.5pt;width:783.6pt;height:263.7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" filled="f" stroked="f" strokeweight=".5pt">
                <v:textbox>
                  <w:txbxContent>
                    <w:p w14:paraId="0829F3ED" w14:textId="03EA8358" w:rsidR="00602B25" w:rsidRPr="006742AE" w:rsidRDefault="006742AE" w:rsidP="00263D49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color w:val="002060"/>
                        </w:rPr>
                      </w:pPr>
                      <w:r w:rsidRPr="006742AE">
                        <w:rPr>
                          <w:rFonts w:ascii="Arial" w:hAnsi="Arial" w:cs="Arial"/>
                          <w:color w:val="002060"/>
                        </w:rPr>
                        <w:t>Ekologinio pėdsako duomenų bazė (interaktyvus žemėlapis anglų kalba):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hyperlink r:id="rId27" w:anchor="/" w:history="1">
                        <w:r w:rsidRPr="006742AE">
                          <w:rPr>
                            <w:rStyle w:val="Hyperlink"/>
                            <w:rFonts w:ascii="Arial" w:hAnsi="Arial" w:cs="Arial"/>
                            <w:color w:val="928DF2"/>
                            <w:u w:val="none"/>
                          </w:rPr>
                          <w:t>https://data.footprintnetwork.org/#/</w:t>
                        </w:r>
                      </w:hyperlink>
                      <w:r>
                        <w:rPr>
                          <w:rFonts w:ascii="Arial" w:hAnsi="Arial" w:cs="Arial"/>
                        </w:rPr>
                        <w:t xml:space="preserve">. </w:t>
                      </w:r>
                    </w:p>
                    <w:p w14:paraId="1CF95AA0" w14:textId="41328527" w:rsidR="006742AE" w:rsidRPr="006742AE" w:rsidRDefault="006742AE" w:rsidP="006742AE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color w:val="002060"/>
                        </w:rPr>
                      </w:pPr>
                      <w:r w:rsidRPr="006742AE">
                        <w:rPr>
                          <w:rFonts w:ascii="Arial" w:hAnsi="Arial" w:cs="Arial"/>
                          <w:color w:val="002060"/>
                        </w:rPr>
                        <w:t xml:space="preserve">Ekologinio pėdsako </w:t>
                      </w:r>
                      <w:r w:rsidR="00710BD0">
                        <w:rPr>
                          <w:rFonts w:ascii="Arial" w:hAnsi="Arial" w:cs="Arial"/>
                          <w:color w:val="002060"/>
                        </w:rPr>
                        <w:t>skaičiuoklė</w:t>
                      </w:r>
                      <w:r w:rsidRPr="006742AE">
                        <w:rPr>
                          <w:rFonts w:ascii="Arial" w:hAnsi="Arial" w:cs="Arial"/>
                          <w:color w:val="002060"/>
                        </w:rPr>
                        <w:t>:</w:t>
                      </w:r>
                      <w:r w:rsidRPr="006742AE">
                        <w:rPr>
                          <w:rFonts w:ascii="Arial" w:hAnsi="Arial" w:cs="Arial"/>
                        </w:rPr>
                        <w:t xml:space="preserve"> </w:t>
                      </w:r>
                      <w:hyperlink r:id="rId28" w:history="1">
                        <w:r w:rsidRPr="006742AE">
                          <w:rPr>
                            <w:rStyle w:val="Hyperlink"/>
                            <w:rFonts w:ascii="Arial" w:hAnsi="Arial" w:cs="Arial"/>
                            <w:color w:val="928DF2"/>
                            <w:u w:val="none"/>
                          </w:rPr>
                          <w:t>https://www.footprintcalculator.org/home/en</w:t>
                        </w:r>
                      </w:hyperlink>
                      <w:r w:rsidRPr="006742AE">
                        <w:rPr>
                          <w:rFonts w:ascii="Arial" w:hAnsi="Arial" w:cs="Arial"/>
                        </w:rPr>
                        <w:t>.</w:t>
                      </w:r>
                    </w:p>
                    <w:p w14:paraId="31562AEE" w14:textId="77777777" w:rsidR="009F4246" w:rsidRDefault="009F4246" w:rsidP="006742AE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color w:val="002060"/>
                        </w:rPr>
                      </w:pPr>
                      <w:r w:rsidRPr="009F4246">
                        <w:rPr>
                          <w:rFonts w:ascii="Arial" w:hAnsi="Arial" w:cs="Arial"/>
                          <w:color w:val="002060"/>
                        </w:rPr>
                        <w:t>International Renewable Energy Agency, Global Energy Transformation: A Roadmap to 2050, Abu Dhabi, 2018 m.</w:t>
                      </w:r>
                    </w:p>
                    <w:p w14:paraId="336A49C5" w14:textId="2B1A770E" w:rsidR="006742AE" w:rsidRPr="006742AE" w:rsidRDefault="006742AE" w:rsidP="006742AE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color w:val="002060"/>
                          <w:u w:val="single"/>
                        </w:rPr>
                      </w:pPr>
                      <w:r w:rsidRPr="006742AE">
                        <w:rPr>
                          <w:rFonts w:ascii="Arial" w:hAnsi="Arial" w:cs="Arial"/>
                          <w:color w:val="002060"/>
                        </w:rPr>
                        <w:t>Žemės viršijimo diena (</w:t>
                      </w:r>
                      <w:r w:rsidR="00710BD0">
                        <w:rPr>
                          <w:rFonts w:ascii="Arial" w:hAnsi="Arial" w:cs="Arial"/>
                          <w:color w:val="002060"/>
                        </w:rPr>
                        <w:t xml:space="preserve">angl. </w:t>
                      </w:r>
                      <w:r w:rsidRPr="00710BD0">
                        <w:rPr>
                          <w:rFonts w:ascii="Arial" w:hAnsi="Arial" w:cs="Arial"/>
                          <w:i/>
                          <w:iCs/>
                          <w:color w:val="002060"/>
                        </w:rPr>
                        <w:t>Earth Overshoot Day</w:t>
                      </w:r>
                      <w:r w:rsidRPr="006742AE">
                        <w:rPr>
                          <w:rFonts w:ascii="Arial" w:hAnsi="Arial" w:cs="Arial"/>
                          <w:color w:val="002060"/>
                        </w:rPr>
                        <w:t>):</w:t>
                      </w:r>
                      <w:r w:rsidRPr="006742AE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 xml:space="preserve"> </w:t>
                      </w:r>
                      <w:hyperlink r:id="rId29" w:history="1">
                        <w:r w:rsidRPr="006742AE">
                          <w:rPr>
                            <w:rStyle w:val="Hyperlink"/>
                            <w:rFonts w:ascii="Arial" w:hAnsi="Arial" w:cs="Arial"/>
                            <w:color w:val="928DF2"/>
                            <w:u w:val="none"/>
                          </w:rPr>
                          <w:t>https://www.overshootday.org/how-many-earths-or-countries-do-we-need/</w:t>
                        </w:r>
                      </w:hyperlink>
                      <w:r w:rsidRPr="006742AE">
                        <w:rPr>
                          <w:rStyle w:val="Hyperlink"/>
                          <w:rFonts w:ascii="Arial" w:hAnsi="Arial" w:cs="Arial"/>
                          <w:color w:val="002060"/>
                          <w:u w:val="none"/>
                        </w:rPr>
                        <w:t>.</w:t>
                      </w:r>
                    </w:p>
                    <w:p w14:paraId="2B1489BD" w14:textId="0E163C6F" w:rsidR="0080302F" w:rsidRPr="006742AE" w:rsidRDefault="006742AE" w:rsidP="006742AE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color w:val="002060"/>
                        </w:rPr>
                      </w:pPr>
                      <w:r w:rsidRPr="00710BD0">
                        <w:rPr>
                          <w:rFonts w:ascii="Arial" w:hAnsi="Arial" w:cs="Arial"/>
                          <w:i/>
                          <w:iCs/>
                          <w:color w:val="002060"/>
                        </w:rPr>
                        <w:t>WWF Japan and Global Footprint Network; Ecological Footprint for Sustainable Living in Japan</w:t>
                      </w:r>
                      <w:r w:rsidRPr="006742AE">
                        <w:rPr>
                          <w:rFonts w:ascii="Arial" w:hAnsi="Arial" w:cs="Arial"/>
                          <w:color w:val="00206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3C44E4EB" w14:textId="56A80C7D" w:rsidR="00ED3AEC" w:rsidRPr="006A2464" w:rsidRDefault="00ED3AEC" w:rsidP="00ED3AEC">
      <w:pPr>
        <w:tabs>
          <w:tab w:val="left" w:pos="9511"/>
        </w:tabs>
      </w:pPr>
    </w:p>
    <w:sectPr w:rsidR="00ED3AEC" w:rsidRPr="006A2464" w:rsidSect="00771890">
      <w:headerReference w:type="default" r:id="rId30"/>
      <w:headerReference w:type="first" r:id="rId31"/>
      <w:pgSz w:w="16838" w:h="11906" w:orient="landscape"/>
      <w:pgMar w:top="993" w:right="1103" w:bottom="567" w:left="1134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563C57" w14:textId="77777777" w:rsidR="001D7874" w:rsidRDefault="001D7874" w:rsidP="00EF3D56">
      <w:pPr>
        <w:spacing w:after="0" w:line="240" w:lineRule="auto"/>
      </w:pPr>
      <w:r>
        <w:separator/>
      </w:r>
    </w:p>
  </w:endnote>
  <w:endnote w:type="continuationSeparator" w:id="0">
    <w:p w14:paraId="15C88AA4" w14:textId="77777777" w:rsidR="001D7874" w:rsidRDefault="001D7874" w:rsidP="00EF3D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83EEE" w14:textId="77777777" w:rsidR="001D7874" w:rsidRDefault="001D7874" w:rsidP="00EF3D56">
      <w:pPr>
        <w:spacing w:after="0" w:line="240" w:lineRule="auto"/>
      </w:pPr>
      <w:r>
        <w:separator/>
      </w:r>
    </w:p>
  </w:footnote>
  <w:footnote w:type="continuationSeparator" w:id="0">
    <w:p w14:paraId="04A38EB8" w14:textId="77777777" w:rsidR="001D7874" w:rsidRDefault="001D7874" w:rsidP="00EF3D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98D8E" w14:textId="438B569E" w:rsidR="00267BDA" w:rsidRDefault="00073B98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5CDAFC67" wp14:editId="6FE8F5CB">
          <wp:simplePos x="0" y="0"/>
          <wp:positionH relativeFrom="column">
            <wp:posOffset>-720090</wp:posOffset>
          </wp:positionH>
          <wp:positionV relativeFrom="paragraph">
            <wp:posOffset>-358444</wp:posOffset>
          </wp:positionV>
          <wp:extent cx="10687050" cy="7556262"/>
          <wp:effectExtent l="0" t="0" r="0" b="6985"/>
          <wp:wrapNone/>
          <wp:docPr id="90" name="Picture 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7050" cy="75562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644A8" w14:textId="577498A8" w:rsidR="005626F1" w:rsidRDefault="004E1DEC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CAB9AE7" wp14:editId="40712951">
          <wp:simplePos x="0" y="0"/>
          <wp:positionH relativeFrom="column">
            <wp:posOffset>-720090</wp:posOffset>
          </wp:positionH>
          <wp:positionV relativeFrom="paragraph">
            <wp:posOffset>-367996</wp:posOffset>
          </wp:positionV>
          <wp:extent cx="10696367" cy="7562850"/>
          <wp:effectExtent l="0" t="0" r="0" b="0"/>
          <wp:wrapNone/>
          <wp:docPr id="91" name="Picture 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6367" cy="7562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67BDA">
      <w:rPr>
        <w:noProof/>
      </w:rPr>
      <w:drawing>
        <wp:anchor distT="0" distB="0" distL="114300" distR="114300" simplePos="0" relativeHeight="251658240" behindDoc="1" locked="0" layoutInCell="1" allowOverlap="1" wp14:anchorId="6C672BB8" wp14:editId="5FA930B3">
          <wp:simplePos x="0" y="0"/>
          <wp:positionH relativeFrom="column">
            <wp:posOffset>-720090</wp:posOffset>
          </wp:positionH>
          <wp:positionV relativeFrom="paragraph">
            <wp:posOffset>7317105</wp:posOffset>
          </wp:positionV>
          <wp:extent cx="10682605" cy="7553325"/>
          <wp:effectExtent l="0" t="0" r="4445" b="9525"/>
          <wp:wrapNone/>
          <wp:docPr id="92" name="Picture 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2605" cy="7553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333E8"/>
    <w:multiLevelType w:val="hybridMultilevel"/>
    <w:tmpl w:val="DB1200A6"/>
    <w:lvl w:ilvl="0" w:tplc="DFB4B712">
      <w:start w:val="1"/>
      <w:numFmt w:val="lowerLetter"/>
      <w:lvlText w:val="%1)"/>
      <w:lvlJc w:val="left"/>
      <w:pPr>
        <w:ind w:left="1656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2376" w:hanging="360"/>
      </w:pPr>
    </w:lvl>
    <w:lvl w:ilvl="2" w:tplc="0427001B" w:tentative="1">
      <w:start w:val="1"/>
      <w:numFmt w:val="lowerRoman"/>
      <w:lvlText w:val="%3."/>
      <w:lvlJc w:val="right"/>
      <w:pPr>
        <w:ind w:left="3096" w:hanging="180"/>
      </w:pPr>
    </w:lvl>
    <w:lvl w:ilvl="3" w:tplc="0427000F" w:tentative="1">
      <w:start w:val="1"/>
      <w:numFmt w:val="decimal"/>
      <w:lvlText w:val="%4."/>
      <w:lvlJc w:val="left"/>
      <w:pPr>
        <w:ind w:left="3816" w:hanging="360"/>
      </w:pPr>
    </w:lvl>
    <w:lvl w:ilvl="4" w:tplc="04270019" w:tentative="1">
      <w:start w:val="1"/>
      <w:numFmt w:val="lowerLetter"/>
      <w:lvlText w:val="%5."/>
      <w:lvlJc w:val="left"/>
      <w:pPr>
        <w:ind w:left="4536" w:hanging="360"/>
      </w:pPr>
    </w:lvl>
    <w:lvl w:ilvl="5" w:tplc="0427001B" w:tentative="1">
      <w:start w:val="1"/>
      <w:numFmt w:val="lowerRoman"/>
      <w:lvlText w:val="%6."/>
      <w:lvlJc w:val="right"/>
      <w:pPr>
        <w:ind w:left="5256" w:hanging="180"/>
      </w:pPr>
    </w:lvl>
    <w:lvl w:ilvl="6" w:tplc="0427000F" w:tentative="1">
      <w:start w:val="1"/>
      <w:numFmt w:val="decimal"/>
      <w:lvlText w:val="%7."/>
      <w:lvlJc w:val="left"/>
      <w:pPr>
        <w:ind w:left="5976" w:hanging="360"/>
      </w:pPr>
    </w:lvl>
    <w:lvl w:ilvl="7" w:tplc="04270019" w:tentative="1">
      <w:start w:val="1"/>
      <w:numFmt w:val="lowerLetter"/>
      <w:lvlText w:val="%8."/>
      <w:lvlJc w:val="left"/>
      <w:pPr>
        <w:ind w:left="6696" w:hanging="360"/>
      </w:pPr>
    </w:lvl>
    <w:lvl w:ilvl="8" w:tplc="0427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1" w15:restartNumberingAfterBreak="0">
    <w:nsid w:val="08E035BD"/>
    <w:multiLevelType w:val="hybridMultilevel"/>
    <w:tmpl w:val="C59A5F84"/>
    <w:lvl w:ilvl="0" w:tplc="0E202494">
      <w:numFmt w:val="bullet"/>
      <w:lvlText w:val="-"/>
      <w:lvlJc w:val="left"/>
      <w:pPr>
        <w:ind w:left="1069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0F706935"/>
    <w:multiLevelType w:val="hybridMultilevel"/>
    <w:tmpl w:val="9C2E031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894AC3"/>
    <w:multiLevelType w:val="hybridMultilevel"/>
    <w:tmpl w:val="C10A4144"/>
    <w:lvl w:ilvl="0" w:tplc="CE54E74E">
      <w:start w:val="1"/>
      <w:numFmt w:val="bullet"/>
      <w:lvlText w:val="ꟷ"/>
      <w:lvlJc w:val="left"/>
      <w:pPr>
        <w:ind w:left="720" w:hanging="360"/>
      </w:pPr>
      <w:rPr>
        <w:rFonts w:ascii="Arial" w:hAnsi="Aria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26AD6"/>
    <w:multiLevelType w:val="hybridMultilevel"/>
    <w:tmpl w:val="E2C67B20"/>
    <w:lvl w:ilvl="0" w:tplc="5E3A3F82">
      <w:start w:val="1"/>
      <w:numFmt w:val="bullet"/>
      <w:lvlText w:val=""/>
      <w:lvlJc w:val="left"/>
      <w:pPr>
        <w:ind w:left="787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5" w15:restartNumberingAfterBreak="0">
    <w:nsid w:val="28D34DF8"/>
    <w:multiLevelType w:val="hybridMultilevel"/>
    <w:tmpl w:val="E93638B4"/>
    <w:lvl w:ilvl="0" w:tplc="5E3A3F8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3140242D"/>
    <w:multiLevelType w:val="hybridMultilevel"/>
    <w:tmpl w:val="D8247BFA"/>
    <w:lvl w:ilvl="0" w:tplc="EEC0F01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D89"/>
    <w:multiLevelType w:val="multilevel"/>
    <w:tmpl w:val="922E8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8FA02C7"/>
    <w:multiLevelType w:val="hybridMultilevel"/>
    <w:tmpl w:val="4A18F8C6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A50CB5"/>
    <w:multiLevelType w:val="hybridMultilevel"/>
    <w:tmpl w:val="D7F45D62"/>
    <w:lvl w:ilvl="0" w:tplc="FD7E7E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6921607"/>
    <w:multiLevelType w:val="hybridMultilevel"/>
    <w:tmpl w:val="65749800"/>
    <w:lvl w:ilvl="0" w:tplc="5E3A3F8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6A853CC9"/>
    <w:multiLevelType w:val="hybridMultilevel"/>
    <w:tmpl w:val="4998A38E"/>
    <w:lvl w:ilvl="0" w:tplc="6568A57E">
      <w:numFmt w:val="bullet"/>
      <w:lvlText w:val="-"/>
      <w:lvlJc w:val="left"/>
      <w:pPr>
        <w:ind w:left="1069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6BB25E8C"/>
    <w:multiLevelType w:val="hybridMultilevel"/>
    <w:tmpl w:val="029EBE14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167070"/>
    <w:multiLevelType w:val="hybridMultilevel"/>
    <w:tmpl w:val="B192A860"/>
    <w:lvl w:ilvl="0" w:tplc="CE54E74E">
      <w:start w:val="1"/>
      <w:numFmt w:val="bullet"/>
      <w:lvlText w:val="ꟷ"/>
      <w:lvlJc w:val="left"/>
      <w:pPr>
        <w:ind w:left="2016" w:hanging="360"/>
      </w:pPr>
      <w:rPr>
        <w:rFonts w:ascii="Arial" w:hAnsi="Arial" w:hint="default"/>
      </w:rPr>
    </w:lvl>
    <w:lvl w:ilvl="1" w:tplc="0427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6336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7056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776" w:hanging="360"/>
      </w:pPr>
      <w:rPr>
        <w:rFonts w:ascii="Wingdings" w:hAnsi="Wingdings" w:hint="default"/>
      </w:rPr>
    </w:lvl>
  </w:abstractNum>
  <w:num w:numId="1" w16cid:durableId="1396734903">
    <w:abstractNumId w:val="3"/>
  </w:num>
  <w:num w:numId="2" w16cid:durableId="849635341">
    <w:abstractNumId w:val="13"/>
  </w:num>
  <w:num w:numId="3" w16cid:durableId="1271279397">
    <w:abstractNumId w:val="2"/>
  </w:num>
  <w:num w:numId="4" w16cid:durableId="165942733">
    <w:abstractNumId w:val="4"/>
  </w:num>
  <w:num w:numId="5" w16cid:durableId="844975652">
    <w:abstractNumId w:val="8"/>
  </w:num>
  <w:num w:numId="6" w16cid:durableId="367754722">
    <w:abstractNumId w:val="12"/>
  </w:num>
  <w:num w:numId="7" w16cid:durableId="1556351385">
    <w:abstractNumId w:val="9"/>
  </w:num>
  <w:num w:numId="8" w16cid:durableId="1898667543">
    <w:abstractNumId w:val="7"/>
    <w:lvlOverride w:ilvl="0">
      <w:lvl w:ilvl="0">
        <w:numFmt w:val="lowerLetter"/>
        <w:lvlText w:val="%1."/>
        <w:lvlJc w:val="left"/>
      </w:lvl>
    </w:lvlOverride>
  </w:num>
  <w:num w:numId="9" w16cid:durableId="1699744620">
    <w:abstractNumId w:val="0"/>
  </w:num>
  <w:num w:numId="10" w16cid:durableId="1573809031">
    <w:abstractNumId w:val="6"/>
  </w:num>
  <w:num w:numId="11" w16cid:durableId="683632799">
    <w:abstractNumId w:val="10"/>
  </w:num>
  <w:num w:numId="12" w16cid:durableId="1837071209">
    <w:abstractNumId w:val="11"/>
  </w:num>
  <w:num w:numId="13" w16cid:durableId="2093118333">
    <w:abstractNumId w:val="5"/>
  </w:num>
  <w:num w:numId="14" w16cid:durableId="11751517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jI1N7M0sTQwNzdV0lEKTi0uzszPAykwqQUAQqx+0CwAAAA="/>
  </w:docVars>
  <w:rsids>
    <w:rsidRoot w:val="00162435"/>
    <w:rsid w:val="00005139"/>
    <w:rsid w:val="00024A29"/>
    <w:rsid w:val="000436AA"/>
    <w:rsid w:val="00043E04"/>
    <w:rsid w:val="0004749F"/>
    <w:rsid w:val="00054B5B"/>
    <w:rsid w:val="0005684D"/>
    <w:rsid w:val="00062043"/>
    <w:rsid w:val="000647D6"/>
    <w:rsid w:val="00073B98"/>
    <w:rsid w:val="000942F6"/>
    <w:rsid w:val="000C3837"/>
    <w:rsid w:val="000C5444"/>
    <w:rsid w:val="00105C2D"/>
    <w:rsid w:val="001071F9"/>
    <w:rsid w:val="001259C0"/>
    <w:rsid w:val="00155F8C"/>
    <w:rsid w:val="00162435"/>
    <w:rsid w:val="001B28F5"/>
    <w:rsid w:val="001C3090"/>
    <w:rsid w:val="001D7874"/>
    <w:rsid w:val="001E5263"/>
    <w:rsid w:val="001F0AC8"/>
    <w:rsid w:val="00207841"/>
    <w:rsid w:val="002136B2"/>
    <w:rsid w:val="00223CCE"/>
    <w:rsid w:val="00224CDB"/>
    <w:rsid w:val="002422F6"/>
    <w:rsid w:val="00252398"/>
    <w:rsid w:val="00254C73"/>
    <w:rsid w:val="002630F0"/>
    <w:rsid w:val="00263D49"/>
    <w:rsid w:val="00267BDA"/>
    <w:rsid w:val="00270E70"/>
    <w:rsid w:val="002911A7"/>
    <w:rsid w:val="002911FC"/>
    <w:rsid w:val="00292D5B"/>
    <w:rsid w:val="002B3A4E"/>
    <w:rsid w:val="002E4D95"/>
    <w:rsid w:val="002F0103"/>
    <w:rsid w:val="00315FAD"/>
    <w:rsid w:val="00331E23"/>
    <w:rsid w:val="003372F8"/>
    <w:rsid w:val="0034521A"/>
    <w:rsid w:val="00354A9B"/>
    <w:rsid w:val="00362049"/>
    <w:rsid w:val="00370938"/>
    <w:rsid w:val="00373D84"/>
    <w:rsid w:val="00384F3B"/>
    <w:rsid w:val="00391ECC"/>
    <w:rsid w:val="003B6F67"/>
    <w:rsid w:val="003C4273"/>
    <w:rsid w:val="003D1DCF"/>
    <w:rsid w:val="00404296"/>
    <w:rsid w:val="00416A8E"/>
    <w:rsid w:val="0042318D"/>
    <w:rsid w:val="00424083"/>
    <w:rsid w:val="0046706D"/>
    <w:rsid w:val="004679D7"/>
    <w:rsid w:val="00474DA6"/>
    <w:rsid w:val="00477F18"/>
    <w:rsid w:val="004A61D0"/>
    <w:rsid w:val="004C5BA9"/>
    <w:rsid w:val="004D0D75"/>
    <w:rsid w:val="004D41C8"/>
    <w:rsid w:val="004E1DEC"/>
    <w:rsid w:val="004F7117"/>
    <w:rsid w:val="005126B4"/>
    <w:rsid w:val="00527F74"/>
    <w:rsid w:val="005338A8"/>
    <w:rsid w:val="005343A1"/>
    <w:rsid w:val="005379CC"/>
    <w:rsid w:val="005420D2"/>
    <w:rsid w:val="00542CF2"/>
    <w:rsid w:val="0054326D"/>
    <w:rsid w:val="005626F1"/>
    <w:rsid w:val="0056629E"/>
    <w:rsid w:val="00573B79"/>
    <w:rsid w:val="00581E6E"/>
    <w:rsid w:val="005A59CB"/>
    <w:rsid w:val="005B20CA"/>
    <w:rsid w:val="00602B25"/>
    <w:rsid w:val="0060527D"/>
    <w:rsid w:val="00632607"/>
    <w:rsid w:val="00637A72"/>
    <w:rsid w:val="00643D07"/>
    <w:rsid w:val="0065195F"/>
    <w:rsid w:val="006628F3"/>
    <w:rsid w:val="006725B6"/>
    <w:rsid w:val="006742AE"/>
    <w:rsid w:val="00674D1A"/>
    <w:rsid w:val="0068083B"/>
    <w:rsid w:val="00691458"/>
    <w:rsid w:val="006A2464"/>
    <w:rsid w:val="006B7CF4"/>
    <w:rsid w:val="006C27BE"/>
    <w:rsid w:val="006E26EE"/>
    <w:rsid w:val="006F3D3B"/>
    <w:rsid w:val="006F4DDF"/>
    <w:rsid w:val="00710BD0"/>
    <w:rsid w:val="00716DC4"/>
    <w:rsid w:val="00717E8D"/>
    <w:rsid w:val="00771890"/>
    <w:rsid w:val="0079651C"/>
    <w:rsid w:val="007B1F10"/>
    <w:rsid w:val="007B377D"/>
    <w:rsid w:val="007C2D1F"/>
    <w:rsid w:val="007C3E90"/>
    <w:rsid w:val="007E1D6D"/>
    <w:rsid w:val="007E4B15"/>
    <w:rsid w:val="007F0205"/>
    <w:rsid w:val="0080302F"/>
    <w:rsid w:val="008164F7"/>
    <w:rsid w:val="00827B79"/>
    <w:rsid w:val="0083365C"/>
    <w:rsid w:val="00847C37"/>
    <w:rsid w:val="0089073E"/>
    <w:rsid w:val="008913F4"/>
    <w:rsid w:val="008B57BD"/>
    <w:rsid w:val="008C0A6E"/>
    <w:rsid w:val="008F32DB"/>
    <w:rsid w:val="008F37D0"/>
    <w:rsid w:val="008F5DF3"/>
    <w:rsid w:val="0092056E"/>
    <w:rsid w:val="00923108"/>
    <w:rsid w:val="00952C9A"/>
    <w:rsid w:val="00971188"/>
    <w:rsid w:val="009779F4"/>
    <w:rsid w:val="009C0B26"/>
    <w:rsid w:val="009C2DCE"/>
    <w:rsid w:val="009C686D"/>
    <w:rsid w:val="009D1D98"/>
    <w:rsid w:val="009E33F1"/>
    <w:rsid w:val="009E485B"/>
    <w:rsid w:val="009F4246"/>
    <w:rsid w:val="009F665A"/>
    <w:rsid w:val="00A1748F"/>
    <w:rsid w:val="00A330C5"/>
    <w:rsid w:val="00A50735"/>
    <w:rsid w:val="00A55A5D"/>
    <w:rsid w:val="00A853A3"/>
    <w:rsid w:val="00A91748"/>
    <w:rsid w:val="00A94C21"/>
    <w:rsid w:val="00A96BEB"/>
    <w:rsid w:val="00AC1F8E"/>
    <w:rsid w:val="00AF788E"/>
    <w:rsid w:val="00B06258"/>
    <w:rsid w:val="00B06B02"/>
    <w:rsid w:val="00B318D2"/>
    <w:rsid w:val="00B5079A"/>
    <w:rsid w:val="00B54D58"/>
    <w:rsid w:val="00B579AA"/>
    <w:rsid w:val="00B91D71"/>
    <w:rsid w:val="00BA633A"/>
    <w:rsid w:val="00BA6EBE"/>
    <w:rsid w:val="00BB7DA4"/>
    <w:rsid w:val="00BD3BDA"/>
    <w:rsid w:val="00BF1DBC"/>
    <w:rsid w:val="00C0471C"/>
    <w:rsid w:val="00C24B77"/>
    <w:rsid w:val="00C27D9A"/>
    <w:rsid w:val="00C400DD"/>
    <w:rsid w:val="00C57829"/>
    <w:rsid w:val="00C80A91"/>
    <w:rsid w:val="00C90859"/>
    <w:rsid w:val="00C97FFE"/>
    <w:rsid w:val="00CC4F37"/>
    <w:rsid w:val="00CC6A14"/>
    <w:rsid w:val="00CD0698"/>
    <w:rsid w:val="00CF013B"/>
    <w:rsid w:val="00CF62EC"/>
    <w:rsid w:val="00D03FBB"/>
    <w:rsid w:val="00D04A01"/>
    <w:rsid w:val="00D0668B"/>
    <w:rsid w:val="00D14B92"/>
    <w:rsid w:val="00D27BD7"/>
    <w:rsid w:val="00D4578A"/>
    <w:rsid w:val="00D878E2"/>
    <w:rsid w:val="00D9383B"/>
    <w:rsid w:val="00D941C5"/>
    <w:rsid w:val="00D95923"/>
    <w:rsid w:val="00DC0276"/>
    <w:rsid w:val="00E001EA"/>
    <w:rsid w:val="00E279EB"/>
    <w:rsid w:val="00E60D74"/>
    <w:rsid w:val="00E73CEB"/>
    <w:rsid w:val="00E95513"/>
    <w:rsid w:val="00E97C3A"/>
    <w:rsid w:val="00EA1019"/>
    <w:rsid w:val="00EA511C"/>
    <w:rsid w:val="00EA54F6"/>
    <w:rsid w:val="00EA6CA6"/>
    <w:rsid w:val="00ED0CC5"/>
    <w:rsid w:val="00ED2C37"/>
    <w:rsid w:val="00ED3AEC"/>
    <w:rsid w:val="00EE2FF6"/>
    <w:rsid w:val="00EF3D56"/>
    <w:rsid w:val="00F12EFB"/>
    <w:rsid w:val="00F333A2"/>
    <w:rsid w:val="00F37616"/>
    <w:rsid w:val="00F47724"/>
    <w:rsid w:val="00F7109D"/>
    <w:rsid w:val="00F81D06"/>
    <w:rsid w:val="00F82392"/>
    <w:rsid w:val="00F92470"/>
    <w:rsid w:val="00FA6D8A"/>
    <w:rsid w:val="00FF1616"/>
    <w:rsid w:val="00FF1BF4"/>
    <w:rsid w:val="5B4FB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2161552"/>
  <w15:chartTrackingRefBased/>
  <w15:docId w15:val="{D72A71E0-0E22-4F0A-A02D-487EB7C4B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3D5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3D56"/>
  </w:style>
  <w:style w:type="paragraph" w:styleId="Footer">
    <w:name w:val="footer"/>
    <w:basedOn w:val="Normal"/>
    <w:link w:val="FooterChar"/>
    <w:uiPriority w:val="99"/>
    <w:unhideWhenUsed/>
    <w:rsid w:val="00EF3D5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3D56"/>
  </w:style>
  <w:style w:type="character" w:styleId="Hyperlink">
    <w:name w:val="Hyperlink"/>
    <w:basedOn w:val="DefaultParagraphFont"/>
    <w:uiPriority w:val="99"/>
    <w:unhideWhenUsed/>
    <w:rsid w:val="000620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04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52398"/>
    <w:pPr>
      <w:ind w:left="720"/>
      <w:contextualSpacing/>
    </w:pPr>
  </w:style>
  <w:style w:type="paragraph" w:customStyle="1" w:styleId="Style1">
    <w:name w:val="Style1"/>
    <w:basedOn w:val="Normal"/>
    <w:link w:val="Style1Char"/>
    <w:qFormat/>
    <w:rsid w:val="00573B79"/>
    <w:rPr>
      <w:rFonts w:ascii="Arial" w:hAnsi="Arial" w:cs="Arial"/>
      <w:color w:val="928DF2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E4B15"/>
    <w:rPr>
      <w:sz w:val="16"/>
      <w:szCs w:val="16"/>
    </w:rPr>
  </w:style>
  <w:style w:type="character" w:customStyle="1" w:styleId="Style1Char">
    <w:name w:val="Style1 Char"/>
    <w:basedOn w:val="DefaultParagraphFont"/>
    <w:link w:val="Style1"/>
    <w:rsid w:val="00573B79"/>
    <w:rPr>
      <w:rFonts w:ascii="Arial" w:hAnsi="Arial" w:cs="Arial"/>
      <w:color w:val="928DF2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4B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4B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4B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4B15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7E4B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styleId="FollowedHyperlink">
    <w:name w:val="FollowedHyperlink"/>
    <w:basedOn w:val="DefaultParagraphFont"/>
    <w:uiPriority w:val="99"/>
    <w:semiHidden/>
    <w:unhideWhenUsed/>
    <w:rsid w:val="006742A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3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3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1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4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www.footprintcalculator.org/home/en" TargetMode="External"/><Relationship Id="rId26" Type="http://schemas.openxmlformats.org/officeDocument/2006/relationships/hyperlink" Target="https://www.overshootday.org/how-many-earths-or-countries-do-we-need/" TargetMode="External"/><Relationship Id="rId3" Type="http://schemas.openxmlformats.org/officeDocument/2006/relationships/styles" Target="styles.xml"/><Relationship Id="rId21" Type="http://schemas.openxmlformats.org/officeDocument/2006/relationships/hyperlink" Target="https://data.footprintnetwork.org/?__hstc=207509324.c822ba8b3def40e3fd5dbda33a6adbd4.1659910110571.1659910110571.1659910110571.1&amp;__hssc=207509324.2.1659910081868&amp;__hsfp=2705495789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www.footprintcalculator.org/home/en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data.footprintnetwork.org/?__hstc=207509324.c822ba8b3def40e3fd5dbda33a6adbd4.1659910110571.1659910110571.1659910110571.1&amp;__hssc=207509324.2.1659910081868&amp;__hsfp=2705495789" TargetMode="External"/><Relationship Id="rId29" Type="http://schemas.openxmlformats.org/officeDocument/2006/relationships/hyperlink" Target="https://www.overshootday.org/how-many-earths-or-countries-do-we-need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data.footprintnetwork.org/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2.png"/><Relationship Id="rId28" Type="http://schemas.openxmlformats.org/officeDocument/2006/relationships/hyperlink" Target="https://www.footprintcalculator.org/home/en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www.footprintcalculator.org/home/en" TargetMode="External"/><Relationship Id="rId3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1.png"/><Relationship Id="rId27" Type="http://schemas.openxmlformats.org/officeDocument/2006/relationships/hyperlink" Target="https://data.footprintnetwork.org/" TargetMode="External"/><Relationship Id="rId30" Type="http://schemas.openxmlformats.org/officeDocument/2006/relationships/header" Target="header1.xml"/><Relationship Id="rId8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3.jpeg"/><Relationship Id="rId1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8686F-983A-43BB-977E-9FB2B8A986B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802f925-58db-45de-821f-39d58734365c}" enabled="1" method="Privileged" siteId="{ea88e983-d65a-47b3-adb4-3e1c6d2110d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0</Words>
  <Characters>93</Characters>
  <Application>Microsoft Office Word</Application>
  <DocSecurity>0</DocSecurity>
  <Lines>1</Lines>
  <Paragraphs>1</Paragraphs>
  <ScaleCrop>false</ScaleCrop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ina Slepčenkienė</dc:creator>
  <cp:keywords/>
  <dc:description/>
  <cp:lastModifiedBy>Vaiva Rutkauskaitė</cp:lastModifiedBy>
  <cp:revision>12</cp:revision>
  <cp:lastPrinted>2022-10-13T13:14:00Z</cp:lastPrinted>
  <dcterms:created xsi:type="dcterms:W3CDTF">2022-12-15T03:49:00Z</dcterms:created>
  <dcterms:modified xsi:type="dcterms:W3CDTF">2025-02-24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302255e-cf28-4843-9031-c06177cecbc2_Enabled">
    <vt:lpwstr>true</vt:lpwstr>
  </property>
  <property fmtid="{D5CDD505-2E9C-101B-9397-08002B2CF9AE}" pid="3" name="MSIP_Label_f302255e-cf28-4843-9031-c06177cecbc2_SetDate">
    <vt:lpwstr>2022-10-13T11:58:22Z</vt:lpwstr>
  </property>
  <property fmtid="{D5CDD505-2E9C-101B-9397-08002B2CF9AE}" pid="4" name="MSIP_Label_f302255e-cf28-4843-9031-c06177cecbc2_Method">
    <vt:lpwstr>Privileged</vt:lpwstr>
  </property>
  <property fmtid="{D5CDD505-2E9C-101B-9397-08002B2CF9AE}" pid="5" name="MSIP_Label_f302255e-cf28-4843-9031-c06177cecbc2_Name">
    <vt:lpwstr>Siuntimui</vt:lpwstr>
  </property>
  <property fmtid="{D5CDD505-2E9C-101B-9397-08002B2CF9AE}" pid="6" name="MSIP_Label_f302255e-cf28-4843-9031-c06177cecbc2_SiteId">
    <vt:lpwstr>ea88e983-d65a-47b3-adb4-3e1c6d2110d2</vt:lpwstr>
  </property>
  <property fmtid="{D5CDD505-2E9C-101B-9397-08002B2CF9AE}" pid="7" name="MSIP_Label_f302255e-cf28-4843-9031-c06177cecbc2_ActionId">
    <vt:lpwstr>ad735bf1-5d8c-4e9a-9907-0e2438b192ef</vt:lpwstr>
  </property>
  <property fmtid="{D5CDD505-2E9C-101B-9397-08002B2CF9AE}" pid="8" name="MSIP_Label_f302255e-cf28-4843-9031-c06177cecbc2_ContentBits">
    <vt:lpwstr>3</vt:lpwstr>
  </property>
</Properties>
</file>